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1D156" w14:textId="551D79AA" w:rsidR="0024062D" w:rsidRDefault="00856CFB" w:rsidP="0024062D">
      <w:r>
        <w:rPr>
          <w:rFonts w:cs="Arial"/>
          <w:b/>
          <w:bCs/>
          <w:smallCaps/>
          <w:noProof/>
          <w:sz w:val="28"/>
          <w:szCs w:val="28"/>
        </w:rPr>
        <w:drawing>
          <wp:anchor distT="0" distB="0" distL="114300" distR="114300" simplePos="0" relativeHeight="251648000" behindDoc="0" locked="0" layoutInCell="1" allowOverlap="1" wp14:anchorId="461C7BBD" wp14:editId="1D75074A">
            <wp:simplePos x="0" y="0"/>
            <wp:positionH relativeFrom="column">
              <wp:posOffset>394335</wp:posOffset>
            </wp:positionH>
            <wp:positionV relativeFrom="paragraph">
              <wp:posOffset>-151780</wp:posOffset>
            </wp:positionV>
            <wp:extent cx="1191895" cy="18002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k on playground-cropp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91895"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5F49">
        <w:rPr>
          <w:noProof/>
        </w:rPr>
        <mc:AlternateContent>
          <mc:Choice Requires="wps">
            <w:drawing>
              <wp:anchor distT="0" distB="0" distL="91440" distR="91440" simplePos="0" relativeHeight="251711488" behindDoc="0" locked="0" layoutInCell="1" allowOverlap="1" wp14:anchorId="3545938D" wp14:editId="733BB8EE">
                <wp:simplePos x="0" y="0"/>
                <wp:positionH relativeFrom="margin">
                  <wp:posOffset>2160905</wp:posOffset>
                </wp:positionH>
                <wp:positionV relativeFrom="paragraph">
                  <wp:posOffset>8255</wp:posOffset>
                </wp:positionV>
                <wp:extent cx="4928616" cy="1404620"/>
                <wp:effectExtent l="0" t="0" r="0" b="508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616" cy="1404620"/>
                        </a:xfrm>
                        <a:prstGeom prst="rect">
                          <a:avLst/>
                        </a:prstGeom>
                        <a:noFill/>
                        <a:ln w="9525">
                          <a:noFill/>
                          <a:miter lim="800000"/>
                          <a:headEnd/>
                          <a:tailEnd/>
                        </a:ln>
                      </wps:spPr>
                      <wps:txbx>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5938D" id="_x0000_t202" coordsize="21600,21600" o:spt="202" path="m,l,21600r21600,l21600,xe">
                <v:stroke joinstyle="miter"/>
                <v:path gradientshapeok="t" o:connecttype="rect"/>
              </v:shapetype>
              <v:shape id="Text Box 2" o:spid="_x0000_s1026" type="#_x0000_t202" style="position:absolute;margin-left:170.15pt;margin-top:.65pt;width:388.1pt;height:110.6pt;z-index:251711488;visibility:visible;mso-wrap-style:square;mso-width-percent:0;mso-height-percent:200;mso-wrap-distance-left:7.2pt;mso-wrap-distance-top:0;mso-wrap-distance-right:7.2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" filled="f" stroked="f">
                <v:textbox style="mso-fit-shape-to-text:t">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v:textbox>
                <w10:wrap type="square" anchorx="margin"/>
              </v:shape>
            </w:pict>
          </mc:Fallback>
        </mc:AlternateContent>
      </w:r>
      <w:r w:rsidR="00C45F49">
        <w:rPr>
          <w:noProof/>
        </w:rPr>
        <mc:AlternateContent>
          <mc:Choice Requires="wps">
            <w:drawing>
              <wp:anchor distT="0" distB="0" distL="114300" distR="114300" simplePos="0" relativeHeight="251644925" behindDoc="0" locked="0" layoutInCell="1" allowOverlap="1" wp14:anchorId="5D7AEC62" wp14:editId="5532704E">
                <wp:simplePos x="0" y="0"/>
                <wp:positionH relativeFrom="column">
                  <wp:posOffset>-1385</wp:posOffset>
                </wp:positionH>
                <wp:positionV relativeFrom="paragraph">
                  <wp:posOffset>5542</wp:posOffset>
                </wp:positionV>
                <wp:extent cx="7087235" cy="328641"/>
                <wp:effectExtent l="0" t="0" r="0" b="0"/>
                <wp:wrapNone/>
                <wp:docPr id="198" name="Rectangle 198"/>
                <wp:cNvGraphicFramePr/>
                <a:graphic xmlns:a="http://schemas.openxmlformats.org/drawingml/2006/main">
                  <a:graphicData uri="http://schemas.microsoft.com/office/word/2010/wordprocessingShape">
                    <wps:wsp>
                      <wps:cNvSpPr/>
                      <wps:spPr>
                        <a:xfrm>
                          <a:off x="0" y="0"/>
                          <a:ext cx="7087235" cy="32864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0B050" id="Rectangle 198" o:spid="_x0000_s1026" style="position:absolute;margin-left:-.1pt;margin-top:.45pt;width:558.05pt;height:25.9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" fillcolor="#d8d8d8 [2732]" stroked="f" strokeweight="1pt"/>
            </w:pict>
          </mc:Fallback>
        </mc:AlternateContent>
      </w:r>
    </w:p>
    <w:p w14:paraId="5A58A9C8" w14:textId="77777777" w:rsidR="0024062D" w:rsidRDefault="0024062D"/>
    <w:p w14:paraId="167639D2" w14:textId="5BC23427" w:rsidR="0024062D" w:rsidRDefault="00B506C5" w:rsidP="004333B5">
      <w:pPr>
        <w:jc w:val="center"/>
      </w:pPr>
      <w:r>
        <w:rPr>
          <w:rFonts w:cs="Arial"/>
          <w:b/>
          <w:bCs/>
          <w:smallCaps/>
          <w:noProof/>
          <w:sz w:val="28"/>
          <w:szCs w:val="28"/>
        </w:rPr>
        <w:drawing>
          <wp:anchor distT="0" distB="0" distL="114300" distR="114300" simplePos="0" relativeHeight="251642875" behindDoc="0" locked="0" layoutInCell="1" allowOverlap="1" wp14:anchorId="6C362146" wp14:editId="55D652D3">
            <wp:simplePos x="0" y="0"/>
            <wp:positionH relativeFrom="column">
              <wp:posOffset>2171114</wp:posOffset>
            </wp:positionH>
            <wp:positionV relativeFrom="paragraph">
              <wp:posOffset>380608</wp:posOffset>
            </wp:positionV>
            <wp:extent cx="4912302" cy="1279183"/>
            <wp:effectExtent l="0" t="0" r="3175" b="381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rotWithShape="1">
                    <a:blip r:embed="rId9" cstate="print">
                      <a:extLst>
                        <a:ext uri="{28A0092B-C50C-407E-A947-70E740481C1C}">
                          <a14:useLocalDpi xmlns:a14="http://schemas.microsoft.com/office/drawing/2010/main" val="0"/>
                        </a:ext>
                      </a:extLst>
                    </a:blip>
                    <a:srcRect t="9666"/>
                    <a:stretch/>
                  </pic:blipFill>
                  <pic:spPr bwMode="auto">
                    <a:xfrm>
                      <a:off x="0" y="0"/>
                      <a:ext cx="4912604" cy="12792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4B04">
        <w:rPr>
          <w:rFonts w:cs="Arial"/>
          <w:b/>
          <w:bCs/>
          <w:smallCaps/>
          <w:noProof/>
          <w:sz w:val="28"/>
          <w:szCs w:val="28"/>
        </w:rPr>
        <w:drawing>
          <wp:anchor distT="0" distB="0" distL="114300" distR="114300" simplePos="0" relativeHeight="251646975" behindDoc="0" locked="0" layoutInCell="1" allowOverlap="1" wp14:anchorId="1B7CCF23" wp14:editId="1D9AE168">
            <wp:simplePos x="0" y="0"/>
            <wp:positionH relativeFrom="column">
              <wp:posOffset>264160</wp:posOffset>
            </wp:positionH>
            <wp:positionV relativeFrom="paragraph">
              <wp:posOffset>7504430</wp:posOffset>
            </wp:positionV>
            <wp:extent cx="1405890" cy="1247775"/>
            <wp:effectExtent l="0" t="0" r="3810" b="0"/>
            <wp:wrapNone/>
            <wp:docPr id="5" name="Picture 5" descr="QR Code-Link to smart marketing with qr codes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R Code-Link to smart marketing with qr codes vide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5890" cy="1247775"/>
                    </a:xfrm>
                    <a:prstGeom prst="rect">
                      <a:avLst/>
                    </a:prstGeom>
                    <a:solidFill>
                      <a:srgbClr val="000000"/>
                    </a:solidFill>
                    <a:ln>
                      <a:noFill/>
                    </a:ln>
                  </pic:spPr>
                </pic:pic>
              </a:graphicData>
            </a:graphic>
            <wp14:sizeRelH relativeFrom="page">
              <wp14:pctWidth>0</wp14:pctWidth>
            </wp14:sizeRelH>
            <wp14:sizeRelV relativeFrom="page">
              <wp14:pctHeight>0</wp14:pctHeight>
            </wp14:sizeRelV>
          </wp:anchor>
        </w:drawing>
      </w:r>
      <w:r w:rsidR="00A34B04">
        <w:rPr>
          <w:noProof/>
        </w:rPr>
        <mc:AlternateContent>
          <mc:Choice Requires="wps">
            <w:drawing>
              <wp:anchor distT="45720" distB="45720" distL="114300" distR="114300" simplePos="0" relativeHeight="251773952" behindDoc="0" locked="0" layoutInCell="1" allowOverlap="1" wp14:anchorId="4BBCAC42" wp14:editId="1E3A31F3">
                <wp:simplePos x="0" y="0"/>
                <wp:positionH relativeFrom="column">
                  <wp:posOffset>3169285</wp:posOffset>
                </wp:positionH>
                <wp:positionV relativeFrom="paragraph">
                  <wp:posOffset>8143149</wp:posOffset>
                </wp:positionV>
                <wp:extent cx="579120" cy="386080"/>
                <wp:effectExtent l="0" t="0" r="5080" b="7620"/>
                <wp:wrapSquare wrapText="bothSides"/>
                <wp:docPr id="934545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386080"/>
                        </a:xfrm>
                        <a:prstGeom prst="rect">
                          <a:avLst/>
                        </a:prstGeom>
                        <a:noFill/>
                        <a:ln w="9525">
                          <a:noFill/>
                          <a:miter lim="800000"/>
                          <a:headEnd/>
                          <a:tailEnd/>
                        </a:ln>
                      </wps:spPr>
                      <wps:txbx>
                        <w:txbxContent>
                          <w:p w14:paraId="35D553CA" w14:textId="7D126F57"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Memorial Da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BCAC42" id="_x0000_t202" coordsize="21600,21600" o:spt="202" path="m,l,21600r21600,l21600,xe">
                <v:stroke joinstyle="miter"/>
                <v:path gradientshapeok="t" o:connecttype="rect"/>
              </v:shapetype>
              <v:shape id="_x0000_s1027" type="#_x0000_t202" style="position:absolute;left:0;text-align:left;margin-left:249.55pt;margin-top:641.2pt;width:45.6pt;height:30.4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" filled="f" stroked="f">
                <v:textbox inset="0,0,0,0">
                  <w:txbxContent>
                    <w:p w14:paraId="35D553CA" w14:textId="7D126F57"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Memorial Day</w:t>
                      </w:r>
                    </w:p>
                  </w:txbxContent>
                </v:textbox>
                <w10:wrap type="square"/>
              </v:shape>
            </w:pict>
          </mc:Fallback>
        </mc:AlternateContent>
      </w:r>
      <w:r w:rsidR="00A34B04">
        <w:rPr>
          <w:noProof/>
        </w:rPr>
        <mc:AlternateContent>
          <mc:Choice Requires="wps">
            <w:drawing>
              <wp:anchor distT="45720" distB="45720" distL="114300" distR="114300" simplePos="0" relativeHeight="251771904" behindDoc="0" locked="0" layoutInCell="1" allowOverlap="1" wp14:anchorId="04347ACD" wp14:editId="787145E3">
                <wp:simplePos x="0" y="0"/>
                <wp:positionH relativeFrom="column">
                  <wp:posOffset>6053546</wp:posOffset>
                </wp:positionH>
                <wp:positionV relativeFrom="paragraph">
                  <wp:posOffset>7124700</wp:posOffset>
                </wp:positionV>
                <wp:extent cx="579120" cy="386080"/>
                <wp:effectExtent l="0" t="0" r="5080" b="7620"/>
                <wp:wrapSquare wrapText="bothSides"/>
                <wp:docPr id="12865437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386080"/>
                        </a:xfrm>
                        <a:prstGeom prst="rect">
                          <a:avLst/>
                        </a:prstGeom>
                        <a:noFill/>
                        <a:ln w="9525">
                          <a:noFill/>
                          <a:miter lim="800000"/>
                          <a:headEnd/>
                          <a:tailEnd/>
                        </a:ln>
                      </wps:spPr>
                      <wps:txbx>
                        <w:txbxContent>
                          <w:p w14:paraId="4809FFBC" w14:textId="2561AB20"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Armed Forces Da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47ACD" id="_x0000_s1028" type="#_x0000_t202" style="position:absolute;left:0;text-align:left;margin-left:476.65pt;margin-top:561pt;width:45.6pt;height:30.4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" filled="f" stroked="f">
                <v:textbox inset="0,0,0,0">
                  <w:txbxContent>
                    <w:p w14:paraId="4809FFBC" w14:textId="2561AB20"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Armed Forces Day</w:t>
                      </w:r>
                    </w:p>
                  </w:txbxContent>
                </v:textbox>
                <w10:wrap type="square"/>
              </v:shape>
            </w:pict>
          </mc:Fallback>
        </mc:AlternateContent>
      </w:r>
      <w:r w:rsidR="00A34B04">
        <w:rPr>
          <w:noProof/>
        </w:rPr>
        <mc:AlternateContent>
          <mc:Choice Requires="wps">
            <w:drawing>
              <wp:anchor distT="45720" distB="45720" distL="114300" distR="114300" simplePos="0" relativeHeight="251769856" behindDoc="0" locked="0" layoutInCell="1" allowOverlap="1" wp14:anchorId="20C94739" wp14:editId="6B446A43">
                <wp:simplePos x="0" y="0"/>
                <wp:positionH relativeFrom="column">
                  <wp:posOffset>2567758</wp:posOffset>
                </wp:positionH>
                <wp:positionV relativeFrom="paragraph">
                  <wp:posOffset>7136402</wp:posOffset>
                </wp:positionV>
                <wp:extent cx="579120" cy="386080"/>
                <wp:effectExtent l="0" t="0" r="5080" b="7620"/>
                <wp:wrapSquare wrapText="bothSides"/>
                <wp:docPr id="1761900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386080"/>
                        </a:xfrm>
                        <a:prstGeom prst="rect">
                          <a:avLst/>
                        </a:prstGeom>
                        <a:noFill/>
                        <a:ln w="9525">
                          <a:noFill/>
                          <a:miter lim="800000"/>
                          <a:headEnd/>
                          <a:tailEnd/>
                        </a:ln>
                      </wps:spPr>
                      <wps:txbx>
                        <w:txbxContent>
                          <w:p w14:paraId="578186C9" w14:textId="4411094D"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Mother’s Da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C94739" id="_x0000_s1029" type="#_x0000_t202" style="position:absolute;left:0;text-align:left;margin-left:202.2pt;margin-top:561.9pt;width:45.6pt;height:30.4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" filled="f" stroked="f">
                <v:textbox inset="0,0,0,0">
                  <w:txbxContent>
                    <w:p w14:paraId="578186C9" w14:textId="4411094D"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Mother’s Day</w:t>
                      </w:r>
                    </w:p>
                  </w:txbxContent>
                </v:textbox>
                <w10:wrap type="square"/>
              </v:shape>
            </w:pict>
          </mc:Fallback>
        </mc:AlternateContent>
      </w:r>
      <w:r w:rsidR="00A34B04">
        <w:rPr>
          <w:noProof/>
        </w:rPr>
        <mc:AlternateContent>
          <mc:Choice Requires="wps">
            <w:drawing>
              <wp:anchor distT="45720" distB="45720" distL="114300" distR="114300" simplePos="0" relativeHeight="251767808" behindDoc="0" locked="0" layoutInCell="1" allowOverlap="1" wp14:anchorId="7E95F05E" wp14:editId="12FBBC7F">
                <wp:simplePos x="0" y="0"/>
                <wp:positionH relativeFrom="column">
                  <wp:posOffset>3146969</wp:posOffset>
                </wp:positionH>
                <wp:positionV relativeFrom="paragraph">
                  <wp:posOffset>6609987</wp:posOffset>
                </wp:positionV>
                <wp:extent cx="579120" cy="386080"/>
                <wp:effectExtent l="0" t="0" r="5080" b="7620"/>
                <wp:wrapSquare wrapText="bothSides"/>
                <wp:docPr id="13759688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386080"/>
                        </a:xfrm>
                        <a:prstGeom prst="rect">
                          <a:avLst/>
                        </a:prstGeom>
                        <a:noFill/>
                        <a:ln w="9525">
                          <a:noFill/>
                          <a:miter lim="800000"/>
                          <a:headEnd/>
                          <a:tailEnd/>
                        </a:ln>
                      </wps:spPr>
                      <wps:txbx>
                        <w:txbxContent>
                          <w:p w14:paraId="202FDACF" w14:textId="65A950F7"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Cinco De May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5F05E" id="_x0000_s1030" type="#_x0000_t202" style="position:absolute;left:0;text-align:left;margin-left:247.8pt;margin-top:520.45pt;width:45.6pt;height:30.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" filled="f" stroked="f">
                <v:textbox inset="0,0,0,0">
                  <w:txbxContent>
                    <w:p w14:paraId="202FDACF" w14:textId="65A950F7"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Cinco De Mayo</w:t>
                      </w:r>
                    </w:p>
                  </w:txbxContent>
                </v:textbox>
                <w10:wrap type="square"/>
              </v:shape>
            </w:pict>
          </mc:Fallback>
        </mc:AlternateContent>
      </w:r>
      <w:r w:rsidR="00A34B04">
        <w:rPr>
          <w:noProof/>
        </w:rPr>
        <mc:AlternateContent>
          <mc:Choice Requires="wps">
            <w:drawing>
              <wp:anchor distT="45720" distB="45720" distL="114300" distR="114300" simplePos="0" relativeHeight="251765760" behindDoc="0" locked="0" layoutInCell="1" allowOverlap="1" wp14:anchorId="7EE6EAD9" wp14:editId="39448EE8">
                <wp:simplePos x="0" y="0"/>
                <wp:positionH relativeFrom="column">
                  <wp:posOffset>6071417</wp:posOffset>
                </wp:positionH>
                <wp:positionV relativeFrom="paragraph">
                  <wp:posOffset>6050098</wp:posOffset>
                </wp:positionV>
                <wp:extent cx="579120" cy="386080"/>
                <wp:effectExtent l="0" t="0" r="5080" b="7620"/>
                <wp:wrapSquare wrapText="bothSides"/>
                <wp:docPr id="1552051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386080"/>
                        </a:xfrm>
                        <a:prstGeom prst="rect">
                          <a:avLst/>
                        </a:prstGeom>
                        <a:noFill/>
                        <a:ln w="9525">
                          <a:noFill/>
                          <a:miter lim="800000"/>
                          <a:headEnd/>
                          <a:tailEnd/>
                        </a:ln>
                      </wps:spPr>
                      <wps:txbx>
                        <w:txbxContent>
                          <w:p w14:paraId="578DE85F" w14:textId="2967AC0B"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Kentucky Derb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E6EAD9" id="_x0000_s1031" type="#_x0000_t202" style="position:absolute;left:0;text-align:left;margin-left:478.05pt;margin-top:476.4pt;width:45.6pt;height:30.4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" filled="f" stroked="f">
                <v:textbox inset="0,0,0,0">
                  <w:txbxContent>
                    <w:p w14:paraId="578DE85F" w14:textId="2967AC0B" w:rsidR="00A34B04" w:rsidRPr="00B30D6D" w:rsidRDefault="00A34B04" w:rsidP="00A34B04">
                      <w:pPr>
                        <w:tabs>
                          <w:tab w:val="left" w:pos="1170"/>
                          <w:tab w:val="left" w:pos="3060"/>
                          <w:tab w:val="left" w:pos="4500"/>
                        </w:tabs>
                        <w:rPr>
                          <w:rFonts w:cs="Arial"/>
                          <w:sz w:val="13"/>
                          <w:szCs w:val="13"/>
                        </w:rPr>
                      </w:pPr>
                      <w:r w:rsidRPr="00ED705C">
                        <w:rPr>
                          <w:rFonts w:cs="Arial"/>
                          <w:sz w:val="16"/>
                          <w:szCs w:val="16"/>
                          <w:lang w:val="en-CA"/>
                        </w:rPr>
                        <w:t>Kentucky Derby</w:t>
                      </w:r>
                    </w:p>
                  </w:txbxContent>
                </v:textbox>
                <w10:wrap type="square"/>
              </v:shape>
            </w:pict>
          </mc:Fallback>
        </mc:AlternateContent>
      </w:r>
      <w:r w:rsidR="00A34B04">
        <w:rPr>
          <w:noProof/>
        </w:rPr>
        <mc:AlternateContent>
          <mc:Choice Requires="wps">
            <w:drawing>
              <wp:anchor distT="45720" distB="45720" distL="114300" distR="114300" simplePos="0" relativeHeight="251763712" behindDoc="0" locked="0" layoutInCell="1" allowOverlap="1" wp14:anchorId="2D45766E" wp14:editId="4D730757">
                <wp:simplePos x="0" y="0"/>
                <wp:positionH relativeFrom="column">
                  <wp:posOffset>4906010</wp:posOffset>
                </wp:positionH>
                <wp:positionV relativeFrom="paragraph">
                  <wp:posOffset>6052911</wp:posOffset>
                </wp:positionV>
                <wp:extent cx="579120" cy="386080"/>
                <wp:effectExtent l="0" t="0" r="5080" b="7620"/>
                <wp:wrapSquare wrapText="bothSides"/>
                <wp:docPr id="8964214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386080"/>
                        </a:xfrm>
                        <a:prstGeom prst="rect">
                          <a:avLst/>
                        </a:prstGeom>
                        <a:noFill/>
                        <a:ln w="9525">
                          <a:noFill/>
                          <a:miter lim="800000"/>
                          <a:headEnd/>
                          <a:tailEnd/>
                        </a:ln>
                      </wps:spPr>
                      <wps:txbx>
                        <w:txbxContent>
                          <w:p w14:paraId="4B9146B1" w14:textId="2F5E47D9" w:rsidR="00A34B04" w:rsidRPr="00B30D6D" w:rsidRDefault="00A34B04" w:rsidP="00A34B04">
                            <w:pPr>
                              <w:tabs>
                                <w:tab w:val="left" w:pos="1170"/>
                                <w:tab w:val="left" w:pos="3060"/>
                                <w:tab w:val="left" w:pos="4500"/>
                              </w:tabs>
                              <w:rPr>
                                <w:rFonts w:cs="Arial"/>
                                <w:sz w:val="13"/>
                                <w:szCs w:val="13"/>
                              </w:rPr>
                            </w:pPr>
                            <w:r w:rsidRPr="00ED705C">
                              <w:rPr>
                                <w:rFonts w:cs="Arial"/>
                                <w:bCs/>
                                <w:sz w:val="16"/>
                                <w:szCs w:val="16"/>
                                <w:lang w:val="en-CA"/>
                              </w:rPr>
                              <w:t>National Day of Praye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5766E" id="_x0000_s1032" type="#_x0000_t202" style="position:absolute;left:0;text-align:left;margin-left:386.3pt;margin-top:476.6pt;width:45.6pt;height:30.4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" filled="f" stroked="f">
                <v:textbox inset="0,0,0,0">
                  <w:txbxContent>
                    <w:p w14:paraId="4B9146B1" w14:textId="2F5E47D9" w:rsidR="00A34B04" w:rsidRPr="00B30D6D" w:rsidRDefault="00A34B04" w:rsidP="00A34B04">
                      <w:pPr>
                        <w:tabs>
                          <w:tab w:val="left" w:pos="1170"/>
                          <w:tab w:val="left" w:pos="3060"/>
                          <w:tab w:val="left" w:pos="4500"/>
                        </w:tabs>
                        <w:rPr>
                          <w:rFonts w:cs="Arial"/>
                          <w:sz w:val="13"/>
                          <w:szCs w:val="13"/>
                        </w:rPr>
                      </w:pPr>
                      <w:r w:rsidRPr="00ED705C">
                        <w:rPr>
                          <w:rFonts w:cs="Arial"/>
                          <w:bCs/>
                          <w:sz w:val="16"/>
                          <w:szCs w:val="16"/>
                          <w:lang w:val="en-CA"/>
                        </w:rPr>
                        <w:t>National Day of Prayer</w:t>
                      </w:r>
                    </w:p>
                  </w:txbxContent>
                </v:textbox>
                <w10:wrap type="square"/>
              </v:shape>
            </w:pict>
          </mc:Fallback>
        </mc:AlternateContent>
      </w:r>
      <w:r w:rsidR="008049BF">
        <w:rPr>
          <w:noProof/>
        </w:rPr>
        <mc:AlternateContent>
          <mc:Choice Requires="wps">
            <w:drawing>
              <wp:anchor distT="45720" distB="45720" distL="114300" distR="114300" simplePos="0" relativeHeight="251709440" behindDoc="0" locked="0" layoutInCell="1" allowOverlap="1" wp14:anchorId="43C0D6EA" wp14:editId="59E884A5">
                <wp:simplePos x="0" y="0"/>
                <wp:positionH relativeFrom="margin">
                  <wp:posOffset>2287270</wp:posOffset>
                </wp:positionH>
                <wp:positionV relativeFrom="paragraph">
                  <wp:posOffset>57291</wp:posOffset>
                </wp:positionV>
                <wp:extent cx="3544570" cy="37211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4570" cy="372110"/>
                        </a:xfrm>
                        <a:prstGeom prst="rect">
                          <a:avLst/>
                        </a:prstGeom>
                        <a:noFill/>
                        <a:ln w="9525">
                          <a:noFill/>
                          <a:miter lim="800000"/>
                          <a:headEnd/>
                          <a:tailEnd/>
                        </a:ln>
                      </wps:spPr>
                      <wps:txb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C0D6EA" id="_x0000_s1033" type="#_x0000_t202" style="position:absolute;left:0;text-align:left;margin-left:180.1pt;margin-top:4.5pt;width:279.1pt;height:29.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" filled="f" stroked="f">
                <v:textbo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v:textbox>
                <w10:wrap type="square" anchorx="margin"/>
              </v:shape>
            </w:pict>
          </mc:Fallback>
        </mc:AlternateContent>
      </w:r>
      <w:r w:rsidR="00210B4D">
        <w:rPr>
          <w:rFonts w:cs="Arial"/>
          <w:b/>
          <w:bCs/>
          <w:smallCaps/>
          <w:noProof/>
          <w:sz w:val="28"/>
          <w:szCs w:val="28"/>
        </w:rPr>
        <mc:AlternateContent>
          <mc:Choice Requires="wps">
            <w:drawing>
              <wp:anchor distT="0" distB="0" distL="114300" distR="114300" simplePos="0" relativeHeight="251651072" behindDoc="0" locked="0" layoutInCell="1" allowOverlap="1" wp14:anchorId="05182A38" wp14:editId="3FD43CF2">
                <wp:simplePos x="0" y="0"/>
                <wp:positionH relativeFrom="column">
                  <wp:posOffset>37465</wp:posOffset>
                </wp:positionH>
                <wp:positionV relativeFrom="paragraph">
                  <wp:posOffset>5490955</wp:posOffset>
                </wp:positionV>
                <wp:extent cx="1893570" cy="196258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1962580"/>
                        </a:xfrm>
                        <a:prstGeom prst="rect">
                          <a:avLst/>
                        </a:prstGeom>
                        <a:noFill/>
                        <a:ln w="9525">
                          <a:noFill/>
                          <a:miter lim="800000"/>
                          <a:headEnd/>
                          <a:tailEnd/>
                        </a:ln>
                      </wps:spPr>
                      <wps:txbx>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82A38" id="Text Box 4" o:spid="_x0000_s1034" type="#_x0000_t202" style="position:absolute;left:0;text-align:left;margin-left:2.95pt;margin-top:432.35pt;width:149.1pt;height:1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" filled="f" stroked="f">
                <v:textbox inset="0,0,0,0">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v:textbox>
              </v:shape>
            </w:pict>
          </mc:Fallback>
        </mc:AlternateContent>
      </w:r>
      <w:r w:rsidR="00210B4D">
        <w:rPr>
          <w:noProof/>
        </w:rPr>
        <w:drawing>
          <wp:anchor distT="0" distB="0" distL="114300" distR="114300" simplePos="0" relativeHeight="251723776" behindDoc="0" locked="0" layoutInCell="1" allowOverlap="1" wp14:anchorId="7B40A8C9" wp14:editId="6825B6D0">
            <wp:simplePos x="0" y="0"/>
            <wp:positionH relativeFrom="column">
              <wp:posOffset>128905</wp:posOffset>
            </wp:positionH>
            <wp:positionV relativeFrom="paragraph">
              <wp:posOffset>4601210</wp:posOffset>
            </wp:positionV>
            <wp:extent cx="1703070" cy="879475"/>
            <wp:effectExtent l="38100" t="0" r="2413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Youve-Won-graphic.jpg"/>
                    <pic:cNvPicPr/>
                  </pic:nvPicPr>
                  <pic:blipFill>
                    <a:blip r:embed="rId11">
                      <a:extLst>
                        <a:ext uri="{28A0092B-C50C-407E-A947-70E740481C1C}">
                          <a14:useLocalDpi xmlns:a14="http://schemas.microsoft.com/office/drawing/2010/main" val="0"/>
                        </a:ext>
                      </a:extLst>
                    </a:blip>
                    <a:stretch>
                      <a:fillRect/>
                    </a:stretch>
                  </pic:blipFill>
                  <pic:spPr>
                    <a:xfrm rot="614394">
                      <a:off x="0" y="0"/>
                      <a:ext cx="1703070" cy="879475"/>
                    </a:xfrm>
                    <a:prstGeom prst="rect">
                      <a:avLst/>
                    </a:prstGeom>
                  </pic:spPr>
                </pic:pic>
              </a:graphicData>
            </a:graphic>
            <wp14:sizeRelH relativeFrom="page">
              <wp14:pctWidth>0</wp14:pctWidth>
            </wp14:sizeRelH>
            <wp14:sizeRelV relativeFrom="page">
              <wp14:pctHeight>0</wp14:pctHeight>
            </wp14:sizeRelV>
          </wp:anchor>
        </w:drawing>
      </w:r>
      <w:r w:rsidR="00210B4D">
        <w:rPr>
          <w:rFonts w:cs="Arial"/>
          <w:b/>
          <w:bCs/>
          <w:smallCaps/>
          <w:noProof/>
          <w:sz w:val="28"/>
          <w:szCs w:val="28"/>
        </w:rPr>
        <mc:AlternateContent>
          <mc:Choice Requires="wps">
            <w:drawing>
              <wp:anchor distT="0" distB="0" distL="114300" distR="114300" simplePos="0" relativeHeight="251649024" behindDoc="0" locked="0" layoutInCell="1" allowOverlap="1" wp14:anchorId="383CDD71" wp14:editId="39186032">
                <wp:simplePos x="0" y="0"/>
                <wp:positionH relativeFrom="column">
                  <wp:posOffset>72390</wp:posOffset>
                </wp:positionH>
                <wp:positionV relativeFrom="paragraph">
                  <wp:posOffset>2091800</wp:posOffset>
                </wp:positionV>
                <wp:extent cx="1816735" cy="268859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688590"/>
                        </a:xfrm>
                        <a:prstGeom prst="rect">
                          <a:avLst/>
                        </a:prstGeom>
                        <a:noFill/>
                        <a:ln w="9525">
                          <a:noFill/>
                          <a:miter lim="800000"/>
                          <a:headEnd/>
                          <a:tailEnd/>
                        </a:ln>
                      </wps:spPr>
                      <wps:txbx>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7EBE7592" w:rsidR="00F4083E" w:rsidRPr="0084726B" w:rsidRDefault="00EA70ED" w:rsidP="00F4083E">
                            <w:pPr>
                              <w:pStyle w:val="AInsidetheIssue"/>
                            </w:pPr>
                            <w:r>
                              <w:t>Boost Your Home’s Curb Appeal</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7A869214" w:rsidR="00F4083E" w:rsidRPr="0084726B" w:rsidRDefault="00EA70ED" w:rsidP="00F4083E">
                            <w:pPr>
                              <w:pStyle w:val="AInsidetheIssue"/>
                            </w:pPr>
                            <w:r>
                              <w:t>The Science of a Perfect Backyard BBQ</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3CDD71" id="_x0000_t202" coordsize="21600,21600" o:spt="202" path="m,l,21600r21600,l21600,xe">
                <v:stroke joinstyle="miter"/>
                <v:path gradientshapeok="t" o:connecttype="rect"/>
              </v:shapetype>
              <v:shape id="_x0000_s1035" type="#_x0000_t202" style="position:absolute;left:0;text-align:left;margin-left:5.7pt;margin-top:164.7pt;width:143.05pt;height:211.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" filled="f" stroked="f">
                <v:textbox inset="0,0,0,0">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7EBE7592" w:rsidR="00F4083E" w:rsidRPr="0084726B" w:rsidRDefault="00EA70ED" w:rsidP="00F4083E">
                      <w:pPr>
                        <w:pStyle w:val="AInsidetheIssue"/>
                      </w:pPr>
                      <w:r>
                        <w:t>Boost Your Home’s Curb Appeal</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7A869214" w:rsidR="00F4083E" w:rsidRPr="0084726B" w:rsidRDefault="00EA70ED" w:rsidP="00F4083E">
                      <w:pPr>
                        <w:pStyle w:val="AInsidetheIssue"/>
                      </w:pPr>
                      <w:r>
                        <w:t>The Science of a Perfect Backyard BBQ</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v:textbox>
              </v:shape>
            </w:pict>
          </mc:Fallback>
        </mc:AlternateContent>
      </w:r>
      <w:r w:rsidR="00210B4D">
        <w:rPr>
          <w:noProof/>
        </w:rPr>
        <mc:AlternateContent>
          <mc:Choice Requires="wps">
            <w:drawing>
              <wp:anchor distT="0" distB="0" distL="114300" distR="114300" simplePos="0" relativeHeight="251645950" behindDoc="0" locked="0" layoutInCell="1" allowOverlap="1" wp14:anchorId="57618F01" wp14:editId="729FF266">
                <wp:simplePos x="0" y="0"/>
                <wp:positionH relativeFrom="column">
                  <wp:posOffset>-17532</wp:posOffset>
                </wp:positionH>
                <wp:positionV relativeFrom="paragraph">
                  <wp:posOffset>2046848</wp:posOffset>
                </wp:positionV>
                <wp:extent cx="1995805" cy="5408482"/>
                <wp:effectExtent l="0" t="0" r="0" b="1905"/>
                <wp:wrapNone/>
                <wp:docPr id="12" name="Rectangle: Rounded Corners 12"/>
                <wp:cNvGraphicFramePr/>
                <a:graphic xmlns:a="http://schemas.openxmlformats.org/drawingml/2006/main">
                  <a:graphicData uri="http://schemas.microsoft.com/office/word/2010/wordprocessingShape">
                    <wps:wsp>
                      <wps:cNvSpPr/>
                      <wps:spPr>
                        <a:xfrm>
                          <a:off x="0" y="0"/>
                          <a:ext cx="1995805" cy="5408482"/>
                        </a:xfrm>
                        <a:prstGeom prst="roundRect">
                          <a:avLst>
                            <a:gd name="adj" fmla="val 257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4CBF4E" id="Rectangle: Rounded Corners 12" o:spid="_x0000_s1026" style="position:absolute;margin-left:-1.4pt;margin-top:161.15pt;width:157.15pt;height:425.85pt;z-index:251645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" fillcolor="#d8d8d8 [2732]" stroked="f" strokeweight="1pt">
                <v:stroke joinstyle="miter"/>
              </v:roundrect>
            </w:pict>
          </mc:Fallback>
        </mc:AlternateContent>
      </w:r>
      <w:r w:rsidR="00210B4D">
        <w:rPr>
          <w:rFonts w:cs="Arial"/>
          <w:b/>
          <w:bCs/>
          <w:smallCaps/>
          <w:noProof/>
          <w:sz w:val="28"/>
          <w:szCs w:val="28"/>
        </w:rPr>
        <mc:AlternateContent>
          <mc:Choice Requires="wps">
            <w:drawing>
              <wp:anchor distT="0" distB="0" distL="114300" distR="114300" simplePos="0" relativeHeight="251650048" behindDoc="0" locked="0" layoutInCell="1" allowOverlap="1" wp14:anchorId="566374B5" wp14:editId="44579602">
                <wp:simplePos x="0" y="0"/>
                <wp:positionH relativeFrom="column">
                  <wp:posOffset>128270</wp:posOffset>
                </wp:positionH>
                <wp:positionV relativeFrom="paragraph">
                  <wp:posOffset>1328014</wp:posOffset>
                </wp:positionV>
                <wp:extent cx="1722755" cy="724535"/>
                <wp:effectExtent l="0" t="0" r="10795"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724535"/>
                        </a:xfrm>
                        <a:prstGeom prst="rect">
                          <a:avLst/>
                        </a:prstGeom>
                        <a:noFill/>
                        <a:ln>
                          <a:noFill/>
                        </a:ln>
                      </wps:spPr>
                      <wps:txbx>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 xml:space="preserve">“You’ll love your new </w:t>
                            </w:r>
                            <w:proofErr w:type="gramStart"/>
                            <w:r w:rsidRPr="009B544C">
                              <w:rPr>
                                <w:rFonts w:ascii="Times New Roman" w:hAnsi="Times New Roman"/>
                                <w:i/>
                                <w:sz w:val="20"/>
                              </w:rPr>
                              <w:t>floors</w:t>
                            </w:r>
                            <w:proofErr w:type="gramEnd"/>
                            <w:r w:rsidRPr="009B544C">
                              <w:rPr>
                                <w:rFonts w:ascii="Times New Roman" w:hAnsi="Times New Roman"/>
                                <w:i/>
                                <w:sz w:val="20"/>
                              </w:rPr>
                              <w:t xml:space="preserve">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2" w:history="1">
                              <w:r w:rsidR="0024062D" w:rsidRPr="00940F79">
                                <w:rPr>
                                  <w:rStyle w:val="Hyperlink"/>
                                  <w:rFonts w:ascii="Times New Roman" w:hAnsi="Times New Roman"/>
                                  <w:sz w:val="20"/>
                                  <w:highlight w:val="yellow"/>
                                </w:rPr>
                                <w:t>www.JimbosFloors.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74B5" id="Text Box 3" o:spid="_x0000_s1036" type="#_x0000_t202" style="position:absolute;left:0;text-align:left;margin-left:10.1pt;margin-top:104.55pt;width:135.65pt;height:5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" filled="f" stroked="f">
                <v:textbox inset="0,0,0,0">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 xml:space="preserve">“You’ll love your new </w:t>
                      </w:r>
                      <w:proofErr w:type="gramStart"/>
                      <w:r w:rsidRPr="009B544C">
                        <w:rPr>
                          <w:rFonts w:ascii="Times New Roman" w:hAnsi="Times New Roman"/>
                          <w:i/>
                          <w:sz w:val="20"/>
                        </w:rPr>
                        <w:t>floors</w:t>
                      </w:r>
                      <w:proofErr w:type="gramEnd"/>
                      <w:r w:rsidRPr="009B544C">
                        <w:rPr>
                          <w:rFonts w:ascii="Times New Roman" w:hAnsi="Times New Roman"/>
                          <w:i/>
                          <w:sz w:val="20"/>
                        </w:rPr>
                        <w:t xml:space="preserve">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3" w:history="1">
                        <w:r w:rsidR="0024062D" w:rsidRPr="00940F79">
                          <w:rPr>
                            <w:rStyle w:val="Hyperlink"/>
                            <w:rFonts w:ascii="Times New Roman" w:hAnsi="Times New Roman"/>
                            <w:sz w:val="20"/>
                            <w:highlight w:val="yellow"/>
                          </w:rPr>
                          <w:t>www.JimbosFloors.com</w:t>
                        </w:r>
                      </w:hyperlink>
                    </w:p>
                  </w:txbxContent>
                </v:textbox>
              </v:shape>
            </w:pict>
          </mc:Fallback>
        </mc:AlternateContent>
      </w:r>
      <w:r w:rsidR="009B544C">
        <w:rPr>
          <w:rFonts w:cs="Arial"/>
          <w:b/>
          <w:bCs/>
          <w:smallCaps/>
          <w:noProof/>
          <w:sz w:val="28"/>
          <w:szCs w:val="28"/>
        </w:rPr>
        <mc:AlternateContent>
          <mc:Choice Requires="wps">
            <w:drawing>
              <wp:anchor distT="0" distB="0" distL="114300" distR="114300" simplePos="0" relativeHeight="251653120" behindDoc="0" locked="0" layoutInCell="1" allowOverlap="1" wp14:anchorId="405D1D69" wp14:editId="54C8DD54">
                <wp:simplePos x="0" y="0"/>
                <wp:positionH relativeFrom="column">
                  <wp:posOffset>-26035</wp:posOffset>
                </wp:positionH>
                <wp:positionV relativeFrom="paragraph">
                  <wp:posOffset>8797925</wp:posOffset>
                </wp:positionV>
                <wp:extent cx="1993265" cy="245110"/>
                <wp:effectExtent l="0" t="0" r="6985"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26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D1D69" id="Text Box 6" o:spid="_x0000_s1037" type="#_x0000_t202" style="position:absolute;left:0;text-align:left;margin-left:-2.05pt;margin-top:692.75pt;width:156.95pt;height:19.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" stroked="f">
                <v:textbox inset="0,0,0,0">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v:textbox>
              </v:shape>
            </w:pict>
          </mc:Fallback>
        </mc:AlternateContent>
      </w:r>
      <w:r w:rsidR="009B544C">
        <w:rPr>
          <w:noProof/>
        </w:rPr>
        <mc:AlternateContent>
          <mc:Choice Requires="wps">
            <w:drawing>
              <wp:anchor distT="0" distB="0" distL="91440" distR="91440" simplePos="0" relativeHeight="251654144" behindDoc="0" locked="0" layoutInCell="1" allowOverlap="1" wp14:anchorId="4864774C" wp14:editId="6CC8C695">
                <wp:simplePos x="0" y="0"/>
                <wp:positionH relativeFrom="column">
                  <wp:posOffset>2172335</wp:posOffset>
                </wp:positionH>
                <wp:positionV relativeFrom="paragraph">
                  <wp:posOffset>1753235</wp:posOffset>
                </wp:positionV>
                <wp:extent cx="4928235" cy="3439795"/>
                <wp:effectExtent l="0" t="0" r="571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3439795"/>
                        </a:xfrm>
                        <a:prstGeom prst="rect">
                          <a:avLst/>
                        </a:prstGeom>
                        <a:noFill/>
                        <a:ln w="9525">
                          <a:noFill/>
                          <a:miter lim="800000"/>
                          <a:headEnd/>
                          <a:tailEnd/>
                        </a:ln>
                      </wps:spPr>
                      <wps:txbx>
                        <w:txbxContent>
                          <w:p w14:paraId="6980ABE1" w14:textId="77777777" w:rsidR="0024062D" w:rsidRPr="00940F79" w:rsidRDefault="0024062D" w:rsidP="008E4AA5">
                            <w:pPr>
                              <w:spacing w:after="80" w:line="280" w:lineRule="exact"/>
                              <w:rPr>
                                <w:highlight w:val="yellow"/>
                              </w:rPr>
                            </w:pPr>
                            <w:r w:rsidRPr="00940F79">
                              <w:rPr>
                                <w:highlight w:val="yellow"/>
                              </w:rPr>
                              <w:t>Dear Friends,</w:t>
                            </w:r>
                          </w:p>
                          <w:p w14:paraId="084ECA22" w14:textId="77777777" w:rsidR="0024062D" w:rsidRPr="00940F79" w:rsidRDefault="0024062D" w:rsidP="008E4AA5">
                            <w:pPr>
                              <w:spacing w:after="80" w:line="280" w:lineRule="exact"/>
                              <w:rPr>
                                <w:highlight w:val="yellow"/>
                              </w:rPr>
                            </w:pPr>
                            <w:r w:rsidRPr="00940F79">
                              <w:rPr>
                                <w:highlight w:val="yellow"/>
                              </w:rPr>
                              <w:t>Your personal message goes here.</w:t>
                            </w:r>
                          </w:p>
                          <w:p w14:paraId="51AD2356" w14:textId="77777777" w:rsidR="0024062D" w:rsidRPr="00940F79" w:rsidRDefault="0024062D" w:rsidP="008E4AA5">
                            <w:pPr>
                              <w:spacing w:after="80" w:line="280" w:lineRule="exact"/>
                              <w:rPr>
                                <w:highlight w:val="yellow"/>
                              </w:rPr>
                            </w:pPr>
                            <w:r w:rsidRPr="00940F79">
                              <w:rPr>
                                <w:highlight w:val="yellow"/>
                              </w:rPr>
                              <w:t xml:space="preserve">The personal message is important because it allows you to connect in a very personal way with your clients.  This personal connection is sorely lacking in most businesses.  Topic ideas: </w:t>
                            </w:r>
                          </w:p>
                          <w:p w14:paraId="7A3181CA" w14:textId="77777777" w:rsidR="0024062D" w:rsidRPr="00940F79" w:rsidRDefault="0024062D" w:rsidP="008E4AA5">
                            <w:pPr>
                              <w:spacing w:after="80" w:line="280" w:lineRule="exact"/>
                              <w:rPr>
                                <w:highlight w:val="yellow"/>
                              </w:rPr>
                            </w:pPr>
                            <w:r w:rsidRPr="00940F79">
                              <w:rPr>
                                <w:highlight w:val="yellow"/>
                              </w:rPr>
                              <w:t>Your hobbies</w:t>
                            </w:r>
                          </w:p>
                          <w:p w14:paraId="584D23A2" w14:textId="77777777" w:rsidR="0024062D" w:rsidRPr="00940F79" w:rsidRDefault="0024062D" w:rsidP="008E4AA5">
                            <w:pPr>
                              <w:spacing w:after="80" w:line="280" w:lineRule="exact"/>
                              <w:rPr>
                                <w:highlight w:val="yellow"/>
                              </w:rPr>
                            </w:pPr>
                            <w:r w:rsidRPr="00940F79">
                              <w:rPr>
                                <w:highlight w:val="yellow"/>
                              </w:rPr>
                              <w:t xml:space="preserve">Something interesting happening this month.  Wish them “Merry Christmas” or “Happy Thanksgiving.”  </w:t>
                            </w:r>
                          </w:p>
                          <w:p w14:paraId="225CE46E" w14:textId="77777777" w:rsidR="0024062D" w:rsidRPr="00940F79" w:rsidRDefault="0024062D" w:rsidP="008E4AA5">
                            <w:pPr>
                              <w:spacing w:after="80" w:line="280" w:lineRule="exact"/>
                              <w:rPr>
                                <w:highlight w:val="yellow"/>
                              </w:rPr>
                            </w:pPr>
                            <w:r w:rsidRPr="00940F79">
                              <w:rPr>
                                <w:highlight w:val="yellow"/>
                              </w:rPr>
                              <w:t>A thought from your heart</w:t>
                            </w:r>
                          </w:p>
                          <w:p w14:paraId="60B41CFC" w14:textId="77777777" w:rsidR="0024062D" w:rsidRPr="00940F79" w:rsidRDefault="0024062D" w:rsidP="008E4AA5">
                            <w:pPr>
                              <w:spacing w:after="80" w:line="280" w:lineRule="exact"/>
                              <w:rPr>
                                <w:highlight w:val="yellow"/>
                              </w:rPr>
                            </w:pPr>
                            <w:r w:rsidRPr="00940F79">
                              <w:rPr>
                                <w:highlight w:val="yellow"/>
                              </w:rPr>
                              <w:t>Appreciation for your clients and their referrals.  Remind them that you will bend over backwards to provide their referrals with World Class Service.</w:t>
                            </w:r>
                          </w:p>
                          <w:p w14:paraId="78C8E542" w14:textId="77777777" w:rsidR="0024062D" w:rsidRPr="00940F79" w:rsidRDefault="0024062D" w:rsidP="008E4AA5">
                            <w:pPr>
                              <w:spacing w:after="80" w:line="280" w:lineRule="exact"/>
                              <w:rPr>
                                <w:highlight w:val="yellow"/>
                              </w:rPr>
                            </w:pPr>
                            <w:r w:rsidRPr="00940F79">
                              <w:rPr>
                                <w:highlight w:val="yellow"/>
                              </w:rPr>
                              <w:t xml:space="preserve">Mention that month’s “special offer” </w:t>
                            </w:r>
                            <w:proofErr w:type="gramStart"/>
                            <w:r w:rsidRPr="00940F79">
                              <w:rPr>
                                <w:highlight w:val="yellow"/>
                              </w:rPr>
                              <w:t>insert</w:t>
                            </w:r>
                            <w:proofErr w:type="gramEnd"/>
                          </w:p>
                          <w:p w14:paraId="4E0FFC87" w14:textId="77777777" w:rsidR="0024062D" w:rsidRPr="00940F79" w:rsidRDefault="0024062D" w:rsidP="008E4AA5">
                            <w:pPr>
                              <w:spacing w:after="80" w:line="280" w:lineRule="exact"/>
                              <w:rPr>
                                <w:highlight w:val="yellow"/>
                              </w:rPr>
                            </w:pPr>
                            <w:r w:rsidRPr="00940F79">
                              <w:rPr>
                                <w:highlight w:val="yellow"/>
                              </w:rPr>
                              <w:t>Your Friend,</w:t>
                            </w:r>
                          </w:p>
                          <w:p w14:paraId="5657A214" w14:textId="77777777" w:rsidR="0024062D" w:rsidRPr="00940F79" w:rsidRDefault="0024062D" w:rsidP="008E4AA5">
                            <w:pPr>
                              <w:spacing w:after="80" w:line="280" w:lineRule="exact"/>
                              <w:rPr>
                                <w:highlight w:val="yellow"/>
                              </w:rPr>
                            </w:pPr>
                            <w:r w:rsidRPr="00940F79">
                              <w:rPr>
                                <w:highlight w:val="yellow"/>
                              </w:rPr>
                              <w:t>Your Signature</w:t>
                            </w:r>
                          </w:p>
                          <w:p w14:paraId="7AF1CDB3" w14:textId="77777777" w:rsidR="0024062D" w:rsidRPr="008E4AA5" w:rsidRDefault="0024062D" w:rsidP="008E4AA5">
                            <w:pPr>
                              <w:spacing w:after="80" w:line="280" w:lineRule="exact"/>
                            </w:pPr>
                            <w:r w:rsidRPr="00940F79">
                              <w:rPr>
                                <w:highlight w:val="yellow"/>
                              </w:rPr>
                              <w:t>Your 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4774C" id="_x0000_s1033" type="#_x0000_t202" style="position:absolute;left:0;text-align:left;margin-left:171.05pt;margin-top:138.05pt;width:388.05pt;height:270.85pt;z-index:251654144;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" filled="f" stroked="f">
                <v:textbox inset="0,0,0,0">
                  <w:txbxContent>
                    <w:p w14:paraId="6980ABE1" w14:textId="77777777" w:rsidR="0024062D" w:rsidRPr="00940F79" w:rsidRDefault="0024062D" w:rsidP="008E4AA5">
                      <w:pPr>
                        <w:spacing w:after="80" w:line="280" w:lineRule="exact"/>
                        <w:rPr>
                          <w:highlight w:val="yellow"/>
                        </w:rPr>
                      </w:pPr>
                      <w:r w:rsidRPr="00940F79">
                        <w:rPr>
                          <w:highlight w:val="yellow"/>
                        </w:rPr>
                        <w:t>Dear Friends,</w:t>
                      </w:r>
                    </w:p>
                    <w:p w14:paraId="084ECA22" w14:textId="77777777" w:rsidR="0024062D" w:rsidRPr="00940F79" w:rsidRDefault="0024062D" w:rsidP="008E4AA5">
                      <w:pPr>
                        <w:spacing w:after="80" w:line="280" w:lineRule="exact"/>
                        <w:rPr>
                          <w:highlight w:val="yellow"/>
                        </w:rPr>
                      </w:pPr>
                      <w:r w:rsidRPr="00940F79">
                        <w:rPr>
                          <w:highlight w:val="yellow"/>
                        </w:rPr>
                        <w:t>Your personal message goes here.</w:t>
                      </w:r>
                    </w:p>
                    <w:p w14:paraId="51AD2356" w14:textId="77777777" w:rsidR="0024062D" w:rsidRPr="00940F79" w:rsidRDefault="0024062D" w:rsidP="008E4AA5">
                      <w:pPr>
                        <w:spacing w:after="80" w:line="280" w:lineRule="exact"/>
                        <w:rPr>
                          <w:highlight w:val="yellow"/>
                        </w:rPr>
                      </w:pPr>
                      <w:r w:rsidRPr="00940F79">
                        <w:rPr>
                          <w:highlight w:val="yellow"/>
                        </w:rPr>
                        <w:t xml:space="preserve">The personal message is important because it allows you to connect in a very personal way with your clients.  This personal connection is sorely lacking in most businesses.  Topic ideas: </w:t>
                      </w:r>
                    </w:p>
                    <w:p w14:paraId="7A3181CA" w14:textId="77777777" w:rsidR="0024062D" w:rsidRPr="00940F79" w:rsidRDefault="0024062D" w:rsidP="008E4AA5">
                      <w:pPr>
                        <w:spacing w:after="80" w:line="280" w:lineRule="exact"/>
                        <w:rPr>
                          <w:highlight w:val="yellow"/>
                        </w:rPr>
                      </w:pPr>
                      <w:r w:rsidRPr="00940F79">
                        <w:rPr>
                          <w:highlight w:val="yellow"/>
                        </w:rPr>
                        <w:t>Your hobbies</w:t>
                      </w:r>
                    </w:p>
                    <w:p w14:paraId="584D23A2" w14:textId="77777777" w:rsidR="0024062D" w:rsidRPr="00940F79" w:rsidRDefault="0024062D" w:rsidP="008E4AA5">
                      <w:pPr>
                        <w:spacing w:after="80" w:line="280" w:lineRule="exact"/>
                        <w:rPr>
                          <w:highlight w:val="yellow"/>
                        </w:rPr>
                      </w:pPr>
                      <w:r w:rsidRPr="00940F79">
                        <w:rPr>
                          <w:highlight w:val="yellow"/>
                        </w:rPr>
                        <w:t xml:space="preserve">Something interesting happening this month.  Wish them “Merry Christmas” or “Happy Thanksgiving.”  </w:t>
                      </w:r>
                    </w:p>
                    <w:p w14:paraId="225CE46E" w14:textId="77777777" w:rsidR="0024062D" w:rsidRPr="00940F79" w:rsidRDefault="0024062D" w:rsidP="008E4AA5">
                      <w:pPr>
                        <w:spacing w:after="80" w:line="280" w:lineRule="exact"/>
                        <w:rPr>
                          <w:highlight w:val="yellow"/>
                        </w:rPr>
                      </w:pPr>
                      <w:r w:rsidRPr="00940F79">
                        <w:rPr>
                          <w:highlight w:val="yellow"/>
                        </w:rPr>
                        <w:t>A thought from your heart</w:t>
                      </w:r>
                    </w:p>
                    <w:p w14:paraId="60B41CFC" w14:textId="77777777" w:rsidR="0024062D" w:rsidRPr="00940F79" w:rsidRDefault="0024062D" w:rsidP="008E4AA5">
                      <w:pPr>
                        <w:spacing w:after="80" w:line="280" w:lineRule="exact"/>
                        <w:rPr>
                          <w:highlight w:val="yellow"/>
                        </w:rPr>
                      </w:pPr>
                      <w:r w:rsidRPr="00940F79">
                        <w:rPr>
                          <w:highlight w:val="yellow"/>
                        </w:rPr>
                        <w:t>Appreciation for your clients and their referrals.  Remind them that you will bend over backwards to provide their referrals with World Class Service.</w:t>
                      </w:r>
                    </w:p>
                    <w:p w14:paraId="78C8E542" w14:textId="77777777" w:rsidR="0024062D" w:rsidRPr="00940F79" w:rsidRDefault="0024062D" w:rsidP="008E4AA5">
                      <w:pPr>
                        <w:spacing w:after="80" w:line="280" w:lineRule="exact"/>
                        <w:rPr>
                          <w:highlight w:val="yellow"/>
                        </w:rPr>
                      </w:pPr>
                      <w:r w:rsidRPr="00940F79">
                        <w:rPr>
                          <w:highlight w:val="yellow"/>
                        </w:rPr>
                        <w:t>Mention that month’s “special offer” insert</w:t>
                      </w:r>
                    </w:p>
                    <w:p w14:paraId="4E0FFC87" w14:textId="77777777" w:rsidR="0024062D" w:rsidRPr="00940F79" w:rsidRDefault="0024062D" w:rsidP="008E4AA5">
                      <w:pPr>
                        <w:spacing w:after="80" w:line="280" w:lineRule="exact"/>
                        <w:rPr>
                          <w:highlight w:val="yellow"/>
                        </w:rPr>
                      </w:pPr>
                      <w:r w:rsidRPr="00940F79">
                        <w:rPr>
                          <w:highlight w:val="yellow"/>
                        </w:rPr>
                        <w:t>Your Friend,</w:t>
                      </w:r>
                    </w:p>
                    <w:p w14:paraId="5657A214" w14:textId="77777777" w:rsidR="0024062D" w:rsidRPr="00940F79" w:rsidRDefault="0024062D" w:rsidP="008E4AA5">
                      <w:pPr>
                        <w:spacing w:after="80" w:line="280" w:lineRule="exact"/>
                        <w:rPr>
                          <w:highlight w:val="yellow"/>
                        </w:rPr>
                      </w:pPr>
                      <w:r w:rsidRPr="00940F79">
                        <w:rPr>
                          <w:highlight w:val="yellow"/>
                        </w:rPr>
                        <w:t>Your Signature</w:t>
                      </w:r>
                    </w:p>
                    <w:p w14:paraId="7AF1CDB3" w14:textId="77777777" w:rsidR="0024062D" w:rsidRPr="008E4AA5" w:rsidRDefault="0024062D" w:rsidP="008E4AA5">
                      <w:pPr>
                        <w:spacing w:after="80" w:line="280" w:lineRule="exact"/>
                      </w:pPr>
                      <w:r w:rsidRPr="00940F79">
                        <w:rPr>
                          <w:highlight w:val="yellow"/>
                        </w:rPr>
                        <w:t>Your Name</w:t>
                      </w:r>
                    </w:p>
                  </w:txbxContent>
                </v:textbox>
                <w10:wrap type="square"/>
              </v:shape>
            </w:pict>
          </mc:Fallback>
        </mc:AlternateContent>
      </w:r>
      <w:r w:rsidR="00DA5FC0">
        <w:rPr>
          <w:noProof/>
        </w:rPr>
        <mc:AlternateContent>
          <mc:Choice Requires="wps">
            <w:drawing>
              <wp:anchor distT="0" distB="0" distL="114300" distR="114300" simplePos="0" relativeHeight="251714560" behindDoc="0" locked="0" layoutInCell="1" allowOverlap="1" wp14:anchorId="382A75EC" wp14:editId="6BDE5333">
                <wp:simplePos x="0" y="0"/>
                <wp:positionH relativeFrom="column">
                  <wp:posOffset>2169795</wp:posOffset>
                </wp:positionH>
                <wp:positionV relativeFrom="paragraph">
                  <wp:posOffset>1652616</wp:posOffset>
                </wp:positionV>
                <wp:extent cx="4919345" cy="0"/>
                <wp:effectExtent l="0" t="19050" r="33655" b="19050"/>
                <wp:wrapNone/>
                <wp:docPr id="213" name="Straight Connector 213"/>
                <wp:cNvGraphicFramePr/>
                <a:graphic xmlns:a="http://schemas.openxmlformats.org/drawingml/2006/main">
                  <a:graphicData uri="http://schemas.microsoft.com/office/word/2010/wordprocessingShape">
                    <wps:wsp>
                      <wps:cNvCnPr/>
                      <wps:spPr>
                        <a:xfrm>
                          <a:off x="0" y="0"/>
                          <a:ext cx="491934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112E9F" id="Straight Connector 21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70.85pt,130.15pt" to="558.2pt,13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" strokecolor="black [3213]" strokeweight="2.25pt">
                <v:stroke joinstyle="miter"/>
              </v:line>
            </w:pict>
          </mc:Fallback>
        </mc:AlternateContent>
      </w:r>
      <w:r w:rsidR="00DA5FC0">
        <w:rPr>
          <w:noProof/>
        </w:rPr>
        <mc:AlternateContent>
          <mc:Choice Requires="wpg">
            <w:drawing>
              <wp:anchor distT="0" distB="0" distL="114300" distR="114300" simplePos="0" relativeHeight="251643900" behindDoc="0" locked="0" layoutInCell="1" allowOverlap="1" wp14:anchorId="5D741482" wp14:editId="3A9C51D7">
                <wp:simplePos x="0" y="0"/>
                <wp:positionH relativeFrom="column">
                  <wp:posOffset>2171469</wp:posOffset>
                </wp:positionH>
                <wp:positionV relativeFrom="paragraph">
                  <wp:posOffset>78740</wp:posOffset>
                </wp:positionV>
                <wp:extent cx="4919472" cy="301337"/>
                <wp:effectExtent l="0" t="0" r="33655" b="22860"/>
                <wp:wrapNone/>
                <wp:docPr id="210" name="Group 210"/>
                <wp:cNvGraphicFramePr/>
                <a:graphic xmlns:a="http://schemas.openxmlformats.org/drawingml/2006/main">
                  <a:graphicData uri="http://schemas.microsoft.com/office/word/2010/wordprocessingGroup">
                    <wpg:wgp>
                      <wpg:cNvGrpSpPr/>
                      <wpg:grpSpPr>
                        <a:xfrm>
                          <a:off x="0" y="0"/>
                          <a:ext cx="4919472" cy="301337"/>
                          <a:chOff x="0" y="0"/>
                          <a:chExt cx="4919472" cy="301337"/>
                        </a:xfrm>
                      </wpg:grpSpPr>
                      <wps:wsp>
                        <wps:cNvPr id="200" name="Rectangle 200"/>
                        <wps:cNvSpPr/>
                        <wps:spPr>
                          <a:xfrm>
                            <a:off x="0" y="17319"/>
                            <a:ext cx="4914900" cy="267652"/>
                          </a:xfrm>
                          <a:prstGeom prst="rect">
                            <a:avLst/>
                          </a:prstGeom>
                          <a:solidFill>
                            <a:schemeClr val="tx1"/>
                          </a:solidFill>
                          <a:ln w="38100" cmpd="thinThick">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0" y="0"/>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Connector 209"/>
                        <wps:cNvCnPr/>
                        <wps:spPr>
                          <a:xfrm>
                            <a:off x="0" y="301337"/>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EE4DFD" id="Group 210" o:spid="_x0000_s1026" style="position:absolute;margin-left:171pt;margin-top:6.2pt;width:387.35pt;height:23.75pt;z-index:251643900" coordsize="49194,30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">
                <v:rect id="Rectangle 200" o:spid="_x0000_s1027" style="position:absolute;top:173;width:49149;height:26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" fillcolor="black [3213]" stroked="f" strokeweight="3pt">
                  <v:stroke linestyle="thinThick"/>
                </v:rect>
                <v:line id="Straight Connector 208" o:spid="_x0000_s1028" style="position:absolute;visibility:visible;mso-wrap-style:square" from="0,0" to="4919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" strokecolor="black [3213]">
                  <v:stroke joinstyle="miter"/>
                </v:line>
                <v:line id="Straight Connector 209" o:spid="_x0000_s1029" style="position:absolute;visibility:visible;mso-wrap-style:square" from="0,3013" to="49194,30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" strokecolor="black [3213]">
                  <v:stroke joinstyle="miter"/>
                </v:line>
              </v:group>
            </w:pict>
          </mc:Fallback>
        </mc:AlternateContent>
      </w:r>
      <w:r w:rsidR="00C45F49">
        <w:rPr>
          <w:noProof/>
        </w:rPr>
        <mc:AlternateContent>
          <mc:Choice Requires="wps">
            <w:drawing>
              <wp:anchor distT="45720" distB="45720" distL="114300" distR="114300" simplePos="0" relativeHeight="251713536" behindDoc="0" locked="0" layoutInCell="1" allowOverlap="1" wp14:anchorId="517B2CBB" wp14:editId="12A1E457">
                <wp:simplePos x="0" y="0"/>
                <wp:positionH relativeFrom="margin">
                  <wp:posOffset>5943600</wp:posOffset>
                </wp:positionH>
                <wp:positionV relativeFrom="paragraph">
                  <wp:posOffset>82550</wp:posOffset>
                </wp:positionV>
                <wp:extent cx="1113155" cy="255905"/>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255905"/>
                        </a:xfrm>
                        <a:prstGeom prst="rect">
                          <a:avLst/>
                        </a:prstGeom>
                        <a:noFill/>
                        <a:ln w="9525">
                          <a:noFill/>
                          <a:miter lim="800000"/>
                          <a:headEnd/>
                          <a:tailEnd/>
                        </a:ln>
                      </wps:spPr>
                      <wps:txbx>
                        <w:txbxContent>
                          <w:p w14:paraId="45AC423B" w14:textId="381D26C1" w:rsidR="00B65754" w:rsidRPr="00C45F49" w:rsidRDefault="00A34B04" w:rsidP="00C45F49">
                            <w:pPr>
                              <w:jc w:val="right"/>
                              <w:rPr>
                                <w:color w:val="FFFFFF" w:themeColor="background1"/>
                                <w:sz w:val="20"/>
                              </w:rPr>
                            </w:pPr>
                            <w:r>
                              <w:rPr>
                                <w:color w:val="FFFFFF" w:themeColor="background1"/>
                                <w:sz w:val="20"/>
                              </w:rPr>
                              <w:t>May</w:t>
                            </w:r>
                            <w:r w:rsidR="006F0771">
                              <w:rPr>
                                <w:color w:val="FFFFFF" w:themeColor="background1"/>
                                <w:sz w:val="20"/>
                              </w:rPr>
                              <w:t xml:space="preserve"> 202</w:t>
                            </w:r>
                            <w:r w:rsidR="0093317D">
                              <w:rPr>
                                <w:color w:val="FFFFFF" w:themeColor="background1"/>
                                <w:sz w:val="20"/>
                              </w:rPr>
                              <w:t>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B2CBB" id="_x0000_s1039" type="#_x0000_t202" style="position:absolute;left:0;text-align:left;margin-left:468pt;margin-top:6.5pt;width:87.65pt;height:20.1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" filled="f" stroked="f">
                <v:textbox>
                  <w:txbxContent>
                    <w:p w14:paraId="45AC423B" w14:textId="381D26C1" w:rsidR="00B65754" w:rsidRPr="00C45F49" w:rsidRDefault="00A34B04" w:rsidP="00C45F49">
                      <w:pPr>
                        <w:jc w:val="right"/>
                        <w:rPr>
                          <w:color w:val="FFFFFF" w:themeColor="background1"/>
                          <w:sz w:val="20"/>
                        </w:rPr>
                      </w:pPr>
                      <w:r>
                        <w:rPr>
                          <w:color w:val="FFFFFF" w:themeColor="background1"/>
                          <w:sz w:val="20"/>
                        </w:rPr>
                        <w:t>May</w:t>
                      </w:r>
                      <w:r w:rsidR="006F0771">
                        <w:rPr>
                          <w:color w:val="FFFFFF" w:themeColor="background1"/>
                          <w:sz w:val="20"/>
                        </w:rPr>
                        <w:t xml:space="preserve"> 202</w:t>
                      </w:r>
                      <w:r w:rsidR="0093317D">
                        <w:rPr>
                          <w:color w:val="FFFFFF" w:themeColor="background1"/>
                          <w:sz w:val="20"/>
                        </w:rPr>
                        <w:t>5</w:t>
                      </w:r>
                    </w:p>
                  </w:txbxContent>
                </v:textbox>
                <w10:wrap type="square" anchorx="margin"/>
              </v:shape>
            </w:pict>
          </mc:Fallback>
        </mc:AlternateContent>
      </w:r>
      <w:r w:rsidR="00D20672">
        <w:rPr>
          <w:noProof/>
        </w:rPr>
        <mc:AlternateContent>
          <mc:Choice Requires="wps">
            <w:drawing>
              <wp:anchor distT="45720" distB="45720" distL="114300" distR="114300" simplePos="0" relativeHeight="251680768" behindDoc="0" locked="0" layoutInCell="1" allowOverlap="1" wp14:anchorId="462F9989" wp14:editId="67C18E3B">
                <wp:simplePos x="0" y="0"/>
                <wp:positionH relativeFrom="column">
                  <wp:posOffset>2165985</wp:posOffset>
                </wp:positionH>
                <wp:positionV relativeFrom="paragraph">
                  <wp:posOffset>5511800</wp:posOffset>
                </wp:positionV>
                <wp:extent cx="4791075" cy="3143250"/>
                <wp:effectExtent l="0" t="0" r="952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3143250"/>
                        </a:xfrm>
                        <a:prstGeom prst="rect">
                          <a:avLst/>
                        </a:prstGeom>
                        <a:solidFill>
                          <a:srgbClr val="FFFFFF"/>
                        </a:solidFill>
                        <a:ln w="9525">
                          <a:noFill/>
                          <a:miter lim="800000"/>
                          <a:headEnd/>
                          <a:tailEnd/>
                        </a:ln>
                      </wps:spPr>
                      <wps:txbx>
                        <w:txbxContent>
                          <w:p w14:paraId="46C00A8E" w14:textId="77777777" w:rsidR="00BA2B41" w:rsidRDefault="00BA2B41" w:rsidP="00D20672">
                            <w:pPr>
                              <w:jc w:val="center"/>
                            </w:pPr>
                            <w:r>
                              <w:rPr>
                                <w:noProof/>
                              </w:rPr>
                              <w:drawing>
                                <wp:inline distT="0" distB="0" distL="0" distR="0" wp14:anchorId="3D4945A4" wp14:editId="71255356">
                                  <wp:extent cx="4181745" cy="2969483"/>
                                  <wp:effectExtent l="0" t="0" r="0" b="254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4181745" cy="29694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F9989" id="_x0000_s1040" type="#_x0000_t202" style="position:absolute;left:0;text-align:left;margin-left:170.55pt;margin-top:434pt;width:377.25pt;height:24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" stroked="f">
                <v:textbox>
                  <w:txbxContent>
                    <w:p w14:paraId="46C00A8E" w14:textId="77777777" w:rsidR="00BA2B41" w:rsidRDefault="00BA2B41" w:rsidP="00D20672">
                      <w:pPr>
                        <w:jc w:val="center"/>
                      </w:pPr>
                      <w:r>
                        <w:rPr>
                          <w:noProof/>
                        </w:rPr>
                        <w:drawing>
                          <wp:inline distT="0" distB="0" distL="0" distR="0" wp14:anchorId="3D4945A4" wp14:editId="71255356">
                            <wp:extent cx="4181745" cy="2969483"/>
                            <wp:effectExtent l="0" t="0" r="0" b="254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5">
                                      <a:extLst>
                                        <a:ext uri="{28A0092B-C50C-407E-A947-70E740481C1C}">
                                          <a14:useLocalDpi xmlns:a14="http://schemas.microsoft.com/office/drawing/2010/main" val="0"/>
                                        </a:ext>
                                      </a:extLst>
                                    </a:blip>
                                    <a:stretch>
                                      <a:fillRect/>
                                    </a:stretch>
                                  </pic:blipFill>
                                  <pic:spPr>
                                    <a:xfrm>
                                      <a:off x="0" y="0"/>
                                      <a:ext cx="4181745" cy="2969483"/>
                                    </a:xfrm>
                                    <a:prstGeom prst="rect">
                                      <a:avLst/>
                                    </a:prstGeom>
                                  </pic:spPr>
                                </pic:pic>
                              </a:graphicData>
                            </a:graphic>
                          </wp:inline>
                        </w:drawing>
                      </w:r>
                    </w:p>
                  </w:txbxContent>
                </v:textbox>
                <w10:wrap type="square"/>
              </v:shape>
            </w:pict>
          </mc:Fallback>
        </mc:AlternateContent>
      </w:r>
      <w:r w:rsidR="00D20672">
        <w:rPr>
          <w:noProof/>
        </w:rPr>
        <mc:AlternateContent>
          <mc:Choice Requires="wps">
            <w:drawing>
              <wp:anchor distT="45720" distB="45720" distL="114300" distR="114300" simplePos="0" relativeHeight="251695104" behindDoc="0" locked="0" layoutInCell="1" allowOverlap="1" wp14:anchorId="4F77A1EE" wp14:editId="077A6938">
                <wp:simplePos x="0" y="0"/>
                <wp:positionH relativeFrom="column">
                  <wp:posOffset>2132330</wp:posOffset>
                </wp:positionH>
                <wp:positionV relativeFrom="paragraph">
                  <wp:posOffset>5129530</wp:posOffset>
                </wp:positionV>
                <wp:extent cx="491871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1404620"/>
                        </a:xfrm>
                        <a:prstGeom prst="rect">
                          <a:avLst/>
                        </a:prstGeom>
                        <a:noFill/>
                        <a:ln w="9525">
                          <a:noFill/>
                          <a:miter lim="800000"/>
                          <a:headEnd/>
                          <a:tailEnd/>
                        </a:ln>
                      </wps:spPr>
                      <wps:txbx>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77A1EE" id="_x0000_s1036" type="#_x0000_t202" style="position:absolute;left:0;text-align:left;margin-left:167.9pt;margin-top:403.9pt;width:387.3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" filled="f" stroked="f">
                <v:textbox style="mso-fit-shape-to-text:t">
                  <w:txbxContent>
                    <w:p w14:paraId="4F6B1719" w14:textId="77777777" w:rsidR="00D20672" w:rsidRPr="00BA2B41" w:rsidRDefault="00D20672" w:rsidP="0054307F">
                      <w:pPr>
                        <w:pStyle w:val="AHeader1"/>
                      </w:pPr>
                      <w:r w:rsidRPr="00BA2B41">
                        <w:t>Month at a Glance!</w:t>
                      </w:r>
                    </w:p>
                  </w:txbxContent>
                </v:textbox>
                <w10:wrap type="square"/>
              </v:shape>
            </w:pict>
          </mc:Fallback>
        </mc:AlternateContent>
      </w:r>
      <w:r w:rsidR="0024062D">
        <w:br w:type="page"/>
      </w:r>
    </w:p>
    <w:p w14:paraId="5094F0CC" w14:textId="7AACCCD3" w:rsidR="0024062D" w:rsidRDefault="00A34B04">
      <w:pPr>
        <w:spacing w:after="160" w:line="259" w:lineRule="auto"/>
      </w:pPr>
      <w:r>
        <w:rPr>
          <w:rFonts w:ascii="Century" w:hAnsi="Century"/>
          <w:b/>
          <w:noProof/>
        </w:rPr>
        <w:lastRenderedPageBreak/>
        <w:drawing>
          <wp:anchor distT="0" distB="0" distL="114300" distR="114300" simplePos="0" relativeHeight="251731968" behindDoc="0" locked="0" layoutInCell="1" allowOverlap="1" wp14:anchorId="1E439C11" wp14:editId="4B6116A6">
            <wp:simplePos x="0" y="0"/>
            <wp:positionH relativeFrom="column">
              <wp:posOffset>285750</wp:posOffset>
            </wp:positionH>
            <wp:positionV relativeFrom="paragraph">
              <wp:posOffset>435196</wp:posOffset>
            </wp:positionV>
            <wp:extent cx="1550504" cy="1550504"/>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50504" cy="1550504"/>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s="Arial"/>
          <w:b/>
          <w:bCs/>
          <w:smallCaps/>
          <w:noProof/>
          <w:sz w:val="28"/>
          <w:szCs w:val="28"/>
        </w:rPr>
        <mc:AlternateContent>
          <mc:Choice Requires="wps">
            <w:drawing>
              <wp:anchor distT="0" distB="0" distL="114300" distR="114300" simplePos="0" relativeHeight="251740160" behindDoc="0" locked="0" layoutInCell="1" allowOverlap="1" wp14:anchorId="26F825EB" wp14:editId="06289D68">
                <wp:simplePos x="0" y="0"/>
                <wp:positionH relativeFrom="column">
                  <wp:posOffset>3787996</wp:posOffset>
                </wp:positionH>
                <wp:positionV relativeFrom="paragraph">
                  <wp:posOffset>6416895</wp:posOffset>
                </wp:positionV>
                <wp:extent cx="1143000" cy="819150"/>
                <wp:effectExtent l="0" t="0" r="0" b="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819150"/>
                        </a:xfrm>
                        <a:prstGeom prst="rect">
                          <a:avLst/>
                        </a:prstGeom>
                        <a:noFill/>
                        <a:ln w="9525">
                          <a:noFill/>
                          <a:miter lim="800000"/>
                          <a:headEnd/>
                          <a:tailEnd/>
                        </a:ln>
                      </wps:spPr>
                      <wps:txbx>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F825EB" id="Text Box 242" o:spid="_x0000_s1042" type="#_x0000_t202" style="position:absolute;margin-left:298.25pt;margin-top:505.25pt;width:90pt;height:6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" filled="f" stroked="f">
                <v:textbox inset="0,0,0,0">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v:textbox>
              </v:shape>
            </w:pict>
          </mc:Fallback>
        </mc:AlternateContent>
      </w:r>
      <w:r>
        <w:rPr>
          <w:rFonts w:ascii="Verdana" w:hAnsi="Verdana" w:cs="Arial"/>
          <w:b/>
          <w:bCs/>
          <w:smallCaps/>
          <w:noProof/>
          <w:sz w:val="28"/>
          <w:szCs w:val="28"/>
          <w:lang w:val="en-CA" w:eastAsia="en-CA"/>
        </w:rPr>
        <mc:AlternateContent>
          <mc:Choice Requires="wps">
            <w:drawing>
              <wp:anchor distT="0" distB="0" distL="114300" distR="114300" simplePos="0" relativeHeight="251761664" behindDoc="0" locked="0" layoutInCell="1" allowOverlap="1" wp14:anchorId="6F84328B" wp14:editId="183D56E4">
                <wp:simplePos x="0" y="0"/>
                <wp:positionH relativeFrom="margin">
                  <wp:posOffset>193040</wp:posOffset>
                </wp:positionH>
                <wp:positionV relativeFrom="paragraph">
                  <wp:posOffset>8020133</wp:posOffset>
                </wp:positionV>
                <wp:extent cx="4248785" cy="104267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042670"/>
                        </a:xfrm>
                        <a:prstGeom prst="rect">
                          <a:avLst/>
                        </a:prstGeom>
                        <a:noFill/>
                        <a:ln w="9525">
                          <a:noFill/>
                          <a:miter lim="800000"/>
                          <a:headEnd/>
                          <a:tailEnd/>
                        </a:ln>
                      </wps:spPr>
                      <wps:txbx>
                        <w:txbxContent>
                          <w:p w14:paraId="45B9BC1C" w14:textId="77777777" w:rsidR="00A34B04" w:rsidRPr="00A34B04" w:rsidRDefault="003630A4" w:rsidP="00A34B04">
                            <w:pPr>
                              <w:pStyle w:val="ABody"/>
                              <w:rPr>
                                <w:rFonts w:eastAsiaTheme="minorHAnsi" w:cs="Arial"/>
                                <w:i/>
                                <w:iCs/>
                                <w:color w:val="auto"/>
                                <w:kern w:val="0"/>
                                <w:szCs w:val="20"/>
                              </w:rPr>
                            </w:pPr>
                            <w:r w:rsidRPr="00040414">
                              <w:rPr>
                                <w:b/>
                                <w:bCs/>
                                <w:i/>
                                <w:iCs/>
                              </w:rPr>
                              <w:t>Last month’s question: (Answer is in bold print)</w:t>
                            </w:r>
                            <w:r w:rsidR="00CA4ED5" w:rsidRPr="00CA4ED5">
                              <w:rPr>
                                <w:i/>
                                <w:iCs/>
                              </w:rPr>
                              <w:t xml:space="preserve"> </w:t>
                            </w:r>
                            <w:r w:rsidR="00CA4ED5" w:rsidRPr="00CA4ED5">
                              <w:rPr>
                                <w:i/>
                                <w:iCs/>
                              </w:rPr>
                              <w:br/>
                            </w:r>
                            <w:r w:rsidR="00A34B04" w:rsidRPr="00A34B04">
                              <w:rPr>
                                <w:rFonts w:eastAsiaTheme="minorHAnsi" w:cs="Arial"/>
                                <w:i/>
                                <w:iCs/>
                                <w:color w:val="auto"/>
                                <w:kern w:val="0"/>
                                <w:szCs w:val="20"/>
                              </w:rPr>
                              <w:t>When was Earth Day first celebrated?</w:t>
                            </w:r>
                          </w:p>
                          <w:p w14:paraId="01724908" w14:textId="77777777" w:rsidR="00A34B04" w:rsidRPr="00A34B04" w:rsidRDefault="00A34B04" w:rsidP="00A34B04">
                            <w:pPr>
                              <w:pStyle w:val="ABody"/>
                              <w:rPr>
                                <w:rFonts w:cs="Arial"/>
                                <w:i/>
                                <w:iCs/>
                                <w:szCs w:val="20"/>
                              </w:rPr>
                            </w:pPr>
                            <w:r w:rsidRPr="00A34B04">
                              <w:rPr>
                                <w:rFonts w:cs="Arial"/>
                                <w:i/>
                                <w:iCs/>
                                <w:szCs w:val="20"/>
                              </w:rPr>
                              <w:tab/>
                              <w:t xml:space="preserve">   </w:t>
                            </w:r>
                            <w:r w:rsidRPr="00A34B04">
                              <w:rPr>
                                <w:rFonts w:cs="Arial"/>
                                <w:b/>
                                <w:bCs/>
                                <w:i/>
                                <w:iCs/>
                                <w:szCs w:val="20"/>
                              </w:rPr>
                              <w:t>A) 1970</w:t>
                            </w:r>
                            <w:r w:rsidRPr="00A34B04">
                              <w:rPr>
                                <w:rFonts w:cs="Arial"/>
                                <w:i/>
                                <w:iCs/>
                                <w:szCs w:val="20"/>
                              </w:rPr>
                              <w:t xml:space="preserve">      B) 1895      C) 2021      D) 1907</w:t>
                            </w:r>
                          </w:p>
                          <w:p w14:paraId="1AECAC5E" w14:textId="186856A1"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4328B" id="Text Box 38" o:spid="_x0000_s1043" type="#_x0000_t202" style="position:absolute;margin-left:15.2pt;margin-top:631.5pt;width:334.55pt;height:82.1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" filled="f" stroked="f">
                <v:textbox>
                  <w:txbxContent>
                    <w:p w14:paraId="45B9BC1C" w14:textId="77777777" w:rsidR="00A34B04" w:rsidRPr="00A34B04" w:rsidRDefault="003630A4" w:rsidP="00A34B04">
                      <w:pPr>
                        <w:pStyle w:val="ABody"/>
                        <w:rPr>
                          <w:rFonts w:eastAsiaTheme="minorHAnsi" w:cs="Arial"/>
                          <w:i/>
                          <w:iCs/>
                          <w:color w:val="auto"/>
                          <w:kern w:val="0"/>
                          <w:szCs w:val="20"/>
                        </w:rPr>
                      </w:pPr>
                      <w:r w:rsidRPr="00040414">
                        <w:rPr>
                          <w:b/>
                          <w:bCs/>
                          <w:i/>
                          <w:iCs/>
                        </w:rPr>
                        <w:t>Last month’s question: (Answer is in bold print)</w:t>
                      </w:r>
                      <w:r w:rsidR="00CA4ED5" w:rsidRPr="00CA4ED5">
                        <w:rPr>
                          <w:i/>
                          <w:iCs/>
                        </w:rPr>
                        <w:t xml:space="preserve"> </w:t>
                      </w:r>
                      <w:r w:rsidR="00CA4ED5" w:rsidRPr="00CA4ED5">
                        <w:rPr>
                          <w:i/>
                          <w:iCs/>
                        </w:rPr>
                        <w:br/>
                      </w:r>
                      <w:r w:rsidR="00A34B04" w:rsidRPr="00A34B04">
                        <w:rPr>
                          <w:rFonts w:eastAsiaTheme="minorHAnsi" w:cs="Arial"/>
                          <w:i/>
                          <w:iCs/>
                          <w:color w:val="auto"/>
                          <w:kern w:val="0"/>
                          <w:szCs w:val="20"/>
                        </w:rPr>
                        <w:t>When was Earth Day first celebrated?</w:t>
                      </w:r>
                    </w:p>
                    <w:p w14:paraId="01724908" w14:textId="77777777" w:rsidR="00A34B04" w:rsidRPr="00A34B04" w:rsidRDefault="00A34B04" w:rsidP="00A34B04">
                      <w:pPr>
                        <w:pStyle w:val="ABody"/>
                        <w:rPr>
                          <w:rFonts w:cs="Arial"/>
                          <w:i/>
                          <w:iCs/>
                          <w:szCs w:val="20"/>
                        </w:rPr>
                      </w:pPr>
                      <w:r w:rsidRPr="00A34B04">
                        <w:rPr>
                          <w:rFonts w:cs="Arial"/>
                          <w:i/>
                          <w:iCs/>
                          <w:szCs w:val="20"/>
                        </w:rPr>
                        <w:tab/>
                        <w:t xml:space="preserve">   </w:t>
                      </w:r>
                      <w:r w:rsidRPr="00A34B04">
                        <w:rPr>
                          <w:rFonts w:cs="Arial"/>
                          <w:b/>
                          <w:bCs/>
                          <w:i/>
                          <w:iCs/>
                          <w:szCs w:val="20"/>
                        </w:rPr>
                        <w:t>A) 1970</w:t>
                      </w:r>
                      <w:r w:rsidRPr="00A34B04">
                        <w:rPr>
                          <w:rFonts w:cs="Arial"/>
                          <w:i/>
                          <w:iCs/>
                          <w:szCs w:val="20"/>
                        </w:rPr>
                        <w:t xml:space="preserve">      B) 1895      C) 2021      D) 1907</w:t>
                      </w:r>
                    </w:p>
                    <w:p w14:paraId="1AECAC5E" w14:textId="186856A1" w:rsidR="00CA4ED5" w:rsidRPr="00CA4ED5" w:rsidRDefault="00CA4ED5" w:rsidP="00CA4ED5">
                      <w:pPr>
                        <w:pStyle w:val="ABody"/>
                        <w:rPr>
                          <w:i/>
                          <w:iCs/>
                        </w:rPr>
                      </w:pPr>
                    </w:p>
                    <w:p w14:paraId="049D6147" w14:textId="77777777" w:rsidR="00CA4ED5" w:rsidRPr="00F65066" w:rsidRDefault="00CA4ED5" w:rsidP="00CA4ED5">
                      <w:pPr>
                        <w:pStyle w:val="ABody"/>
                        <w:rPr>
                          <w:b/>
                          <w:bCs/>
                          <w:sz w:val="21"/>
                          <w:szCs w:val="21"/>
                        </w:rPr>
                      </w:pPr>
                    </w:p>
                  </w:txbxContent>
                </v:textbox>
                <w10:wrap anchorx="margin"/>
              </v:shape>
            </w:pict>
          </mc:Fallback>
        </mc:AlternateContent>
      </w:r>
      <w:r>
        <w:rPr>
          <w:rFonts w:ascii="Verdana" w:hAnsi="Verdana" w:cs="Arial"/>
          <w:b/>
          <w:bCs/>
          <w:smallCaps/>
          <w:noProof/>
          <w:sz w:val="28"/>
          <w:szCs w:val="28"/>
        </w:rPr>
        <mc:AlternateContent>
          <mc:Choice Requires="wps">
            <w:drawing>
              <wp:anchor distT="0" distB="0" distL="114300" distR="114300" simplePos="0" relativeHeight="251736064" behindDoc="0" locked="0" layoutInCell="1" allowOverlap="1" wp14:anchorId="02B90001" wp14:editId="05490144">
                <wp:simplePos x="0" y="0"/>
                <wp:positionH relativeFrom="column">
                  <wp:posOffset>205105</wp:posOffset>
                </wp:positionH>
                <wp:positionV relativeFrom="paragraph">
                  <wp:posOffset>6676390</wp:posOffset>
                </wp:positionV>
                <wp:extent cx="4248785" cy="1231900"/>
                <wp:effectExtent l="0" t="0" r="5715" b="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231900"/>
                        </a:xfrm>
                        <a:prstGeom prst="rect">
                          <a:avLst/>
                        </a:prstGeom>
                        <a:noFill/>
                        <a:ln w="9525">
                          <a:noFill/>
                          <a:miter lim="800000"/>
                          <a:headEnd/>
                          <a:tailEnd/>
                        </a:ln>
                      </wps:spPr>
                      <wps:txbx>
                        <w:txbxContent>
                          <w:p w14:paraId="6E173FCD" w14:textId="77777777" w:rsidR="00A34B04" w:rsidRDefault="00A34B04" w:rsidP="0054307F">
                            <w:pPr>
                              <w:pStyle w:val="ABody"/>
                              <w:rPr>
                                <w:rFonts w:cs="Arial"/>
                                <w:szCs w:val="20"/>
                                <w:lang w:val="en-CA"/>
                              </w:rPr>
                            </w:pPr>
                            <w:r w:rsidRPr="00ED705C">
                              <w:rPr>
                                <w:rFonts w:cs="Arial"/>
                                <w:szCs w:val="20"/>
                                <w:lang w:val="en-CA"/>
                              </w:rPr>
                              <w:t xml:space="preserve">On May 1 of </w:t>
                            </w:r>
                            <w:r w:rsidRPr="00ED705C">
                              <w:rPr>
                                <w:rFonts w:cs="Arial"/>
                                <w:szCs w:val="20"/>
                                <w:u w:val="single"/>
                                <w:lang w:val="en-CA"/>
                              </w:rPr>
                              <w:t>what year</w:t>
                            </w:r>
                            <w:r w:rsidRPr="00ED705C">
                              <w:rPr>
                                <w:rFonts w:cs="Arial"/>
                                <w:szCs w:val="20"/>
                                <w:lang w:val="en-CA"/>
                              </w:rPr>
                              <w:t xml:space="preserve"> did the Empire State Building officially open for the first time?</w:t>
                            </w:r>
                          </w:p>
                          <w:p w14:paraId="770F7198" w14:textId="374F640C" w:rsidR="00030623" w:rsidRPr="00CA4ED5" w:rsidRDefault="00030623" w:rsidP="0054307F">
                            <w:pPr>
                              <w:pStyle w:val="ABody"/>
                            </w:pPr>
                            <w:r w:rsidRPr="000A089D">
                              <w:tab/>
                            </w:r>
                            <w:r w:rsidR="00CA4ED5">
                              <w:t xml:space="preserve">   </w:t>
                            </w:r>
                            <w:r w:rsidRPr="000A089D">
                              <w:t>A) 19</w:t>
                            </w:r>
                            <w:r w:rsidR="00A34B04">
                              <w:t>3</w:t>
                            </w:r>
                            <w:r w:rsidRPr="000A089D">
                              <w:t xml:space="preserve">0 </w:t>
                            </w:r>
                            <w:r w:rsidR="00CA4ED5">
                              <w:t xml:space="preserve">   </w:t>
                            </w:r>
                            <w:r w:rsidRPr="000A089D">
                              <w:t>B) 19</w:t>
                            </w:r>
                            <w:r w:rsidR="00A34B04">
                              <w:t>20</w:t>
                            </w:r>
                            <w:r w:rsidR="00CA4ED5">
                              <w:t xml:space="preserve">    </w:t>
                            </w:r>
                            <w:r w:rsidRPr="000A089D">
                              <w:t>C) 19</w:t>
                            </w:r>
                            <w:r w:rsidR="00A34B04">
                              <w:t>42</w:t>
                            </w:r>
                            <w:r w:rsidRPr="000A089D">
                              <w:t xml:space="preserve"> </w:t>
                            </w:r>
                            <w:r w:rsidR="00CA4ED5">
                              <w:t xml:space="preserve">   </w:t>
                            </w:r>
                            <w:r w:rsidRPr="000A089D">
                              <w:t>D) 19</w:t>
                            </w:r>
                            <w:r w:rsidR="00A34B04">
                              <w:t>31</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hyperlink r:id="rId17"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90001" id="Text Box 239" o:spid="_x0000_s1044" type="#_x0000_t202" style="position:absolute;margin-left:16.15pt;margin-top:525.7pt;width:334.55pt;height:97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" filled="f" stroked="f">
                <v:textbox inset="0,0,0,0">
                  <w:txbxContent>
                    <w:p w14:paraId="6E173FCD" w14:textId="77777777" w:rsidR="00A34B04" w:rsidRDefault="00A34B04" w:rsidP="0054307F">
                      <w:pPr>
                        <w:pStyle w:val="ABody"/>
                        <w:rPr>
                          <w:rFonts w:cs="Arial"/>
                          <w:szCs w:val="20"/>
                          <w:lang w:val="en-CA"/>
                        </w:rPr>
                      </w:pPr>
                      <w:r w:rsidRPr="00ED705C">
                        <w:rPr>
                          <w:rFonts w:cs="Arial"/>
                          <w:szCs w:val="20"/>
                          <w:lang w:val="en-CA"/>
                        </w:rPr>
                        <w:t xml:space="preserve">On May 1 of </w:t>
                      </w:r>
                      <w:r w:rsidRPr="00ED705C">
                        <w:rPr>
                          <w:rFonts w:cs="Arial"/>
                          <w:szCs w:val="20"/>
                          <w:u w:val="single"/>
                          <w:lang w:val="en-CA"/>
                        </w:rPr>
                        <w:t>what year</w:t>
                      </w:r>
                      <w:r w:rsidRPr="00ED705C">
                        <w:rPr>
                          <w:rFonts w:cs="Arial"/>
                          <w:szCs w:val="20"/>
                          <w:lang w:val="en-CA"/>
                        </w:rPr>
                        <w:t xml:space="preserve"> did the Empire State Building officially open for the first time?</w:t>
                      </w:r>
                    </w:p>
                    <w:p w14:paraId="770F7198" w14:textId="374F640C" w:rsidR="00030623" w:rsidRPr="00CA4ED5" w:rsidRDefault="00030623" w:rsidP="0054307F">
                      <w:pPr>
                        <w:pStyle w:val="ABody"/>
                      </w:pPr>
                      <w:r w:rsidRPr="000A089D">
                        <w:tab/>
                      </w:r>
                      <w:r w:rsidR="00CA4ED5">
                        <w:t xml:space="preserve">   </w:t>
                      </w:r>
                      <w:r w:rsidRPr="000A089D">
                        <w:t>A) 19</w:t>
                      </w:r>
                      <w:r w:rsidR="00A34B04">
                        <w:t>3</w:t>
                      </w:r>
                      <w:r w:rsidRPr="000A089D">
                        <w:t xml:space="preserve">0 </w:t>
                      </w:r>
                      <w:r w:rsidR="00CA4ED5">
                        <w:t xml:space="preserve">   </w:t>
                      </w:r>
                      <w:r w:rsidRPr="000A089D">
                        <w:t>B) 19</w:t>
                      </w:r>
                      <w:r w:rsidR="00A34B04">
                        <w:t>20</w:t>
                      </w:r>
                      <w:r w:rsidR="00CA4ED5">
                        <w:t xml:space="preserve">    </w:t>
                      </w:r>
                      <w:r w:rsidRPr="000A089D">
                        <w:t>C) 19</w:t>
                      </w:r>
                      <w:r w:rsidR="00A34B04">
                        <w:t>42</w:t>
                      </w:r>
                      <w:r w:rsidRPr="000A089D">
                        <w:t xml:space="preserve"> </w:t>
                      </w:r>
                      <w:r w:rsidR="00CA4ED5">
                        <w:t xml:space="preserve">   </w:t>
                      </w:r>
                      <w:r w:rsidRPr="000A089D">
                        <w:t>D) 19</w:t>
                      </w:r>
                      <w:r w:rsidR="00A34B04">
                        <w:t>31</w:t>
                      </w:r>
                    </w:p>
                    <w:p w14:paraId="2685D59F" w14:textId="05CA98C1" w:rsidR="00030623" w:rsidRPr="000A089D" w:rsidRDefault="00030623" w:rsidP="0054307F">
                      <w:pPr>
                        <w:pStyle w:val="ABody"/>
                        <w:rPr>
                          <w:b/>
                          <w:bCs/>
                        </w:rPr>
                      </w:pPr>
                      <w:r w:rsidRPr="000A089D">
                        <w:t xml:space="preserve">To enter, </w:t>
                      </w:r>
                      <w:r w:rsidR="00CA4ED5">
                        <w:rPr>
                          <w:highlight w:val="yellow"/>
                        </w:rPr>
                        <w:t xml:space="preserve">email </w:t>
                      </w:r>
                      <w:hyperlink r:id="rId18" w:history="1">
                        <w:r w:rsidR="00CA4ED5" w:rsidRPr="00506B96">
                          <w:rPr>
                            <w:rStyle w:val="Hyperlink"/>
                            <w:highlight w:val="yellow"/>
                          </w:rPr>
                          <w:t>Support@JimbosFloors.com</w:t>
                        </w:r>
                      </w:hyperlink>
                      <w:r w:rsidR="00CA4ED5">
                        <w:rPr>
                          <w:highlight w:val="yellow"/>
                        </w:rPr>
                        <w:t xml:space="preserve"> and enter</w:t>
                      </w:r>
                      <w:r w:rsidRPr="00940F79">
                        <w:rPr>
                          <w:highlight w:val="yellow"/>
                        </w:rPr>
                        <w:t xml:space="preserve"> “Mega Trivia Contest</w:t>
                      </w:r>
                      <w:r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Pr="000A089D">
                        <w:t xml:space="preserve"> Take your best guess…your chances of winning are better than you think! </w:t>
                      </w:r>
                    </w:p>
                  </w:txbxContent>
                </v:textbox>
              </v:shape>
            </w:pict>
          </mc:Fallback>
        </mc:AlternateContent>
      </w:r>
      <w:r>
        <w:rPr>
          <w:rFonts w:ascii="Verdana" w:hAnsi="Verdana" w:cs="Arial"/>
          <w:b/>
          <w:bCs/>
          <w:smallCaps/>
          <w:noProof/>
          <w:sz w:val="28"/>
          <w:szCs w:val="28"/>
        </w:rPr>
        <mc:AlternateContent>
          <mc:Choice Requires="wps">
            <w:drawing>
              <wp:anchor distT="0" distB="0" distL="114300" distR="114300" simplePos="0" relativeHeight="251734016" behindDoc="0" locked="0" layoutInCell="1" allowOverlap="1" wp14:anchorId="2B8A2C5A" wp14:editId="598BC9B3">
                <wp:simplePos x="0" y="0"/>
                <wp:positionH relativeFrom="column">
                  <wp:posOffset>165956</wp:posOffset>
                </wp:positionH>
                <wp:positionV relativeFrom="paragraph">
                  <wp:posOffset>6677025</wp:posOffset>
                </wp:positionV>
                <wp:extent cx="4298950" cy="1282037"/>
                <wp:effectExtent l="0" t="0" r="6350" b="1270"/>
                <wp:wrapNone/>
                <wp:docPr id="238" name="Rectangle 238"/>
                <wp:cNvGraphicFramePr/>
                <a:graphic xmlns:a="http://schemas.openxmlformats.org/drawingml/2006/main">
                  <a:graphicData uri="http://schemas.microsoft.com/office/word/2010/wordprocessingShape">
                    <wps:wsp>
                      <wps:cNvSpPr/>
                      <wps:spPr>
                        <a:xfrm>
                          <a:off x="0" y="0"/>
                          <a:ext cx="4298950" cy="128203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105F0" id="Rectangle 238" o:spid="_x0000_s1026" style="position:absolute;margin-left:13.05pt;margin-top:525.75pt;width:338.5pt;height:100.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" fillcolor="#f2f2f2 [3052]" stroked="f" strokeweight="1pt"/>
            </w:pict>
          </mc:Fallback>
        </mc:AlternateContent>
      </w:r>
      <w:r w:rsidR="00210B4D">
        <w:rPr>
          <w:rFonts w:ascii="Verdana" w:hAnsi="Verdana" w:cs="Arial"/>
          <w:b/>
          <w:bCs/>
          <w:smallCaps/>
          <w:noProof/>
          <w:sz w:val="28"/>
          <w:szCs w:val="28"/>
        </w:rPr>
        <mc:AlternateContent>
          <mc:Choice Requires="wps">
            <w:drawing>
              <wp:anchor distT="0" distB="0" distL="114300" distR="114300" simplePos="0" relativeHeight="251662336" behindDoc="0" locked="0" layoutInCell="1" allowOverlap="1" wp14:anchorId="5BF9A935" wp14:editId="28A6CB03">
                <wp:simplePos x="0" y="0"/>
                <wp:positionH relativeFrom="column">
                  <wp:posOffset>120650</wp:posOffset>
                </wp:positionH>
                <wp:positionV relativeFrom="paragraph">
                  <wp:posOffset>5831315</wp:posOffset>
                </wp:positionV>
                <wp:extent cx="4453255" cy="857885"/>
                <wp:effectExtent l="0" t="0" r="4445" b="57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857885"/>
                        </a:xfrm>
                        <a:prstGeom prst="rect">
                          <a:avLst/>
                        </a:prstGeom>
                        <a:noFill/>
                        <a:ln w="9525">
                          <a:noFill/>
                          <a:miter lim="800000"/>
                          <a:headEnd/>
                          <a:tailEnd/>
                        </a:ln>
                      </wps:spPr>
                      <wps:txbx>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BF9A935" id="Text Box 15" o:spid="_x0000_s1037" type="#_x0000_t202" style="position:absolute;margin-left:9.5pt;margin-top:459.15pt;width:350.65pt;height:67.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" filled="f" stroked="f">
                <v:textbox inset="0,0,0,0">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v:textbox>
              </v:shape>
            </w:pict>
          </mc:Fallback>
        </mc:AlternateContent>
      </w:r>
      <w:r w:rsidR="00210B4D">
        <w:rPr>
          <w:noProof/>
        </w:rPr>
        <w:drawing>
          <wp:anchor distT="0" distB="0" distL="114300" distR="114300" simplePos="0" relativeHeight="251745280" behindDoc="0" locked="0" layoutInCell="1" allowOverlap="1" wp14:anchorId="608D6BF3" wp14:editId="20A0DF23">
            <wp:simplePos x="0" y="0"/>
            <wp:positionH relativeFrom="column">
              <wp:posOffset>1033780</wp:posOffset>
            </wp:positionH>
            <wp:positionV relativeFrom="paragraph">
              <wp:posOffset>5145515</wp:posOffset>
            </wp:positionV>
            <wp:extent cx="2860675" cy="71120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Mega-Trivia-Night-PNG.png"/>
                    <pic:cNvPicPr/>
                  </pic:nvPicPr>
                  <pic:blipFill>
                    <a:blip r:embed="rId19">
                      <a:extLst>
                        <a:ext uri="{28A0092B-C50C-407E-A947-70E740481C1C}">
                          <a14:useLocalDpi xmlns:a14="http://schemas.microsoft.com/office/drawing/2010/main" val="0"/>
                        </a:ext>
                      </a:extLst>
                    </a:blip>
                    <a:stretch>
                      <a:fillRect/>
                    </a:stretch>
                  </pic:blipFill>
                  <pic:spPr>
                    <a:xfrm>
                      <a:off x="0" y="0"/>
                      <a:ext cx="2860675" cy="711200"/>
                    </a:xfrm>
                    <a:prstGeom prst="rect">
                      <a:avLst/>
                    </a:prstGeom>
                  </pic:spPr>
                </pic:pic>
              </a:graphicData>
            </a:graphic>
            <wp14:sizeRelH relativeFrom="page">
              <wp14:pctWidth>0</wp14:pctWidth>
            </wp14:sizeRelH>
            <wp14:sizeRelV relativeFrom="page">
              <wp14:pctHeight>0</wp14:pctHeight>
            </wp14:sizeRelV>
          </wp:anchor>
        </w:drawing>
      </w:r>
      <w:r w:rsidR="00A35AC3">
        <w:rPr>
          <w:rFonts w:ascii="Verdana" w:hAnsi="Verdana" w:cs="Arial"/>
          <w:b/>
          <w:bCs/>
          <w:smallCaps/>
          <w:noProof/>
          <w:sz w:val="28"/>
          <w:szCs w:val="28"/>
          <w:lang w:val="en-CA" w:eastAsia="en-CA"/>
        </w:rPr>
        <w:drawing>
          <wp:anchor distT="0" distB="0" distL="114300" distR="114300" simplePos="0" relativeHeight="251748352" behindDoc="0" locked="0" layoutInCell="1" allowOverlap="1" wp14:anchorId="13E0F7DC" wp14:editId="2188A5DF">
            <wp:simplePos x="0" y="0"/>
            <wp:positionH relativeFrom="column">
              <wp:posOffset>6143424</wp:posOffset>
            </wp:positionH>
            <wp:positionV relativeFrom="paragraph">
              <wp:posOffset>4682023</wp:posOffset>
            </wp:positionV>
            <wp:extent cx="939165" cy="955675"/>
            <wp:effectExtent l="38100" t="38100" r="26035" b="34925"/>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rot="842729">
                      <a:off x="0" y="0"/>
                      <a:ext cx="939165" cy="955675"/>
                    </a:xfrm>
                    <a:prstGeom prst="rect">
                      <a:avLst/>
                    </a:prstGeom>
                  </pic:spPr>
                </pic:pic>
              </a:graphicData>
            </a:graphic>
          </wp:anchor>
        </w:drawing>
      </w:r>
      <w:r w:rsidR="00CA4ED5">
        <w:rPr>
          <w:rFonts w:ascii="Verdana" w:hAnsi="Verdana" w:cs="Arial"/>
          <w:b/>
          <w:bCs/>
          <w:smallCaps/>
          <w:noProof/>
          <w:sz w:val="28"/>
          <w:szCs w:val="28"/>
        </w:rPr>
        <mc:AlternateContent>
          <mc:Choice Requires="wps">
            <w:drawing>
              <wp:anchor distT="0" distB="0" distL="114300" distR="114300" simplePos="0" relativeHeight="251738112" behindDoc="0" locked="0" layoutInCell="1" allowOverlap="1" wp14:anchorId="60F97441" wp14:editId="3410B0D8">
                <wp:simplePos x="0" y="0"/>
                <wp:positionH relativeFrom="column">
                  <wp:posOffset>16443</wp:posOffset>
                </wp:positionH>
                <wp:positionV relativeFrom="paragraph">
                  <wp:posOffset>8831480</wp:posOffset>
                </wp:positionV>
                <wp:extent cx="4453255" cy="601579"/>
                <wp:effectExtent l="0" t="0" r="4445"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601579"/>
                        </a:xfrm>
                        <a:prstGeom prst="rect">
                          <a:avLst/>
                        </a:prstGeom>
                        <a:noFill/>
                        <a:ln w="9525">
                          <a:noFill/>
                          <a:miter lim="800000"/>
                          <a:headEnd/>
                          <a:tailEnd/>
                        </a:ln>
                      </wps:spPr>
                      <wps:txbx>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60F97441" id="Text Box 240" o:spid="_x0000_s1046" type="#_x0000_t202" style="position:absolute;margin-left:1.3pt;margin-top:695.4pt;width:350.65pt;height:47.3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" filled="f" stroked="f">
                <v:textbox inset="0,0,0,0">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v:textbox>
              </v:shape>
            </w:pict>
          </mc:Fallback>
        </mc:AlternateContent>
      </w:r>
      <w:r w:rsidR="00CA4ED5">
        <w:rPr>
          <w:rFonts w:ascii="Verdana" w:hAnsi="Verdana" w:cs="Arial"/>
          <w:b/>
          <w:bCs/>
          <w:smallCaps/>
          <w:noProof/>
          <w:sz w:val="28"/>
          <w:szCs w:val="28"/>
        </w:rPr>
        <w:drawing>
          <wp:anchor distT="0" distB="0" distL="114300" distR="114300" simplePos="0" relativeHeight="251636725" behindDoc="0" locked="0" layoutInCell="1" allowOverlap="1" wp14:anchorId="1F7EC61A" wp14:editId="3C99CFAD">
            <wp:simplePos x="0" y="0"/>
            <wp:positionH relativeFrom="column">
              <wp:posOffset>-87162</wp:posOffset>
            </wp:positionH>
            <wp:positionV relativeFrom="paragraph">
              <wp:posOffset>5109845</wp:posOffset>
            </wp:positionV>
            <wp:extent cx="4780915" cy="4298859"/>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80915" cy="4298859"/>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40825" behindDoc="0" locked="0" layoutInCell="1" allowOverlap="1" wp14:anchorId="088A5113" wp14:editId="476B5EB1">
                <wp:simplePos x="0" y="0"/>
                <wp:positionH relativeFrom="column">
                  <wp:posOffset>4808220</wp:posOffset>
                </wp:positionH>
                <wp:positionV relativeFrom="paragraph">
                  <wp:posOffset>5113020</wp:posOffset>
                </wp:positionV>
                <wp:extent cx="2291715" cy="4258310"/>
                <wp:effectExtent l="0" t="0" r="0" b="8890"/>
                <wp:wrapNone/>
                <wp:docPr id="237" name="Rectangle: Rounded Corners 237"/>
                <wp:cNvGraphicFramePr/>
                <a:graphic xmlns:a="http://schemas.openxmlformats.org/drawingml/2006/main">
                  <a:graphicData uri="http://schemas.microsoft.com/office/word/2010/wordprocessingShape">
                    <wps:wsp>
                      <wps:cNvSpPr/>
                      <wps:spPr>
                        <a:xfrm>
                          <a:off x="0" y="0"/>
                          <a:ext cx="2291715" cy="4258310"/>
                        </a:xfrm>
                        <a:prstGeom prst="roundRect">
                          <a:avLst>
                            <a:gd name="adj" fmla="val 2855"/>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9BB758" id="Rectangle: Rounded Corners 237" o:spid="_x0000_s1026" style="position:absolute;margin-left:378.6pt;margin-top:402.6pt;width:180.45pt;height:335.3pt;z-index:251640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87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" fillcolor="#d8d8d8 [2732]" stroked="f" strokeweight="1pt">
                <v:stroke joinstyle="miter"/>
              </v:roundrect>
            </w:pict>
          </mc:Fallback>
        </mc:AlternateContent>
      </w:r>
      <w:r w:rsidR="005679CE">
        <w:rPr>
          <w:noProof/>
        </w:rPr>
        <mc:AlternateContent>
          <mc:Choice Requires="wps">
            <w:drawing>
              <wp:anchor distT="0" distB="0" distL="114300" distR="114300" simplePos="0" relativeHeight="251659264" behindDoc="0" locked="0" layoutInCell="1" allowOverlap="1" wp14:anchorId="487FAEA9" wp14:editId="3450EA3E">
                <wp:simplePos x="0" y="0"/>
                <wp:positionH relativeFrom="column">
                  <wp:posOffset>4926038</wp:posOffset>
                </wp:positionH>
                <wp:positionV relativeFrom="paragraph">
                  <wp:posOffset>5828714</wp:posOffset>
                </wp:positionV>
                <wp:extent cx="2064580" cy="3447073"/>
                <wp:effectExtent l="0" t="0" r="12065"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580" cy="3447073"/>
                        </a:xfrm>
                        <a:prstGeom prst="rect">
                          <a:avLst/>
                        </a:prstGeom>
                        <a:noFill/>
                        <a:ln>
                          <a:noFill/>
                        </a:ln>
                      </wps:spPr>
                      <wps:txbx>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FAEA9" id="Text Box 14" o:spid="_x0000_s1042" type="#_x0000_t202" style="position:absolute;margin-left:387.9pt;margin-top:458.95pt;width:162.55pt;height:2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" filled="f" stroked="f">
                <v:textbox inset="0,0,0,0">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4800" behindDoc="0" locked="0" layoutInCell="1" allowOverlap="1" wp14:anchorId="0E5D69A5" wp14:editId="523AC62B">
                <wp:simplePos x="0" y="0"/>
                <wp:positionH relativeFrom="column">
                  <wp:posOffset>-6773</wp:posOffset>
                </wp:positionH>
                <wp:positionV relativeFrom="paragraph">
                  <wp:posOffset>2057400</wp:posOffset>
                </wp:positionV>
                <wp:extent cx="2286000" cy="2629958"/>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286000" cy="2629958"/>
                        </a:xfrm>
                        <a:prstGeom prst="rect">
                          <a:avLst/>
                        </a:prstGeom>
                        <a:noFill/>
                        <a:ln w="6350">
                          <a:noFill/>
                        </a:ln>
                      </wps:spPr>
                      <wps:txbx id="23">
                        <w:txbxContent>
                          <w:p w14:paraId="53775871" w14:textId="77777777" w:rsidR="00E02A25" w:rsidRPr="00047404" w:rsidRDefault="00E02A25" w:rsidP="00E02A25">
                            <w:r w:rsidRPr="00047404">
                              <w:t xml:space="preserve">Spring is </w:t>
                            </w:r>
                            <w:r>
                              <w:t>here</w:t>
                            </w:r>
                            <w:r w:rsidRPr="00047404">
                              <w:t>, making it the perfect time to refresh your home’s curb appeal! Whether you’re looking to impress guests, increase your home’s value, or simply enjoy a more inviting exterior, these small but impactful updates will do the trick.</w:t>
                            </w:r>
                          </w:p>
                          <w:p w14:paraId="2488C144" w14:textId="77777777" w:rsidR="00E02A25" w:rsidRPr="00047404" w:rsidRDefault="00E02A25" w:rsidP="00E02A25"/>
                          <w:p w14:paraId="2D6B1BDB" w14:textId="77777777" w:rsidR="00E02A25" w:rsidRPr="00047404" w:rsidRDefault="00E02A25" w:rsidP="00E02A25">
                            <w:r w:rsidRPr="00047404">
                              <w:rPr>
                                <w:b/>
                                <w:bCs/>
                              </w:rPr>
                              <w:t>1. Freshen Up Your Front Door</w:t>
                            </w:r>
                            <w:r w:rsidRPr="00047404">
                              <w:br/>
                              <w:t>A new coat of paint can work wonders for your front door. Choose a bold color to make a statement or a classic shade for timeless appeal. Don’t forget to clean or replace hardware for a polished look!</w:t>
                            </w:r>
                          </w:p>
                          <w:p w14:paraId="01186559" w14:textId="77777777" w:rsidR="00E02A25" w:rsidRPr="00047404" w:rsidRDefault="00E02A25" w:rsidP="00E02A25">
                            <w:r w:rsidRPr="00047404">
                              <w:rPr>
                                <w:b/>
                                <w:bCs/>
                              </w:rPr>
                              <w:t>2. Add Seasonal Plants</w:t>
                            </w:r>
                            <w:r w:rsidRPr="00047404">
                              <w:br/>
                              <w:t>Potted flowers, hanging baskets, or a small garden bed bursting with spring blooms can instantly brighten your home’s exterior. Focus on vibrant, hardy plants like petunias or marigolds for easy upkeep.</w:t>
                            </w:r>
                          </w:p>
                          <w:p w14:paraId="616082C7" w14:textId="77777777" w:rsidR="00E02A25" w:rsidRDefault="00E02A25" w:rsidP="00E02A25">
                            <w:pPr>
                              <w:rPr>
                                <w:b/>
                                <w:bCs/>
                              </w:rPr>
                            </w:pPr>
                          </w:p>
                          <w:p w14:paraId="1FF4B112" w14:textId="3C99550C" w:rsidR="00E02A25" w:rsidRPr="00047404" w:rsidRDefault="00E02A25" w:rsidP="00E02A25">
                            <w:r w:rsidRPr="00047404">
                              <w:rPr>
                                <w:b/>
                                <w:bCs/>
                              </w:rPr>
                              <w:t>3. Update Your House Numbers</w:t>
                            </w:r>
                            <w:r w:rsidRPr="00047404">
                              <w:br/>
                              <w:t>Swapping outdated house numbers for sleek, modern ones is a quick upgrade that enhances your home’s overall style. Look for finishes that complement your home’s aesthetic, like brushed nickel or matte black.</w:t>
                            </w:r>
                          </w:p>
                          <w:p w14:paraId="0241F35F" w14:textId="77777777" w:rsidR="00E02A25" w:rsidRDefault="00E02A25" w:rsidP="00E02A25">
                            <w:pPr>
                              <w:rPr>
                                <w:b/>
                                <w:bCs/>
                              </w:rPr>
                            </w:pPr>
                          </w:p>
                          <w:p w14:paraId="0939B9B0" w14:textId="4E85E8D4" w:rsidR="00E02A25" w:rsidRPr="00047404" w:rsidRDefault="00E02A25" w:rsidP="00E02A25">
                            <w:r w:rsidRPr="00047404">
                              <w:rPr>
                                <w:b/>
                                <w:bCs/>
                              </w:rPr>
                              <w:t>4. Light It Up</w:t>
                            </w:r>
                            <w:r w:rsidRPr="00047404">
                              <w:br/>
                              <w:t>Install or update outdoor lighting to highlight your home’s best features. Pathway lights, porch sconces, or string lights can create a welcoming glow and improve safety.</w:t>
                            </w:r>
                          </w:p>
                          <w:p w14:paraId="37569191" w14:textId="77777777" w:rsidR="00E02A25" w:rsidRDefault="00E02A25" w:rsidP="00E02A25">
                            <w:pPr>
                              <w:rPr>
                                <w:b/>
                                <w:bCs/>
                              </w:rPr>
                            </w:pPr>
                          </w:p>
                          <w:p w14:paraId="2342DB69" w14:textId="77777777" w:rsidR="00E02A25" w:rsidRDefault="00E02A25" w:rsidP="00E02A25">
                            <w:pPr>
                              <w:rPr>
                                <w:b/>
                                <w:bCs/>
                              </w:rPr>
                            </w:pPr>
                          </w:p>
                          <w:p w14:paraId="22A90BAE" w14:textId="77777777" w:rsidR="00E02A25" w:rsidRDefault="00E02A25" w:rsidP="00E02A25">
                            <w:pPr>
                              <w:rPr>
                                <w:b/>
                                <w:bCs/>
                              </w:rPr>
                            </w:pPr>
                          </w:p>
                          <w:p w14:paraId="0695521F" w14:textId="56E8238F" w:rsidR="00E02A25" w:rsidRPr="00047404" w:rsidRDefault="00E02A25" w:rsidP="00E02A25">
                            <w:r w:rsidRPr="00047404">
                              <w:rPr>
                                <w:b/>
                                <w:bCs/>
                              </w:rPr>
                              <w:t>5. Power Wash for a Fresh Start</w:t>
                            </w:r>
                            <w:r w:rsidRPr="00047404">
                              <w:br/>
                              <w:t>Over the winter, dirt and grime can build up on siding, walkways, and driveways. A good power wash will restore your home’s exterior and make everything look cleaner and brighter.</w:t>
                            </w:r>
                          </w:p>
                          <w:p w14:paraId="297C1B6F" w14:textId="77777777" w:rsidR="00E02A25" w:rsidRPr="00047404" w:rsidRDefault="00E02A25" w:rsidP="00E02A25"/>
                          <w:p w14:paraId="19353AF2" w14:textId="77777777" w:rsidR="00E02A25" w:rsidRPr="00047404" w:rsidRDefault="00E02A25" w:rsidP="00E02A25">
                            <w:r w:rsidRPr="00047404">
                              <w:t>These small changes can make a big difference, ensuring your home looks as fresh and inviting as the new season ahead. A little effort goes a long way in creating that "wow" factor before anyone even steps inside.</w:t>
                            </w:r>
                          </w:p>
                          <w:p w14:paraId="72A4E0AB" w14:textId="77777777" w:rsidR="00E02A25" w:rsidRDefault="00E02A25" w:rsidP="00E02A25"/>
                          <w:p w14:paraId="1C7988FE" w14:textId="77777777" w:rsidR="00E02A25" w:rsidRDefault="00E02A25" w:rsidP="00E02A25">
                            <w:r w:rsidRPr="00047404">
                              <w:t>Here’s to a beautiful spring!</w:t>
                            </w:r>
                          </w:p>
                          <w:p w14:paraId="16C423DC" w14:textId="77777777" w:rsidR="00E02A25" w:rsidRDefault="00E02A25" w:rsidP="00E02A25"/>
                          <w:p w14:paraId="0CDA7582" w14:textId="77777777" w:rsidR="00E02A25" w:rsidRDefault="00E02A25" w:rsidP="00E02A25"/>
                          <w:p w14:paraId="6576F660" w14:textId="77777777" w:rsidR="00E02A25" w:rsidRDefault="00E02A25" w:rsidP="00E02A25"/>
                          <w:p w14:paraId="2A2307EE" w14:textId="1FD6A1C2" w:rsidR="00E02A25" w:rsidRPr="00047404" w:rsidRDefault="00E02A25" w:rsidP="00E02A25">
                            <w:pPr>
                              <w:jc w:val="center"/>
                            </w:pPr>
                            <w:r w:rsidRPr="00E02A25">
                              <w:rPr>
                                <w:rFonts w:ascii="Apple Color Emoji" w:hAnsi="Apple Color Emoji" w:cs="Apple Color Emoji"/>
                                <w:b/>
                                <w:bCs/>
                                <w:sz w:val="96"/>
                                <w:szCs w:val="144"/>
                              </w:rPr>
                              <w:t>🌸</w:t>
                            </w:r>
                            <w:r w:rsidRPr="00047404">
                              <w:br/>
                            </w:r>
                          </w:p>
                          <w:p w14:paraId="192DB360" w14:textId="77777777" w:rsidR="001926AE" w:rsidRPr="001926AE" w:rsidRDefault="001926AE" w:rsidP="0054307F">
                            <w:pPr>
                              <w:pStyle w:val="ABody"/>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D69A5" id="Text Box 231" o:spid="_x0000_s1048" type="#_x0000_t202" style="position:absolute;margin-left:-.55pt;margin-top:162pt;width:180pt;height:207.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" filled="f" stroked="f" strokeweight=".5pt">
                <v:textbox style="mso-next-textbox:#Text Box 232" inset="0,0,0,0">
                  <w:txbxContent>
                    <w:p w14:paraId="53775871" w14:textId="77777777" w:rsidR="00E02A25" w:rsidRPr="00047404" w:rsidRDefault="00E02A25" w:rsidP="00E02A25">
                      <w:r w:rsidRPr="00047404">
                        <w:t xml:space="preserve">Spring is </w:t>
                      </w:r>
                      <w:r>
                        <w:t>here</w:t>
                      </w:r>
                      <w:r w:rsidRPr="00047404">
                        <w:t>, making it the perfect time to refresh your home’s curb appeal! Whether you’re looking to impress guests, increase your home’s value, or simply enjoy a more inviting exterior, these small but impactful updates will do the trick.</w:t>
                      </w:r>
                    </w:p>
                    <w:p w14:paraId="2488C144" w14:textId="77777777" w:rsidR="00E02A25" w:rsidRPr="00047404" w:rsidRDefault="00E02A25" w:rsidP="00E02A25"/>
                    <w:p w14:paraId="2D6B1BDB" w14:textId="77777777" w:rsidR="00E02A25" w:rsidRPr="00047404" w:rsidRDefault="00E02A25" w:rsidP="00E02A25">
                      <w:r w:rsidRPr="00047404">
                        <w:rPr>
                          <w:b/>
                          <w:bCs/>
                        </w:rPr>
                        <w:t>1. Freshen Up Your Front Door</w:t>
                      </w:r>
                      <w:r w:rsidRPr="00047404">
                        <w:br/>
                        <w:t>A new coat of paint can work wonders for your front door. Choose a bold color to make a statement or a classic shade for timeless appeal. Don’t forget to clean or replace hardware for a polished look!</w:t>
                      </w:r>
                    </w:p>
                    <w:p w14:paraId="01186559" w14:textId="77777777" w:rsidR="00E02A25" w:rsidRPr="00047404" w:rsidRDefault="00E02A25" w:rsidP="00E02A25">
                      <w:r w:rsidRPr="00047404">
                        <w:rPr>
                          <w:b/>
                          <w:bCs/>
                        </w:rPr>
                        <w:t>2. Add Seasonal Plants</w:t>
                      </w:r>
                      <w:r w:rsidRPr="00047404">
                        <w:br/>
                        <w:t>Potted flowers, hanging baskets, or a small garden bed bursting with spring blooms can instantly brighten your home’s exterior. Focus on vibrant, hardy plants like petunias or marigolds for easy upkeep.</w:t>
                      </w:r>
                    </w:p>
                    <w:p w14:paraId="616082C7" w14:textId="77777777" w:rsidR="00E02A25" w:rsidRDefault="00E02A25" w:rsidP="00E02A25">
                      <w:pPr>
                        <w:rPr>
                          <w:b/>
                          <w:bCs/>
                        </w:rPr>
                      </w:pPr>
                    </w:p>
                    <w:p w14:paraId="1FF4B112" w14:textId="3C99550C" w:rsidR="00E02A25" w:rsidRPr="00047404" w:rsidRDefault="00E02A25" w:rsidP="00E02A25">
                      <w:r w:rsidRPr="00047404">
                        <w:rPr>
                          <w:b/>
                          <w:bCs/>
                        </w:rPr>
                        <w:t>3. Update Your House Numbers</w:t>
                      </w:r>
                      <w:r w:rsidRPr="00047404">
                        <w:br/>
                        <w:t>Swapping outdated house numbers for sleek, modern ones is a quick upgrade that enhances your home’s overall style. Look for finishes that complement your home’s aesthetic, like brushed nickel or matte black.</w:t>
                      </w:r>
                    </w:p>
                    <w:p w14:paraId="0241F35F" w14:textId="77777777" w:rsidR="00E02A25" w:rsidRDefault="00E02A25" w:rsidP="00E02A25">
                      <w:pPr>
                        <w:rPr>
                          <w:b/>
                          <w:bCs/>
                        </w:rPr>
                      </w:pPr>
                    </w:p>
                    <w:p w14:paraId="0939B9B0" w14:textId="4E85E8D4" w:rsidR="00E02A25" w:rsidRPr="00047404" w:rsidRDefault="00E02A25" w:rsidP="00E02A25">
                      <w:r w:rsidRPr="00047404">
                        <w:rPr>
                          <w:b/>
                          <w:bCs/>
                        </w:rPr>
                        <w:t>4. Light It Up</w:t>
                      </w:r>
                      <w:r w:rsidRPr="00047404">
                        <w:br/>
                        <w:t>Install or update outdoor lighting to highlight your home’s best features. Pathway lights, porch sconces, or string lights can create a welcoming glow and improve safety.</w:t>
                      </w:r>
                    </w:p>
                    <w:p w14:paraId="37569191" w14:textId="77777777" w:rsidR="00E02A25" w:rsidRDefault="00E02A25" w:rsidP="00E02A25">
                      <w:pPr>
                        <w:rPr>
                          <w:b/>
                          <w:bCs/>
                        </w:rPr>
                      </w:pPr>
                    </w:p>
                    <w:p w14:paraId="2342DB69" w14:textId="77777777" w:rsidR="00E02A25" w:rsidRDefault="00E02A25" w:rsidP="00E02A25">
                      <w:pPr>
                        <w:rPr>
                          <w:b/>
                          <w:bCs/>
                        </w:rPr>
                      </w:pPr>
                    </w:p>
                    <w:p w14:paraId="22A90BAE" w14:textId="77777777" w:rsidR="00E02A25" w:rsidRDefault="00E02A25" w:rsidP="00E02A25">
                      <w:pPr>
                        <w:rPr>
                          <w:b/>
                          <w:bCs/>
                        </w:rPr>
                      </w:pPr>
                    </w:p>
                    <w:p w14:paraId="0695521F" w14:textId="56E8238F" w:rsidR="00E02A25" w:rsidRPr="00047404" w:rsidRDefault="00E02A25" w:rsidP="00E02A25">
                      <w:r w:rsidRPr="00047404">
                        <w:rPr>
                          <w:b/>
                          <w:bCs/>
                        </w:rPr>
                        <w:t>5. Power Wash for a Fresh Start</w:t>
                      </w:r>
                      <w:r w:rsidRPr="00047404">
                        <w:br/>
                        <w:t>Over the winter, dirt and grime can build up on siding, walkways, and driveways. A good power wash will restore your home’s exterior and make everything look cleaner and brighter.</w:t>
                      </w:r>
                    </w:p>
                    <w:p w14:paraId="297C1B6F" w14:textId="77777777" w:rsidR="00E02A25" w:rsidRPr="00047404" w:rsidRDefault="00E02A25" w:rsidP="00E02A25"/>
                    <w:p w14:paraId="19353AF2" w14:textId="77777777" w:rsidR="00E02A25" w:rsidRPr="00047404" w:rsidRDefault="00E02A25" w:rsidP="00E02A25">
                      <w:r w:rsidRPr="00047404">
                        <w:t>These small changes can make a big difference, ensuring your home looks as fresh and inviting as the new season ahead. A little effort goes a long way in creating that "wow" factor before anyone even steps inside.</w:t>
                      </w:r>
                    </w:p>
                    <w:p w14:paraId="72A4E0AB" w14:textId="77777777" w:rsidR="00E02A25" w:rsidRDefault="00E02A25" w:rsidP="00E02A25"/>
                    <w:p w14:paraId="1C7988FE" w14:textId="77777777" w:rsidR="00E02A25" w:rsidRDefault="00E02A25" w:rsidP="00E02A25">
                      <w:r w:rsidRPr="00047404">
                        <w:t>Here’s to a beautiful spring!</w:t>
                      </w:r>
                    </w:p>
                    <w:p w14:paraId="16C423DC" w14:textId="77777777" w:rsidR="00E02A25" w:rsidRDefault="00E02A25" w:rsidP="00E02A25"/>
                    <w:p w14:paraId="0CDA7582" w14:textId="77777777" w:rsidR="00E02A25" w:rsidRDefault="00E02A25" w:rsidP="00E02A25"/>
                    <w:p w14:paraId="6576F660" w14:textId="77777777" w:rsidR="00E02A25" w:rsidRDefault="00E02A25" w:rsidP="00E02A25"/>
                    <w:p w14:paraId="2A2307EE" w14:textId="1FD6A1C2" w:rsidR="00E02A25" w:rsidRPr="00047404" w:rsidRDefault="00E02A25" w:rsidP="00E02A25">
                      <w:pPr>
                        <w:jc w:val="center"/>
                      </w:pPr>
                      <w:r w:rsidRPr="00E02A25">
                        <w:rPr>
                          <w:rFonts w:ascii="Apple Color Emoji" w:hAnsi="Apple Color Emoji" w:cs="Apple Color Emoji"/>
                          <w:b/>
                          <w:bCs/>
                          <w:sz w:val="96"/>
                          <w:szCs w:val="144"/>
                        </w:rPr>
                        <w:t>🌸</w:t>
                      </w:r>
                      <w:r w:rsidRPr="00047404">
                        <w:br/>
                      </w:r>
                    </w:p>
                    <w:p w14:paraId="192DB360" w14:textId="77777777" w:rsidR="001926AE" w:rsidRPr="001926AE" w:rsidRDefault="001926AE" w:rsidP="0054307F">
                      <w:pPr>
                        <w:pStyle w:val="ABody"/>
                      </w:pP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8896" behindDoc="0" locked="0" layoutInCell="1" allowOverlap="1" wp14:anchorId="4664BF28" wp14:editId="6A82CE73">
                <wp:simplePos x="0" y="0"/>
                <wp:positionH relativeFrom="column">
                  <wp:posOffset>4810760</wp:posOffset>
                </wp:positionH>
                <wp:positionV relativeFrom="paragraph">
                  <wp:posOffset>450427</wp:posOffset>
                </wp:positionV>
                <wp:extent cx="2286000" cy="4235450"/>
                <wp:effectExtent l="0" t="0" r="0" b="12700"/>
                <wp:wrapNone/>
                <wp:docPr id="233" name="Text Box 233"/>
                <wp:cNvGraphicFramePr/>
                <a:graphic xmlns:a="http://schemas.openxmlformats.org/drawingml/2006/main">
                  <a:graphicData uri="http://schemas.microsoft.com/office/word/2010/wordprocessingShape">
                    <wps:wsp>
                      <wps:cNvSpPr txBox="1"/>
                      <wps:spPr>
                        <a:xfrm>
                          <a:off x="0" y="0"/>
                          <a:ext cx="2286000" cy="4235450"/>
                        </a:xfrm>
                        <a:prstGeom prst="rect">
                          <a:avLst/>
                        </a:prstGeom>
                        <a:noFill/>
                        <a:ln w="6350">
                          <a:noFill/>
                        </a:ln>
                      </wps:spPr>
                      <wps:linkedTxbx id="23" seq="2"/>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4BF28" id="Text Box 233" o:spid="_x0000_s1044" type="#_x0000_t202" style="position:absolute;margin-left:378.8pt;margin-top:35.45pt;width:180pt;height:33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" filled="f" stroked="f" strokeweight=".5pt">
                <v:textbox inset="0,0,0,0">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6848" behindDoc="0" locked="0" layoutInCell="1" allowOverlap="1" wp14:anchorId="638DE3C7" wp14:editId="373711C1">
                <wp:simplePos x="0" y="0"/>
                <wp:positionH relativeFrom="column">
                  <wp:posOffset>2406227</wp:posOffset>
                </wp:positionH>
                <wp:positionV relativeFrom="paragraph">
                  <wp:posOffset>458893</wp:posOffset>
                </wp:positionV>
                <wp:extent cx="2286000" cy="4226984"/>
                <wp:effectExtent l="0" t="0" r="0" b="2540"/>
                <wp:wrapNone/>
                <wp:docPr id="232" name="Text Box 232"/>
                <wp:cNvGraphicFramePr/>
                <a:graphic xmlns:a="http://schemas.openxmlformats.org/drawingml/2006/main">
                  <a:graphicData uri="http://schemas.microsoft.com/office/word/2010/wordprocessingShape">
                    <wps:wsp>
                      <wps:cNvSpPr txBox="1"/>
                      <wps:spPr>
                        <a:xfrm>
                          <a:off x="0" y="0"/>
                          <a:ext cx="2286000" cy="4226984"/>
                        </a:xfrm>
                        <a:prstGeom prst="rect">
                          <a:avLst/>
                        </a:prstGeom>
                        <a:noFill/>
                        <a:ln w="6350">
                          <a:noFill/>
                        </a:ln>
                      </wps:spPr>
                      <wps:linkedTxbx id="23" seq="1"/>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DE3C7" id="Text Box 232" o:spid="_x0000_s1045" type="#_x0000_t202" style="position:absolute;margin-left:189.45pt;margin-top:36.15pt;width:180pt;height:332.8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" filled="f" stroked="f" strokeweight=".5pt">
                <v:textbox style="mso-next-textbox:#Text Box 233" inset="0,0,0,0">
                  <w:txbxContent/>
                </v:textbox>
              </v:shape>
            </w:pict>
          </mc:Fallback>
        </mc:AlternateContent>
      </w:r>
      <w:r w:rsidR="001926AE">
        <w:rPr>
          <w:noProof/>
        </w:rPr>
        <mc:AlternateContent>
          <mc:Choice Requires="wps">
            <w:drawing>
              <wp:anchor distT="45720" distB="45720" distL="114300" distR="114300" simplePos="0" relativeHeight="251730944" behindDoc="0" locked="0" layoutInCell="1" allowOverlap="1" wp14:anchorId="19C7A21E" wp14:editId="56B0FC3E">
                <wp:simplePos x="0" y="0"/>
                <wp:positionH relativeFrom="column">
                  <wp:posOffset>18505</wp:posOffset>
                </wp:positionH>
                <wp:positionV relativeFrom="paragraph">
                  <wp:posOffset>6169</wp:posOffset>
                </wp:positionV>
                <wp:extent cx="7078980" cy="1404620"/>
                <wp:effectExtent l="0" t="0" r="7620" b="444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07DC1BC5" w14:textId="0C34651F" w:rsidR="001926AE" w:rsidRPr="001B1F10" w:rsidRDefault="00E02A25" w:rsidP="0054307F">
                            <w:pPr>
                              <w:pStyle w:val="AHeader1"/>
                            </w:pPr>
                            <w:r w:rsidRPr="00047404">
                              <w:rPr>
                                <w:bCs/>
                              </w:rPr>
                              <w:t xml:space="preserve">Boost Your Home’s Curb Appeal </w:t>
                            </w:r>
                            <w:r w:rsidRPr="00047404">
                              <w:rPr>
                                <w:rFonts w:ascii="Apple Color Emoji" w:hAnsi="Apple Color Emoji" w:cs="Apple Color Emoji"/>
                                <w:bCs/>
                              </w:rPr>
                              <w:t>🌸</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21E" id="_x0000_s1051" type="#_x0000_t202" style="position:absolute;margin-left:1.45pt;margin-top:.5pt;width:557.4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" filled="f" stroked="f">
                <v:textbox style="mso-fit-shape-to-text:t" inset="0,0,0,0">
                  <w:txbxContent>
                    <w:p w14:paraId="07DC1BC5" w14:textId="0C34651F" w:rsidR="001926AE" w:rsidRPr="001B1F10" w:rsidRDefault="00E02A25" w:rsidP="0054307F">
                      <w:pPr>
                        <w:pStyle w:val="AHeader1"/>
                      </w:pPr>
                      <w:r w:rsidRPr="00047404">
                        <w:rPr>
                          <w:bCs/>
                        </w:rPr>
                        <w:t xml:space="preserve">Boost Your Home’s Curb Appeal </w:t>
                      </w:r>
                      <w:r w:rsidRPr="00047404">
                        <w:rPr>
                          <w:rFonts w:ascii="Apple Color Emoji" w:hAnsi="Apple Color Emoji" w:cs="Apple Color Emoji"/>
                          <w:bCs/>
                        </w:rPr>
                        <w:t>🌸</w:t>
                      </w:r>
                    </w:p>
                  </w:txbxContent>
                </v:textbox>
                <w10:wrap type="square"/>
              </v:shape>
            </w:pict>
          </mc:Fallback>
        </mc:AlternateContent>
      </w:r>
      <w:r w:rsidR="002501B7">
        <w:rPr>
          <w:noProof/>
        </w:rPr>
        <mc:AlternateContent>
          <mc:Choice Requires="wps">
            <w:drawing>
              <wp:anchor distT="45720" distB="45720" distL="114300" distR="114300" simplePos="0" relativeHeight="251687936" behindDoc="0" locked="0" layoutInCell="1" allowOverlap="1" wp14:anchorId="7DED5BB9" wp14:editId="5EC9BC46">
                <wp:simplePos x="0" y="0"/>
                <wp:positionH relativeFrom="column">
                  <wp:posOffset>5943600</wp:posOffset>
                </wp:positionH>
                <wp:positionV relativeFrom="paragraph">
                  <wp:posOffset>3048875</wp:posOffset>
                </wp:positionV>
                <wp:extent cx="88646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1404620"/>
                        </a:xfrm>
                        <a:prstGeom prst="rect">
                          <a:avLst/>
                        </a:prstGeom>
                        <a:noFill/>
                        <a:ln w="9525">
                          <a:noFill/>
                          <a:miter lim="800000"/>
                          <a:headEnd/>
                          <a:tailEnd/>
                        </a:ln>
                      </wps:spPr>
                      <wps:txbx>
                        <w:txbxContent>
                          <w:p w14:paraId="0C8A7778" w14:textId="77777777" w:rsidR="002501B7" w:rsidRDefault="002501B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D5BB9" id="_x0000_s1047" type="#_x0000_t202" style="position:absolute;margin-left:468pt;margin-top:240.05pt;width:69.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" filled="f" stroked="f">
                <v:textbox style="mso-fit-shape-to-text:t">
                  <w:txbxContent>
                    <w:p w14:paraId="0C8A7778" w14:textId="77777777" w:rsidR="002501B7" w:rsidRDefault="002501B7"/>
                  </w:txbxContent>
                </v:textbox>
                <w10:wrap type="square"/>
              </v:shape>
            </w:pict>
          </mc:Fallback>
        </mc:AlternateContent>
      </w:r>
      <w:r w:rsidR="0024062D">
        <w:br w:type="page"/>
      </w:r>
    </w:p>
    <w:p w14:paraId="7CE6B532" w14:textId="687A1A2D" w:rsidR="0024062D" w:rsidRDefault="00DE16CE">
      <w:pPr>
        <w:spacing w:after="160" w:line="259" w:lineRule="auto"/>
      </w:pPr>
      <w:r w:rsidRPr="00C544D1">
        <w:rPr>
          <w:noProof/>
        </w:rPr>
        <w:lastRenderedPageBreak/>
        <w:drawing>
          <wp:anchor distT="0" distB="0" distL="114300" distR="114300" simplePos="0" relativeHeight="251722752" behindDoc="0" locked="0" layoutInCell="1" allowOverlap="1" wp14:anchorId="7181D199" wp14:editId="1DC65AFE">
            <wp:simplePos x="0" y="0"/>
            <wp:positionH relativeFrom="column">
              <wp:posOffset>244061</wp:posOffset>
            </wp:positionH>
            <wp:positionV relativeFrom="paragraph">
              <wp:posOffset>464820</wp:posOffset>
            </wp:positionV>
            <wp:extent cx="1712595" cy="1712595"/>
            <wp:effectExtent l="0" t="0" r="1905" b="1905"/>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712595" cy="1712595"/>
                    </a:xfrm>
                    <a:prstGeom prst="rect">
                      <a:avLst/>
                    </a:prstGeom>
                    <a:noFill/>
                    <a:ln>
                      <a:noFill/>
                    </a:ln>
                  </pic:spPr>
                </pic:pic>
              </a:graphicData>
            </a:graphic>
            <wp14:sizeRelH relativeFrom="page">
              <wp14:pctWidth>0</wp14:pctWidth>
            </wp14:sizeRelH>
            <wp14:sizeRelV relativeFrom="page">
              <wp14:pctHeight>0</wp14:pctHeight>
            </wp14:sizeRelV>
          </wp:anchor>
        </w:drawing>
      </w:r>
      <w:r w:rsidR="008E4AA5">
        <w:rPr>
          <w:noProof/>
        </w:rPr>
        <mc:AlternateContent>
          <mc:Choice Requires="wps">
            <w:drawing>
              <wp:anchor distT="45720" distB="45720" distL="114300" distR="114300" simplePos="0" relativeHeight="251719680" behindDoc="0" locked="0" layoutInCell="1" allowOverlap="1" wp14:anchorId="0325EA46" wp14:editId="2F4B1102">
                <wp:simplePos x="0" y="0"/>
                <wp:positionH relativeFrom="column">
                  <wp:posOffset>4805680</wp:posOffset>
                </wp:positionH>
                <wp:positionV relativeFrom="paragraph">
                  <wp:posOffset>455295</wp:posOffset>
                </wp:positionV>
                <wp:extent cx="2286000" cy="423037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230370"/>
                        </a:xfrm>
                        <a:prstGeom prst="rect">
                          <a:avLst/>
                        </a:prstGeom>
                        <a:noFill/>
                        <a:ln w="9525">
                          <a:noFill/>
                          <a:miter lim="800000"/>
                          <a:headEnd/>
                          <a:tailEnd/>
                        </a:ln>
                      </wps:spPr>
                      <wps:linkedTxbx id="26" seq="2"/>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5EA46" id="_x0000_s1053" type="#_x0000_t202" style="position:absolute;margin-left:378.4pt;margin-top:35.85pt;width:180pt;height:333.1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" filled="f" stroked="f">
                <v:textbox inset="0,0,0,0">
                  <w:txbxContent/>
                </v:textbox>
                <w10:wrap type="square"/>
              </v:shape>
            </w:pict>
          </mc:Fallback>
        </mc:AlternateContent>
      </w:r>
      <w:r w:rsidR="00663978">
        <w:rPr>
          <w:noProof/>
        </w:rPr>
        <mc:AlternateContent>
          <mc:Choice Requires="wps">
            <w:drawing>
              <wp:anchor distT="45720" distB="45720" distL="114300" distR="114300" simplePos="0" relativeHeight="251717632" behindDoc="0" locked="0" layoutInCell="1" allowOverlap="1" wp14:anchorId="2FB1B903" wp14:editId="06F325A9">
                <wp:simplePos x="0" y="0"/>
                <wp:positionH relativeFrom="column">
                  <wp:posOffset>2404110</wp:posOffset>
                </wp:positionH>
                <wp:positionV relativeFrom="paragraph">
                  <wp:posOffset>454660</wp:posOffset>
                </wp:positionV>
                <wp:extent cx="2286000" cy="3765550"/>
                <wp:effectExtent l="0" t="0" r="0" b="635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765550"/>
                        </a:xfrm>
                        <a:prstGeom prst="rect">
                          <a:avLst/>
                        </a:prstGeom>
                        <a:noFill/>
                        <a:ln w="9525">
                          <a:noFill/>
                          <a:miter lim="800000"/>
                          <a:headEnd/>
                          <a:tailEnd/>
                        </a:ln>
                      </wps:spPr>
                      <wps:linkedTxbx id="26" seq="1"/>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B903" id="_x0000_s1049" type="#_x0000_t202" style="position:absolute;margin-left:189.3pt;margin-top:35.8pt;width:180pt;height:296.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" filled="f" stroked="f">
                <v:textbox style="mso-next-textbox:#_x0000_s1048" inset="0,0,0,0">
                  <w:txbxContent/>
                </v:textbox>
                <w10:wrap type="square"/>
              </v:shape>
            </w:pict>
          </mc:Fallback>
        </mc:AlternateContent>
      </w:r>
      <w:r w:rsidR="00663978">
        <w:rPr>
          <w:noProof/>
        </w:rPr>
        <mc:AlternateContent>
          <mc:Choice Requires="wps">
            <w:drawing>
              <wp:anchor distT="45720" distB="45720" distL="114300" distR="114300" simplePos="0" relativeHeight="251721728" behindDoc="0" locked="0" layoutInCell="1" allowOverlap="1" wp14:anchorId="1564108B" wp14:editId="38F8794B">
                <wp:simplePos x="0" y="0"/>
                <wp:positionH relativeFrom="column">
                  <wp:posOffset>3810</wp:posOffset>
                </wp:positionH>
                <wp:positionV relativeFrom="paragraph">
                  <wp:posOffset>41910</wp:posOffset>
                </wp:positionV>
                <wp:extent cx="7078980" cy="1404620"/>
                <wp:effectExtent l="0" t="0" r="7620" b="4445"/>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5D575681" w14:textId="760A3F32" w:rsidR="00C544D1" w:rsidRPr="001B1F10" w:rsidRDefault="00DE16CE" w:rsidP="0054307F">
                            <w:pPr>
                              <w:pStyle w:val="AHeader1"/>
                            </w:pPr>
                            <w:r>
                              <w:t>The Science of a Perfect Backyard BBQ</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64108B" id="_x0000_s1055" type="#_x0000_t202" style="position:absolute;margin-left:.3pt;margin-top:3.3pt;width:557.4pt;height:110.6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" filled="f" stroked="f">
                <v:textbox style="mso-fit-shape-to-text:t" inset="0,0,0,0">
                  <w:txbxContent>
                    <w:p w14:paraId="5D575681" w14:textId="760A3F32" w:rsidR="00C544D1" w:rsidRPr="001B1F10" w:rsidRDefault="00DE16CE" w:rsidP="0054307F">
                      <w:pPr>
                        <w:pStyle w:val="AHeader1"/>
                      </w:pPr>
                      <w:r>
                        <w:t>The Science of a Perfect Backyard BBQ</w:t>
                      </w:r>
                    </w:p>
                  </w:txbxContent>
                </v:textbox>
                <w10:wrap type="square"/>
              </v:shape>
            </w:pict>
          </mc:Fallback>
        </mc:AlternateContent>
      </w:r>
    </w:p>
    <w:p w14:paraId="39C23F5E" w14:textId="66211511" w:rsidR="0024062D" w:rsidRDefault="003708A7">
      <w:pPr>
        <w:spacing w:after="160" w:line="259" w:lineRule="auto"/>
      </w:pPr>
      <w:r>
        <w:rPr>
          <w:noProof/>
        </w:rPr>
        <mc:AlternateContent>
          <mc:Choice Requires="wps">
            <w:drawing>
              <wp:anchor distT="0" distB="0" distL="114300" distR="114300" simplePos="0" relativeHeight="251666432" behindDoc="0" locked="0" layoutInCell="1" allowOverlap="1" wp14:anchorId="0E46008D" wp14:editId="5B623110">
                <wp:simplePos x="0" y="0"/>
                <wp:positionH relativeFrom="column">
                  <wp:posOffset>4994909</wp:posOffset>
                </wp:positionH>
                <wp:positionV relativeFrom="paragraph">
                  <wp:posOffset>4327979</wp:posOffset>
                </wp:positionV>
                <wp:extent cx="2098221" cy="436054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221" cy="4360545"/>
                        </a:xfrm>
                        <a:prstGeom prst="rect">
                          <a:avLst/>
                        </a:prstGeom>
                        <a:noFill/>
                        <a:ln w="9525">
                          <a:noFill/>
                          <a:miter lim="800000"/>
                          <a:headEnd/>
                          <a:tailEnd/>
                        </a:ln>
                      </wps:spPr>
                      <wps:txb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008D" id="Text Box 20" o:spid="_x0000_s1051" type="#_x0000_t202" style="position:absolute;margin-left:393.3pt;margin-top:340.8pt;width:165.2pt;height:343.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" filled="f" stroked="f">
                <v:textbox>
                  <w:txbxContent>
                    <w:p w14:paraId="2DBF6468" w14:textId="1759DE7B" w:rsidR="006D4910" w:rsidRDefault="006D4910" w:rsidP="00AC3EA4">
                      <w:pPr>
                        <w:spacing w:after="80" w:line="280" w:lineRule="exact"/>
                        <w:jc w:val="center"/>
                      </w:pPr>
                      <w:r w:rsidRPr="0054307F">
                        <w:t>Congratulations to our</w:t>
                      </w:r>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v:textbox>
              </v:shape>
            </w:pict>
          </mc:Fallback>
        </mc:AlternateContent>
      </w:r>
      <w:r w:rsidR="00EB621F">
        <w:rPr>
          <w:noProof/>
        </w:rPr>
        <w:drawing>
          <wp:anchor distT="0" distB="0" distL="114300" distR="114300" simplePos="0" relativeHeight="251751424" behindDoc="0" locked="0" layoutInCell="1" allowOverlap="1" wp14:anchorId="604CB846" wp14:editId="4510687D">
            <wp:simplePos x="0" y="0"/>
            <wp:positionH relativeFrom="column">
              <wp:posOffset>5185616</wp:posOffset>
            </wp:positionH>
            <wp:positionV relativeFrom="paragraph">
              <wp:posOffset>4568079</wp:posOffset>
            </wp:positionV>
            <wp:extent cx="1553691" cy="725056"/>
            <wp:effectExtent l="12700" t="63500" r="59690" b="16446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lient-of-the-Month-PNG.png"/>
                    <pic:cNvPicPr/>
                  </pic:nvPicPr>
                  <pic:blipFill>
                    <a:blip r:embed="rId23">
                      <a:extLst>
                        <a:ext uri="{28A0092B-C50C-407E-A947-70E740481C1C}">
                          <a14:useLocalDpi xmlns:a14="http://schemas.microsoft.com/office/drawing/2010/main" val="0"/>
                        </a:ext>
                      </a:extLst>
                    </a:blip>
                    <a:stretch>
                      <a:fillRect/>
                    </a:stretch>
                  </pic:blipFill>
                  <pic:spPr>
                    <a:xfrm rot="20710803">
                      <a:off x="0" y="0"/>
                      <a:ext cx="1553691" cy="725056"/>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38775" behindDoc="0" locked="0" layoutInCell="1" allowOverlap="1" wp14:anchorId="738D04D8" wp14:editId="1024BED0">
                <wp:simplePos x="0" y="0"/>
                <wp:positionH relativeFrom="column">
                  <wp:posOffset>4990465</wp:posOffset>
                </wp:positionH>
                <wp:positionV relativeFrom="paragraph">
                  <wp:posOffset>4324350</wp:posOffset>
                </wp:positionV>
                <wp:extent cx="2087880" cy="4364990"/>
                <wp:effectExtent l="0" t="0" r="26670" b="16510"/>
                <wp:wrapNone/>
                <wp:docPr id="216" name="Rectangle: Rounded Corners 216"/>
                <wp:cNvGraphicFramePr/>
                <a:graphic xmlns:a="http://schemas.openxmlformats.org/drawingml/2006/main">
                  <a:graphicData uri="http://schemas.microsoft.com/office/word/2010/wordprocessingShape">
                    <wps:wsp>
                      <wps:cNvSpPr/>
                      <wps:spPr>
                        <a:xfrm>
                          <a:off x="0" y="0"/>
                          <a:ext cx="2087880" cy="4364990"/>
                        </a:xfrm>
                        <a:prstGeom prst="roundRect">
                          <a:avLst>
                            <a:gd name="adj" fmla="val 852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FE545" id="Rectangle: Rounded Corners 216" o:spid="_x0000_s1026" style="position:absolute;margin-left:392.95pt;margin-top:340.5pt;width:164.4pt;height:343.7pt;z-index:251638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" filled="f" strokecolor="black [3213]" strokeweight="1.5pt">
                <v:stroke dashstyle="1 1" joinstyle="miter"/>
              </v:roundrect>
            </w:pict>
          </mc:Fallback>
        </mc:AlternateContent>
      </w:r>
      <w:r w:rsidR="00AC3EA4">
        <w:rPr>
          <w:noProof/>
        </w:rPr>
        <mc:AlternateContent>
          <mc:Choice Requires="wps">
            <w:drawing>
              <wp:anchor distT="0" distB="0" distL="114300" distR="114300" simplePos="0" relativeHeight="251641850" behindDoc="1" locked="0" layoutInCell="1" allowOverlap="1" wp14:anchorId="081F63C9" wp14:editId="2814DD4C">
                <wp:simplePos x="0" y="0"/>
                <wp:positionH relativeFrom="column">
                  <wp:posOffset>1905</wp:posOffset>
                </wp:positionH>
                <wp:positionV relativeFrom="paragraph">
                  <wp:posOffset>4347845</wp:posOffset>
                </wp:positionV>
                <wp:extent cx="4800600" cy="4337685"/>
                <wp:effectExtent l="50800" t="88900" r="50800" b="18415"/>
                <wp:wrapNone/>
                <wp:docPr id="215" name="Rectangle: Rounded Corners 215"/>
                <wp:cNvGraphicFramePr/>
                <a:graphic xmlns:a="http://schemas.openxmlformats.org/drawingml/2006/main">
                  <a:graphicData uri="http://schemas.microsoft.com/office/word/2010/wordprocessingShape">
                    <wps:wsp>
                      <wps:cNvSpPr/>
                      <wps:spPr>
                        <a:xfrm>
                          <a:off x="0" y="0"/>
                          <a:ext cx="4800600" cy="4337685"/>
                        </a:xfrm>
                        <a:prstGeom prst="roundRect">
                          <a:avLst>
                            <a:gd name="adj" fmla="val 1262"/>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a:noFill/>
                        </a:ln>
                        <a:effectLst>
                          <a:outerShdw blurRad="50800" dist="38100" dir="16200000" rotWithShape="0">
                            <a:schemeClr val="tx1">
                              <a:lumMod val="50000"/>
                              <a:lumOff val="50000"/>
                              <a:alpha val="40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84F228" id="Rectangle: Rounded Corners 215" o:spid="_x0000_s1026" style="position:absolute;margin-left:.15pt;margin-top:342.35pt;width:378pt;height:341.5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" fillcolor="#fafafa [182]" stroked="f" strokeweight="1pt">
                <v:fill color2="#e4e4e4 [982]" rotate="t" colors="0 #fafafa;48497f #d7d7d7;54395f #d7d7d7;1 #e4e4e4" focus="100%" type="gradient"/>
                <v:stroke joinstyle="miter"/>
                <v:shadow on="t" color="gray [1629]" opacity="26214f" origin=",.5" offset="0,-3pt"/>
              </v:roundrect>
            </w:pict>
          </mc:Fallback>
        </mc:AlternateContent>
      </w:r>
      <w:r w:rsidR="001E0600">
        <w:rPr>
          <w:noProof/>
        </w:rPr>
        <w:drawing>
          <wp:anchor distT="0" distB="0" distL="114300" distR="114300" simplePos="0" relativeHeight="251750400" behindDoc="0" locked="0" layoutInCell="1" allowOverlap="1" wp14:anchorId="4139606B" wp14:editId="56E7E7C7">
            <wp:simplePos x="0" y="0"/>
            <wp:positionH relativeFrom="column">
              <wp:posOffset>196254</wp:posOffset>
            </wp:positionH>
            <wp:positionV relativeFrom="paragraph">
              <wp:posOffset>6587051</wp:posOffset>
            </wp:positionV>
            <wp:extent cx="521970" cy="398585"/>
            <wp:effectExtent l="0" t="0" r="0" b="1905"/>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1E0600">
        <w:rPr>
          <w:noProof/>
        </w:rPr>
        <w:drawing>
          <wp:anchor distT="0" distB="0" distL="114300" distR="114300" simplePos="0" relativeHeight="251741184" behindDoc="0" locked="0" layoutInCell="1" allowOverlap="1" wp14:anchorId="6EA602BA" wp14:editId="343E58F8">
            <wp:simplePos x="0" y="0"/>
            <wp:positionH relativeFrom="column">
              <wp:posOffset>177751</wp:posOffset>
            </wp:positionH>
            <wp:positionV relativeFrom="paragraph">
              <wp:posOffset>5004191</wp:posOffset>
            </wp:positionV>
            <wp:extent cx="521970" cy="398585"/>
            <wp:effectExtent l="0" t="0" r="0" b="190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54307F">
        <w:rPr>
          <w:noProof/>
        </w:rPr>
        <mc:AlternateContent>
          <mc:Choice Requires="wps">
            <w:drawing>
              <wp:anchor distT="0" distB="0" distL="114300" distR="114300" simplePos="0" relativeHeight="251670528" behindDoc="0" locked="0" layoutInCell="1" allowOverlap="1" wp14:anchorId="78482EBD" wp14:editId="6F4BB92E">
                <wp:simplePos x="0" y="0"/>
                <wp:positionH relativeFrom="column">
                  <wp:posOffset>801189</wp:posOffset>
                </wp:positionH>
                <wp:positionV relativeFrom="paragraph">
                  <wp:posOffset>4890952</wp:posOffset>
                </wp:positionV>
                <wp:extent cx="3886200" cy="3562260"/>
                <wp:effectExtent l="0" t="0" r="0" b="6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3562260"/>
                        </a:xfrm>
                        <a:prstGeom prst="rect">
                          <a:avLst/>
                        </a:prstGeom>
                        <a:noFill/>
                        <a:ln w="9525">
                          <a:noFill/>
                          <a:miter lim="800000"/>
                          <a:headEnd/>
                          <a:tailEnd/>
                        </a:ln>
                      </wps:spPr>
                      <wps:txb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482EBD" id="Text Box 21" o:spid="_x0000_s1052" type="#_x0000_t202" style="position:absolute;margin-left:63.1pt;margin-top:385.1pt;width:306pt;height:28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" filled="f" stroked="f">
                <v:textbo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Marsha Avalos,  School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he’s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v:textbox>
              </v:shape>
            </w:pict>
          </mc:Fallback>
        </mc:AlternateContent>
      </w:r>
      <w:r w:rsidR="0054307F">
        <w:rPr>
          <w:noProof/>
        </w:rPr>
        <mc:AlternateContent>
          <mc:Choice Requires="wps">
            <w:drawing>
              <wp:anchor distT="0" distB="0" distL="114300" distR="114300" simplePos="0" relativeHeight="251669504" behindDoc="0" locked="0" layoutInCell="1" allowOverlap="1" wp14:anchorId="2821567B" wp14:editId="01350BB6">
                <wp:simplePos x="0" y="0"/>
                <wp:positionH relativeFrom="column">
                  <wp:posOffset>102524</wp:posOffset>
                </wp:positionH>
                <wp:positionV relativeFrom="paragraph">
                  <wp:posOffset>4427682</wp:posOffset>
                </wp:positionV>
                <wp:extent cx="4585854" cy="46228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854" cy="462280"/>
                        </a:xfrm>
                        <a:prstGeom prst="rect">
                          <a:avLst/>
                        </a:prstGeom>
                        <a:noFill/>
                        <a:ln>
                          <a:noFill/>
                        </a:ln>
                      </wps:spPr>
                      <wps:txb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21567B" id="Text Box 19" o:spid="_x0000_s1053" type="#_x0000_t202" style="position:absolute;margin-left:8.05pt;margin-top:348.65pt;width:361.1pt;height:36.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" filled="f" stroked="f">
                <v:textbo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v:textbox>
              </v:shape>
            </w:pict>
          </mc:Fallback>
        </mc:AlternateContent>
      </w:r>
      <w:r w:rsidR="00663978">
        <w:rPr>
          <w:noProof/>
        </w:rPr>
        <mc:AlternateContent>
          <mc:Choice Requires="wps">
            <w:drawing>
              <wp:anchor distT="45720" distB="45720" distL="114300" distR="114300" simplePos="0" relativeHeight="251700224" behindDoc="1" locked="0" layoutInCell="1" allowOverlap="1" wp14:anchorId="62293C3D" wp14:editId="01328B65">
                <wp:simplePos x="0" y="0"/>
                <wp:positionH relativeFrom="column">
                  <wp:posOffset>3810</wp:posOffset>
                </wp:positionH>
                <wp:positionV relativeFrom="paragraph">
                  <wp:posOffset>1609725</wp:posOffset>
                </wp:positionV>
                <wp:extent cx="2286000" cy="2279650"/>
                <wp:effectExtent l="0" t="0" r="0" b="6350"/>
                <wp:wrapTight wrapText="bothSides">
                  <wp:wrapPolygon edited="0">
                    <wp:start x="0" y="0"/>
                    <wp:lineTo x="0" y="21480"/>
                    <wp:lineTo x="21420" y="21480"/>
                    <wp:lineTo x="21420" y="0"/>
                    <wp:lineTo x="0" y="0"/>
                  </wp:wrapPolygon>
                </wp:wrapTight>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79650"/>
                        </a:xfrm>
                        <a:prstGeom prst="rect">
                          <a:avLst/>
                        </a:prstGeom>
                        <a:noFill/>
                        <a:ln w="9525">
                          <a:noFill/>
                          <a:miter lim="800000"/>
                          <a:headEnd/>
                          <a:tailEnd/>
                        </a:ln>
                      </wps:spPr>
                      <wps:txbx id="26">
                        <w:txbxContent>
                          <w:p w14:paraId="67890239"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May marks the unofficial start of grilling season, and whether you’re a backyard barbecue pro or just getting started, there’s a science to cooking up the perfect meal on the grill. From mastering flavors to creating the right atmosphere, here’s how to make your next cookout a sizzling success.</w:t>
                            </w:r>
                          </w:p>
                          <w:p w14:paraId="5CD1F4B5" w14:textId="77777777" w:rsidR="00DE16CE" w:rsidRPr="00DE16CE" w:rsidRDefault="00DE16CE" w:rsidP="00DE16CE">
                            <w:pPr>
                              <w:autoSpaceDE w:val="0"/>
                              <w:autoSpaceDN w:val="0"/>
                              <w:adjustRightInd w:val="0"/>
                              <w:rPr>
                                <w:rFonts w:eastAsiaTheme="minorHAnsi" w:cs="Arial"/>
                                <w:color w:val="auto"/>
                                <w:kern w:val="0"/>
                                <w:szCs w:val="22"/>
                              </w:rPr>
                            </w:pPr>
                          </w:p>
                          <w:p w14:paraId="0E2743F0"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1. The Perfect Grill Setup</w:t>
                            </w:r>
                          </w:p>
                          <w:p w14:paraId="13661200"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Gas or charcoal? The age-old debate comes down to preference. Gas grills offer convenience and quick heating, while charcoal gives that unbeatable</w:t>
                            </w:r>
                            <w:r w:rsidRPr="00DE16CE">
                              <w:rPr>
                                <w:rFonts w:eastAsiaTheme="minorHAnsi" w:cs="Arial"/>
                                <w:color w:val="auto"/>
                                <w:kern w:val="0"/>
                                <w:sz w:val="21"/>
                                <w:szCs w:val="21"/>
                              </w:rPr>
                              <w:t xml:space="preserve"> </w:t>
                            </w:r>
                            <w:r w:rsidRPr="00DE16CE">
                              <w:rPr>
                                <w:rFonts w:eastAsiaTheme="minorHAnsi" w:cs="Arial"/>
                                <w:color w:val="auto"/>
                                <w:kern w:val="0"/>
                                <w:szCs w:val="22"/>
                              </w:rPr>
                              <w:t>smoky flavor. If you’re using charcoal, let the coals turn ashy white before cooking to ensure even heat.</w:t>
                            </w:r>
                          </w:p>
                          <w:p w14:paraId="41F25954" w14:textId="77777777" w:rsidR="00DE16CE" w:rsidRPr="00DE16CE" w:rsidRDefault="00DE16CE" w:rsidP="00DE16CE">
                            <w:pPr>
                              <w:autoSpaceDE w:val="0"/>
                              <w:autoSpaceDN w:val="0"/>
                              <w:adjustRightInd w:val="0"/>
                              <w:rPr>
                                <w:rFonts w:eastAsiaTheme="minorHAnsi" w:cs="Arial"/>
                                <w:color w:val="auto"/>
                                <w:kern w:val="0"/>
                                <w:szCs w:val="22"/>
                              </w:rPr>
                            </w:pPr>
                          </w:p>
                          <w:p w14:paraId="4DCD4C3C"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2. Marinade Magic</w:t>
                            </w:r>
                          </w:p>
                          <w:p w14:paraId="57F28984"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Marinades and rubs don’t just add flavor—they also help tenderize meat. Acidic ingredients like lemon juice or vinegar break down proteins, making meats juicier. For the best flavor infusion, let meats marinate for at least 4 hours (or overnight for tougher cuts like brisket).</w:t>
                            </w:r>
                          </w:p>
                          <w:p w14:paraId="539629FF" w14:textId="77777777" w:rsidR="00DE16CE" w:rsidRPr="00DE16CE" w:rsidRDefault="00DE16CE" w:rsidP="00DE16CE">
                            <w:pPr>
                              <w:autoSpaceDE w:val="0"/>
                              <w:autoSpaceDN w:val="0"/>
                              <w:adjustRightInd w:val="0"/>
                              <w:rPr>
                                <w:rFonts w:eastAsiaTheme="minorHAnsi" w:cs="Arial"/>
                                <w:color w:val="auto"/>
                                <w:kern w:val="0"/>
                                <w:szCs w:val="22"/>
                              </w:rPr>
                            </w:pPr>
                          </w:p>
                          <w:p w14:paraId="0E926020"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3. The Science of the Sear</w:t>
                            </w:r>
                          </w:p>
                          <w:p w14:paraId="207E76EE"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For that perfect grill mark and a delicious crust, sear meats over direct high heat for a minute or two per side before moving them to a lower heat area to finish cooking. This locks in juices and gives that restaurant-quality finish.</w:t>
                            </w:r>
                          </w:p>
                          <w:p w14:paraId="5C11DE56" w14:textId="77777777" w:rsidR="00DE16CE" w:rsidRPr="00DE16CE" w:rsidRDefault="00DE16CE" w:rsidP="00DE16CE">
                            <w:pPr>
                              <w:autoSpaceDE w:val="0"/>
                              <w:autoSpaceDN w:val="0"/>
                              <w:adjustRightInd w:val="0"/>
                              <w:rPr>
                                <w:rFonts w:eastAsiaTheme="minorHAnsi" w:cs="Arial"/>
                                <w:color w:val="auto"/>
                                <w:kern w:val="0"/>
                                <w:sz w:val="21"/>
                                <w:szCs w:val="21"/>
                              </w:rPr>
                            </w:pPr>
                          </w:p>
                          <w:p w14:paraId="2EA550FE"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4. BBQ Beyond Meat</w:t>
                            </w:r>
                          </w:p>
                          <w:p w14:paraId="1720F386" w14:textId="77777777" w:rsid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Grilling isn’t just for steak and burgers! Try throwing vegetables, pineapple, or even pizza on the grill. Corn on the cob, zucchini, and portobello mushrooms take on fantastic smoky flavors.</w:t>
                            </w:r>
                          </w:p>
                          <w:p w14:paraId="3D987F90" w14:textId="77777777" w:rsidR="00DE16CE" w:rsidRPr="00DE16CE" w:rsidRDefault="00DE16CE" w:rsidP="00DE16CE">
                            <w:pPr>
                              <w:autoSpaceDE w:val="0"/>
                              <w:autoSpaceDN w:val="0"/>
                              <w:adjustRightInd w:val="0"/>
                              <w:rPr>
                                <w:rFonts w:eastAsiaTheme="minorHAnsi" w:cs="Arial"/>
                                <w:color w:val="auto"/>
                                <w:kern w:val="0"/>
                                <w:szCs w:val="22"/>
                              </w:rPr>
                            </w:pPr>
                          </w:p>
                          <w:p w14:paraId="662B0796"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5. Set the Scene</w:t>
                            </w:r>
                          </w:p>
                          <w:p w14:paraId="1BCEF044" w14:textId="77777777" w:rsid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A great BBQ isn’t just about food—it’s about the experience. String up some outdoor lights, set up comfy seating, and create a playlist with easygoing tunes to keep guests entertained.</w:t>
                            </w:r>
                          </w:p>
                          <w:p w14:paraId="4883BE87" w14:textId="77777777" w:rsidR="00DE16CE" w:rsidRPr="00DE16CE" w:rsidRDefault="00DE16CE" w:rsidP="00DE16CE">
                            <w:pPr>
                              <w:autoSpaceDE w:val="0"/>
                              <w:autoSpaceDN w:val="0"/>
                              <w:adjustRightInd w:val="0"/>
                              <w:rPr>
                                <w:rFonts w:eastAsiaTheme="minorHAnsi" w:cs="Arial"/>
                                <w:color w:val="auto"/>
                                <w:kern w:val="0"/>
                                <w:szCs w:val="22"/>
                              </w:rPr>
                            </w:pPr>
                          </w:p>
                          <w:p w14:paraId="1A809298" w14:textId="77777777" w:rsidR="00DE16CE" w:rsidRDefault="00DE16CE" w:rsidP="00DE16CE">
                            <w:pPr>
                              <w:pStyle w:val="ABody"/>
                              <w:rPr>
                                <w:rFonts w:eastAsiaTheme="minorHAnsi" w:cs="Arial"/>
                                <w:color w:val="auto"/>
                                <w:kern w:val="0"/>
                                <w:sz w:val="22"/>
                                <w:szCs w:val="22"/>
                              </w:rPr>
                            </w:pPr>
                            <w:r w:rsidRPr="00DE16CE">
                              <w:rPr>
                                <w:rFonts w:eastAsiaTheme="minorHAnsi" w:cs="Arial"/>
                                <w:color w:val="auto"/>
                                <w:kern w:val="0"/>
                                <w:sz w:val="22"/>
                                <w:szCs w:val="22"/>
                              </w:rPr>
                              <w:t xml:space="preserve">Master these BBQ basics, and your backyard will be the place everyone wants to gather all season long. </w:t>
                            </w:r>
                          </w:p>
                          <w:p w14:paraId="640E9065" w14:textId="77777777" w:rsidR="00DE16CE" w:rsidRDefault="00DE16CE" w:rsidP="00DE16CE">
                            <w:pPr>
                              <w:pStyle w:val="ABody"/>
                              <w:rPr>
                                <w:rFonts w:eastAsiaTheme="minorHAnsi" w:cs="Arial"/>
                                <w:color w:val="auto"/>
                                <w:kern w:val="0"/>
                                <w:sz w:val="22"/>
                                <w:szCs w:val="22"/>
                              </w:rPr>
                            </w:pPr>
                          </w:p>
                          <w:p w14:paraId="1435A2F3" w14:textId="518485D1" w:rsidR="00153E7B" w:rsidRPr="00DE16CE" w:rsidRDefault="00DE16CE" w:rsidP="00DE16CE">
                            <w:pPr>
                              <w:pStyle w:val="ABody"/>
                              <w:rPr>
                                <w:rFonts w:cs="Arial"/>
                                <w:sz w:val="22"/>
                                <w:szCs w:val="22"/>
                              </w:rPr>
                            </w:pPr>
                            <w:r w:rsidRPr="00DE16CE">
                              <w:rPr>
                                <w:rFonts w:eastAsiaTheme="minorHAnsi" w:cs="Arial"/>
                                <w:color w:val="auto"/>
                                <w:kern w:val="0"/>
                                <w:sz w:val="22"/>
                                <w:szCs w:val="22"/>
                              </w:rPr>
                              <w:t xml:space="preserve">Fire up the grill and enjoy! </w:t>
                            </w:r>
                            <w:r w:rsidRPr="00DE16CE">
                              <w:rPr>
                                <w:rFonts w:ascii="Apple Color Emoji" w:eastAsiaTheme="minorHAnsi" w:hAnsi="Apple Color Emoji" w:cs="Apple Color Emoji"/>
                                <w:color w:val="auto"/>
                                <w:kern w:val="0"/>
                                <w:sz w:val="22"/>
                                <w:szCs w:val="22"/>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93C3D" id="_x0000_s1059" type="#_x0000_t202" style="position:absolute;margin-left:.3pt;margin-top:126.75pt;width:180pt;height:179.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" filled="f" stroked="f">
                <v:textbox style="mso-next-textbox:#_x0000_s1054" inset="0,0,0,0">
                  <w:txbxContent>
                    <w:p w14:paraId="67890239"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May marks the unofficial start of grilling season, and whether you’re a backyard barbecue pro or just getting started, there’s a science to cooking up the perfect meal on the grill. From mastering flavors to creating the right atmosphere, here’s how to make your next cookout a sizzling success.</w:t>
                      </w:r>
                    </w:p>
                    <w:p w14:paraId="5CD1F4B5" w14:textId="77777777" w:rsidR="00DE16CE" w:rsidRPr="00DE16CE" w:rsidRDefault="00DE16CE" w:rsidP="00DE16CE">
                      <w:pPr>
                        <w:autoSpaceDE w:val="0"/>
                        <w:autoSpaceDN w:val="0"/>
                        <w:adjustRightInd w:val="0"/>
                        <w:rPr>
                          <w:rFonts w:eastAsiaTheme="minorHAnsi" w:cs="Arial"/>
                          <w:color w:val="auto"/>
                          <w:kern w:val="0"/>
                          <w:szCs w:val="22"/>
                        </w:rPr>
                      </w:pPr>
                    </w:p>
                    <w:p w14:paraId="0E2743F0"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1. The Perfect Grill Setup</w:t>
                      </w:r>
                    </w:p>
                    <w:p w14:paraId="13661200"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Gas or charcoal? The age-old debate comes down to preference. Gas grills offer convenience and quick heating, while charcoal gives that unbeatable</w:t>
                      </w:r>
                      <w:r w:rsidRPr="00DE16CE">
                        <w:rPr>
                          <w:rFonts w:eastAsiaTheme="minorHAnsi" w:cs="Arial"/>
                          <w:color w:val="auto"/>
                          <w:kern w:val="0"/>
                          <w:sz w:val="21"/>
                          <w:szCs w:val="21"/>
                        </w:rPr>
                        <w:t xml:space="preserve"> </w:t>
                      </w:r>
                      <w:r w:rsidRPr="00DE16CE">
                        <w:rPr>
                          <w:rFonts w:eastAsiaTheme="minorHAnsi" w:cs="Arial"/>
                          <w:color w:val="auto"/>
                          <w:kern w:val="0"/>
                          <w:szCs w:val="22"/>
                        </w:rPr>
                        <w:t>smoky flavor. If you’re using charcoal, let the coals turn ashy white before cooking to ensure even heat.</w:t>
                      </w:r>
                    </w:p>
                    <w:p w14:paraId="41F25954" w14:textId="77777777" w:rsidR="00DE16CE" w:rsidRPr="00DE16CE" w:rsidRDefault="00DE16CE" w:rsidP="00DE16CE">
                      <w:pPr>
                        <w:autoSpaceDE w:val="0"/>
                        <w:autoSpaceDN w:val="0"/>
                        <w:adjustRightInd w:val="0"/>
                        <w:rPr>
                          <w:rFonts w:eastAsiaTheme="minorHAnsi" w:cs="Arial"/>
                          <w:color w:val="auto"/>
                          <w:kern w:val="0"/>
                          <w:szCs w:val="22"/>
                        </w:rPr>
                      </w:pPr>
                    </w:p>
                    <w:p w14:paraId="4DCD4C3C"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2. Marinade Magic</w:t>
                      </w:r>
                    </w:p>
                    <w:p w14:paraId="57F28984"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Marinades and rubs don’t just add flavor—they also help tenderize meat. Acidic ingredients like lemon juice or vinegar break down proteins, making meats juicier. For the best flavor infusion, let meats marinate for at least 4 hours (or overnight for tougher cuts like brisket).</w:t>
                      </w:r>
                    </w:p>
                    <w:p w14:paraId="539629FF" w14:textId="77777777" w:rsidR="00DE16CE" w:rsidRPr="00DE16CE" w:rsidRDefault="00DE16CE" w:rsidP="00DE16CE">
                      <w:pPr>
                        <w:autoSpaceDE w:val="0"/>
                        <w:autoSpaceDN w:val="0"/>
                        <w:adjustRightInd w:val="0"/>
                        <w:rPr>
                          <w:rFonts w:eastAsiaTheme="minorHAnsi" w:cs="Arial"/>
                          <w:color w:val="auto"/>
                          <w:kern w:val="0"/>
                          <w:szCs w:val="22"/>
                        </w:rPr>
                      </w:pPr>
                    </w:p>
                    <w:p w14:paraId="0E926020"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3. The Science of the Sear</w:t>
                      </w:r>
                    </w:p>
                    <w:p w14:paraId="207E76EE"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For that perfect grill mark and a delicious crust, sear meats over direct high heat for a minute or two per side before moving them to a lower heat area to finish cooking. This locks in juices and gives that restaurant-quality finish.</w:t>
                      </w:r>
                    </w:p>
                    <w:p w14:paraId="5C11DE56" w14:textId="77777777" w:rsidR="00DE16CE" w:rsidRPr="00DE16CE" w:rsidRDefault="00DE16CE" w:rsidP="00DE16CE">
                      <w:pPr>
                        <w:autoSpaceDE w:val="0"/>
                        <w:autoSpaceDN w:val="0"/>
                        <w:adjustRightInd w:val="0"/>
                        <w:rPr>
                          <w:rFonts w:eastAsiaTheme="minorHAnsi" w:cs="Arial"/>
                          <w:color w:val="auto"/>
                          <w:kern w:val="0"/>
                          <w:sz w:val="21"/>
                          <w:szCs w:val="21"/>
                        </w:rPr>
                      </w:pPr>
                    </w:p>
                    <w:p w14:paraId="2EA550FE"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4. BBQ Beyond Meat</w:t>
                      </w:r>
                    </w:p>
                    <w:p w14:paraId="1720F386" w14:textId="77777777" w:rsid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Grilling isn’t just for steak and burgers! Try throwing vegetables, pineapple, or even pizza on the grill. Corn on the cob, zucchini, and portobello mushrooms take on fantastic smoky flavors.</w:t>
                      </w:r>
                    </w:p>
                    <w:p w14:paraId="3D987F90" w14:textId="77777777" w:rsidR="00DE16CE" w:rsidRPr="00DE16CE" w:rsidRDefault="00DE16CE" w:rsidP="00DE16CE">
                      <w:pPr>
                        <w:autoSpaceDE w:val="0"/>
                        <w:autoSpaceDN w:val="0"/>
                        <w:adjustRightInd w:val="0"/>
                        <w:rPr>
                          <w:rFonts w:eastAsiaTheme="minorHAnsi" w:cs="Arial"/>
                          <w:color w:val="auto"/>
                          <w:kern w:val="0"/>
                          <w:szCs w:val="22"/>
                        </w:rPr>
                      </w:pPr>
                    </w:p>
                    <w:p w14:paraId="662B0796" w14:textId="77777777" w:rsidR="00DE16CE" w:rsidRPr="00DE16CE" w:rsidRDefault="00DE16CE" w:rsidP="00DE16CE">
                      <w:pPr>
                        <w:autoSpaceDE w:val="0"/>
                        <w:autoSpaceDN w:val="0"/>
                        <w:adjustRightInd w:val="0"/>
                        <w:rPr>
                          <w:rFonts w:eastAsiaTheme="minorHAnsi" w:cs="Arial"/>
                          <w:color w:val="auto"/>
                          <w:kern w:val="0"/>
                          <w:szCs w:val="22"/>
                        </w:rPr>
                      </w:pPr>
                      <w:r w:rsidRPr="00DE16CE">
                        <w:rPr>
                          <w:rFonts w:eastAsiaTheme="minorHAnsi" w:cs="Arial"/>
                          <w:b/>
                          <w:bCs/>
                          <w:color w:val="auto"/>
                          <w:kern w:val="0"/>
                          <w:szCs w:val="22"/>
                        </w:rPr>
                        <w:t>5. Set the Scene</w:t>
                      </w:r>
                    </w:p>
                    <w:p w14:paraId="1BCEF044" w14:textId="77777777" w:rsidR="00DE16CE" w:rsidRDefault="00DE16CE" w:rsidP="00DE16CE">
                      <w:pPr>
                        <w:autoSpaceDE w:val="0"/>
                        <w:autoSpaceDN w:val="0"/>
                        <w:adjustRightInd w:val="0"/>
                        <w:rPr>
                          <w:rFonts w:eastAsiaTheme="minorHAnsi" w:cs="Arial"/>
                          <w:color w:val="auto"/>
                          <w:kern w:val="0"/>
                          <w:szCs w:val="22"/>
                        </w:rPr>
                      </w:pPr>
                      <w:r w:rsidRPr="00DE16CE">
                        <w:rPr>
                          <w:rFonts w:eastAsiaTheme="minorHAnsi" w:cs="Arial"/>
                          <w:color w:val="auto"/>
                          <w:kern w:val="0"/>
                          <w:szCs w:val="22"/>
                        </w:rPr>
                        <w:t>A great BBQ isn’t just about food—it’s about the experience. String up some outdoor lights, set up comfy seating, and create a playlist with easygoing tunes to keep guests entertained.</w:t>
                      </w:r>
                    </w:p>
                    <w:p w14:paraId="4883BE87" w14:textId="77777777" w:rsidR="00DE16CE" w:rsidRPr="00DE16CE" w:rsidRDefault="00DE16CE" w:rsidP="00DE16CE">
                      <w:pPr>
                        <w:autoSpaceDE w:val="0"/>
                        <w:autoSpaceDN w:val="0"/>
                        <w:adjustRightInd w:val="0"/>
                        <w:rPr>
                          <w:rFonts w:eastAsiaTheme="minorHAnsi" w:cs="Arial"/>
                          <w:color w:val="auto"/>
                          <w:kern w:val="0"/>
                          <w:szCs w:val="22"/>
                        </w:rPr>
                      </w:pPr>
                    </w:p>
                    <w:p w14:paraId="1A809298" w14:textId="77777777" w:rsidR="00DE16CE" w:rsidRDefault="00DE16CE" w:rsidP="00DE16CE">
                      <w:pPr>
                        <w:pStyle w:val="ABody"/>
                        <w:rPr>
                          <w:rFonts w:eastAsiaTheme="minorHAnsi" w:cs="Arial"/>
                          <w:color w:val="auto"/>
                          <w:kern w:val="0"/>
                          <w:sz w:val="22"/>
                          <w:szCs w:val="22"/>
                        </w:rPr>
                      </w:pPr>
                      <w:r w:rsidRPr="00DE16CE">
                        <w:rPr>
                          <w:rFonts w:eastAsiaTheme="minorHAnsi" w:cs="Arial"/>
                          <w:color w:val="auto"/>
                          <w:kern w:val="0"/>
                          <w:sz w:val="22"/>
                          <w:szCs w:val="22"/>
                        </w:rPr>
                        <w:t xml:space="preserve">Master these BBQ basics, and your backyard will be the place everyone wants to gather all season long. </w:t>
                      </w:r>
                    </w:p>
                    <w:p w14:paraId="640E9065" w14:textId="77777777" w:rsidR="00DE16CE" w:rsidRDefault="00DE16CE" w:rsidP="00DE16CE">
                      <w:pPr>
                        <w:pStyle w:val="ABody"/>
                        <w:rPr>
                          <w:rFonts w:eastAsiaTheme="minorHAnsi" w:cs="Arial"/>
                          <w:color w:val="auto"/>
                          <w:kern w:val="0"/>
                          <w:sz w:val="22"/>
                          <w:szCs w:val="22"/>
                        </w:rPr>
                      </w:pPr>
                    </w:p>
                    <w:p w14:paraId="1435A2F3" w14:textId="518485D1" w:rsidR="00153E7B" w:rsidRPr="00DE16CE" w:rsidRDefault="00DE16CE" w:rsidP="00DE16CE">
                      <w:pPr>
                        <w:pStyle w:val="ABody"/>
                        <w:rPr>
                          <w:rFonts w:cs="Arial"/>
                          <w:sz w:val="22"/>
                          <w:szCs w:val="22"/>
                        </w:rPr>
                      </w:pPr>
                      <w:r w:rsidRPr="00DE16CE">
                        <w:rPr>
                          <w:rFonts w:eastAsiaTheme="minorHAnsi" w:cs="Arial"/>
                          <w:color w:val="auto"/>
                          <w:kern w:val="0"/>
                          <w:sz w:val="22"/>
                          <w:szCs w:val="22"/>
                        </w:rPr>
                        <w:t xml:space="preserve">Fire up the grill and enjoy! </w:t>
                      </w:r>
                      <w:r w:rsidRPr="00DE16CE">
                        <w:rPr>
                          <w:rFonts w:ascii="Apple Color Emoji" w:eastAsiaTheme="minorHAnsi" w:hAnsi="Apple Color Emoji" w:cs="Apple Color Emoji"/>
                          <w:color w:val="auto"/>
                          <w:kern w:val="0"/>
                          <w:sz w:val="22"/>
                          <w:szCs w:val="22"/>
                        </w:rPr>
                        <w:t>🍔🔥</w:t>
                      </w:r>
                    </w:p>
                  </w:txbxContent>
                </v:textbox>
                <w10:wrap type="tight"/>
              </v:shape>
            </w:pict>
          </mc:Fallback>
        </mc:AlternateContent>
      </w:r>
      <w:r w:rsidR="0024062D">
        <w:br w:type="page"/>
      </w:r>
    </w:p>
    <w:p w14:paraId="6C05CAE5" w14:textId="28F0EB60" w:rsidR="0024062D" w:rsidRDefault="00EA70ED">
      <w:pPr>
        <w:spacing w:after="160" w:line="259" w:lineRule="auto"/>
      </w:pPr>
      <w:r>
        <w:rPr>
          <w:noProof/>
        </w:rPr>
        <w:lastRenderedPageBreak/>
        <mc:AlternateContent>
          <mc:Choice Requires="wps">
            <w:drawing>
              <wp:anchor distT="45720" distB="45720" distL="114300" distR="114300" simplePos="0" relativeHeight="251689984" behindDoc="0" locked="0" layoutInCell="1" allowOverlap="1" wp14:anchorId="5207E9F4" wp14:editId="50ADB28E">
                <wp:simplePos x="0" y="0"/>
                <wp:positionH relativeFrom="column">
                  <wp:posOffset>2171700</wp:posOffset>
                </wp:positionH>
                <wp:positionV relativeFrom="paragraph">
                  <wp:posOffset>7913370</wp:posOffset>
                </wp:positionV>
                <wp:extent cx="2514600" cy="106680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066800"/>
                        </a:xfrm>
                        <a:prstGeom prst="rect">
                          <a:avLst/>
                        </a:prstGeom>
                        <a:noFill/>
                        <a:ln w="9525">
                          <a:noFill/>
                          <a:miter lim="800000"/>
                          <a:headEnd/>
                          <a:tailEnd/>
                        </a:ln>
                      </wps:spPr>
                      <wps:txbx>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9F4" id="_x0000_s1060" type="#_x0000_t202" style="position:absolute;margin-left:171pt;margin-top:623.1pt;width:198pt;height: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" filled="f" stroked="f">
                <v:textbox inset="0,0,0,0">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v:textbox>
                <w10:wrap type="square"/>
              </v:shape>
            </w:pict>
          </mc:Fallback>
        </mc:AlternateContent>
      </w:r>
      <w:r>
        <w:rPr>
          <w:noProof/>
        </w:rPr>
        <w:drawing>
          <wp:anchor distT="0" distB="0" distL="114300" distR="114300" simplePos="0" relativeHeight="251744256" behindDoc="0" locked="0" layoutInCell="1" allowOverlap="1" wp14:anchorId="667FE512" wp14:editId="0E077F5C">
            <wp:simplePos x="0" y="0"/>
            <wp:positionH relativeFrom="column">
              <wp:posOffset>-6985</wp:posOffset>
            </wp:positionH>
            <wp:positionV relativeFrom="paragraph">
              <wp:posOffset>8248823</wp:posOffset>
            </wp:positionV>
            <wp:extent cx="2004060" cy="398780"/>
            <wp:effectExtent l="0" t="0" r="2540" b="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Generic-Logo.jpg"/>
                    <pic:cNvPicPr/>
                  </pic:nvPicPr>
                  <pic:blipFill>
                    <a:blip r:embed="rId25">
                      <a:extLst>
                        <a:ext uri="{28A0092B-C50C-407E-A947-70E740481C1C}">
                          <a14:useLocalDpi xmlns:a14="http://schemas.microsoft.com/office/drawing/2010/main" val="0"/>
                        </a:ext>
                      </a:extLst>
                    </a:blip>
                    <a:stretch>
                      <a:fillRect/>
                    </a:stretch>
                  </pic:blipFill>
                  <pic:spPr>
                    <a:xfrm>
                      <a:off x="0" y="0"/>
                      <a:ext cx="2004060" cy="39878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0" locked="0" layoutInCell="1" allowOverlap="1" wp14:anchorId="5665284D" wp14:editId="0856E972">
                <wp:simplePos x="0" y="0"/>
                <wp:positionH relativeFrom="column">
                  <wp:posOffset>-8890</wp:posOffset>
                </wp:positionH>
                <wp:positionV relativeFrom="paragraph">
                  <wp:posOffset>6347460</wp:posOffset>
                </wp:positionV>
                <wp:extent cx="4572000" cy="0"/>
                <wp:effectExtent l="0" t="0" r="12700" b="12700"/>
                <wp:wrapNone/>
                <wp:docPr id="207" name="Straight Connector 207"/>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97759D3" id="Straight Connector 207"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499.8pt" to="359.3pt,499.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" strokecolor="black [3200]" strokeweight=".5pt">
                <v:stroke joinstyle="miter"/>
              </v:line>
            </w:pict>
          </mc:Fallback>
        </mc:AlternateContent>
      </w:r>
      <w:r>
        <w:rPr>
          <w:noProof/>
        </w:rPr>
        <mc:AlternateContent>
          <mc:Choice Requires="wps">
            <w:drawing>
              <wp:anchor distT="0" distB="0" distL="114300" distR="114300" simplePos="0" relativeHeight="251673600" behindDoc="0" locked="0" layoutInCell="1" allowOverlap="1" wp14:anchorId="451D60C4" wp14:editId="09466773">
                <wp:simplePos x="0" y="0"/>
                <wp:positionH relativeFrom="column">
                  <wp:posOffset>-7620</wp:posOffset>
                </wp:positionH>
                <wp:positionV relativeFrom="paragraph">
                  <wp:posOffset>6370782</wp:posOffset>
                </wp:positionV>
                <wp:extent cx="4578985" cy="662940"/>
                <wp:effectExtent l="0" t="0" r="571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985" cy="662940"/>
                        </a:xfrm>
                        <a:prstGeom prst="rect">
                          <a:avLst/>
                        </a:prstGeom>
                        <a:noFill/>
                        <a:ln w="9525">
                          <a:noFill/>
                          <a:miter lim="800000"/>
                          <a:headEnd/>
                          <a:tailEnd/>
                        </a:ln>
                      </wps:spPr>
                      <wps:txbx>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D60C4" id="Text Box 24" o:spid="_x0000_s1061" type="#_x0000_t202" style="position:absolute;margin-left:-.6pt;margin-top:501.65pt;width:360.55pt;height:5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" filled="f" stroked="f">
                <v:textbox inset="0,0,0,0">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4B9BEA7C" wp14:editId="6CFB609F">
                <wp:simplePos x="0" y="0"/>
                <wp:positionH relativeFrom="column">
                  <wp:posOffset>3319087</wp:posOffset>
                </wp:positionH>
                <wp:positionV relativeFrom="paragraph">
                  <wp:posOffset>446578</wp:posOffset>
                </wp:positionV>
                <wp:extent cx="544484" cy="396587"/>
                <wp:effectExtent l="0" t="0" r="1905" b="0"/>
                <wp:wrapNone/>
                <wp:docPr id="1041477069" name="Text Box 52"/>
                <wp:cNvGraphicFramePr/>
                <a:graphic xmlns:a="http://schemas.openxmlformats.org/drawingml/2006/main">
                  <a:graphicData uri="http://schemas.microsoft.com/office/word/2010/wordprocessingShape">
                    <wps:wsp>
                      <wps:cNvSpPr txBox="1"/>
                      <wps:spPr>
                        <a:xfrm>
                          <a:off x="0" y="0"/>
                          <a:ext cx="544484" cy="396587"/>
                        </a:xfrm>
                        <a:prstGeom prst="rect">
                          <a:avLst/>
                        </a:prstGeom>
                        <a:solidFill>
                          <a:schemeClr val="lt1"/>
                        </a:solidFill>
                        <a:ln w="6350">
                          <a:noFill/>
                        </a:ln>
                      </wps:spPr>
                      <wps:txbx>
                        <w:txbxContent>
                          <w:p w14:paraId="48A899D5" w14:textId="77777777" w:rsidR="00EA70ED" w:rsidRDefault="00EA70E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9BEA7C" id="Text Box 52" o:spid="_x0000_s1062" type="#_x0000_t202" style="position:absolute;margin-left:261.35pt;margin-top:35.15pt;width:42.85pt;height:31.25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" fillcolor="white [3201]" stroked="f" strokeweight=".5pt">
                <v:textbox>
                  <w:txbxContent>
                    <w:p w14:paraId="48A899D5" w14:textId="77777777" w:rsidR="00EA70ED" w:rsidRDefault="00EA70ED"/>
                  </w:txbxContent>
                </v:textbox>
              </v:shape>
            </w:pict>
          </mc:Fallback>
        </mc:AlternateContent>
      </w:r>
      <w:r>
        <w:rPr>
          <w:noProof/>
        </w:rPr>
        <w:drawing>
          <wp:anchor distT="0" distB="0" distL="114300" distR="114300" simplePos="0" relativeHeight="251776000" behindDoc="0" locked="0" layoutInCell="1" allowOverlap="1" wp14:anchorId="6A6D5440" wp14:editId="02B6964C">
            <wp:simplePos x="0" y="0"/>
            <wp:positionH relativeFrom="column">
              <wp:posOffset>-107605</wp:posOffset>
            </wp:positionH>
            <wp:positionV relativeFrom="paragraph">
              <wp:posOffset>114069</wp:posOffset>
            </wp:positionV>
            <wp:extent cx="4488873" cy="5728470"/>
            <wp:effectExtent l="0" t="0" r="0" b="0"/>
            <wp:wrapNone/>
            <wp:docPr id="1827951093" name="Picture 182795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951093" name="Picture 1827951093"/>
                    <pic:cNvPicPr/>
                  </pic:nvPicPr>
                  <pic:blipFill rotWithShape="1">
                    <a:blip r:embed="rId26"/>
                    <a:srcRect l="12615" t="6705" r="13901" b="21637"/>
                    <a:stretch/>
                  </pic:blipFill>
                  <pic:spPr bwMode="auto">
                    <a:xfrm>
                      <a:off x="0" y="0"/>
                      <a:ext cx="4512125" cy="5758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621F">
        <w:rPr>
          <w:noProof/>
        </w:rPr>
        <mc:AlternateContent>
          <mc:Choice Requires="wps">
            <w:drawing>
              <wp:anchor distT="0" distB="0" distL="114300" distR="114300" simplePos="0" relativeHeight="251671552" behindDoc="0" locked="0" layoutInCell="1" allowOverlap="1" wp14:anchorId="0412B53A" wp14:editId="31B08FB1">
                <wp:simplePos x="0" y="0"/>
                <wp:positionH relativeFrom="column">
                  <wp:posOffset>4891351</wp:posOffset>
                </wp:positionH>
                <wp:positionV relativeFrom="paragraph">
                  <wp:posOffset>972495</wp:posOffset>
                </wp:positionV>
                <wp:extent cx="2145059" cy="2716530"/>
                <wp:effectExtent l="0" t="0" r="127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59" cy="2716530"/>
                        </a:xfrm>
                        <a:prstGeom prst="rect">
                          <a:avLst/>
                        </a:prstGeom>
                        <a:noFill/>
                        <a:ln w="9525">
                          <a:noFill/>
                          <a:miter lim="800000"/>
                          <a:headEnd/>
                          <a:tailEnd/>
                        </a:ln>
                      </wps:spPr>
                      <wps:txbx>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2B53A" id="Text Box 22" o:spid="_x0000_s1063" type="#_x0000_t202" style="position:absolute;margin-left:385.15pt;margin-top:76.55pt;width:168.9pt;height:21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" filled="f" stroked="f">
                <v:textbox inset="0,0,0,0">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v:textbox>
              </v:shape>
            </w:pict>
          </mc:Fallback>
        </mc:AlternateContent>
      </w:r>
      <w:r w:rsidR="00EB621F">
        <w:rPr>
          <w:noProof/>
        </w:rPr>
        <w:drawing>
          <wp:anchor distT="0" distB="0" distL="114300" distR="114300" simplePos="0" relativeHeight="251753472" behindDoc="0" locked="0" layoutInCell="1" allowOverlap="1" wp14:anchorId="00866FDA" wp14:editId="5D8547FA">
            <wp:simplePos x="0" y="0"/>
            <wp:positionH relativeFrom="column">
              <wp:posOffset>4968240</wp:posOffset>
            </wp:positionH>
            <wp:positionV relativeFrom="paragraph">
              <wp:posOffset>4333999</wp:posOffset>
            </wp:positionV>
            <wp:extent cx="1897380" cy="864287"/>
            <wp:effectExtent l="0" t="203200" r="45720" b="22796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Win-Tickets-PNG.png"/>
                    <pic:cNvPicPr/>
                  </pic:nvPicPr>
                  <pic:blipFill>
                    <a:blip r:embed="rId27">
                      <a:extLst>
                        <a:ext uri="{28A0092B-C50C-407E-A947-70E740481C1C}">
                          <a14:useLocalDpi xmlns:a14="http://schemas.microsoft.com/office/drawing/2010/main" val="0"/>
                        </a:ext>
                      </a:extLst>
                    </a:blip>
                    <a:stretch>
                      <a:fillRect/>
                    </a:stretch>
                  </pic:blipFill>
                  <pic:spPr>
                    <a:xfrm rot="20720472">
                      <a:off x="0" y="0"/>
                      <a:ext cx="1897380" cy="864287"/>
                    </a:xfrm>
                    <a:prstGeom prst="rect">
                      <a:avLst/>
                    </a:prstGeom>
                  </pic:spPr>
                </pic:pic>
              </a:graphicData>
            </a:graphic>
            <wp14:sizeRelH relativeFrom="page">
              <wp14:pctWidth>0</wp14:pctWidth>
            </wp14:sizeRelH>
            <wp14:sizeRelV relativeFrom="page">
              <wp14:pctHeight>0</wp14:pctHeight>
            </wp14:sizeRelV>
          </wp:anchor>
        </w:drawing>
      </w:r>
      <w:r w:rsidR="00EB621F">
        <w:rPr>
          <w:noProof/>
        </w:rPr>
        <mc:AlternateContent>
          <mc:Choice Requires="wps">
            <w:drawing>
              <wp:anchor distT="0" distB="0" distL="114300" distR="114300" simplePos="0" relativeHeight="251672576" behindDoc="0" locked="0" layoutInCell="1" allowOverlap="1" wp14:anchorId="03C1BCAB" wp14:editId="5D272805">
                <wp:simplePos x="0" y="0"/>
                <wp:positionH relativeFrom="column">
                  <wp:posOffset>4884477</wp:posOffset>
                </wp:positionH>
                <wp:positionV relativeFrom="paragraph">
                  <wp:posOffset>4011329</wp:posOffset>
                </wp:positionV>
                <wp:extent cx="2131309" cy="5321396"/>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309" cy="5321396"/>
                        </a:xfrm>
                        <a:prstGeom prst="rect">
                          <a:avLst/>
                        </a:prstGeom>
                        <a:noFill/>
                        <a:ln w="9525">
                          <a:noFill/>
                          <a:miter lim="800000"/>
                          <a:headEnd/>
                          <a:tailEnd/>
                        </a:ln>
                      </wps:spPr>
                      <wps:txbx>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BCAB" id="Text Box 23" o:spid="_x0000_s1064" type="#_x0000_t202" style="position:absolute;margin-left:384.6pt;margin-top:315.85pt;width:167.8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" filled="f" stroked="f">
                <v:textbox inset="0,0,0,0">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v:textbox>
              </v:shape>
            </w:pict>
          </mc:Fallback>
        </mc:AlternateContent>
      </w:r>
      <w:r w:rsidR="00810988">
        <w:rPr>
          <w:noProof/>
        </w:rPr>
        <w:drawing>
          <wp:anchor distT="0" distB="0" distL="114300" distR="114300" simplePos="0" relativeHeight="251752448" behindDoc="0" locked="0" layoutInCell="1" allowOverlap="1" wp14:anchorId="2D43CFB2" wp14:editId="64070E2F">
            <wp:simplePos x="0" y="0"/>
            <wp:positionH relativeFrom="column">
              <wp:posOffset>4918075</wp:posOffset>
            </wp:positionH>
            <wp:positionV relativeFrom="paragraph">
              <wp:posOffset>53340</wp:posOffset>
            </wp:positionV>
            <wp:extent cx="2019300" cy="793750"/>
            <wp:effectExtent l="0" t="0" r="0" b="635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hank-You-to-Clients-PNG.png"/>
                    <pic:cNvPicPr/>
                  </pic:nvPicPr>
                  <pic:blipFill>
                    <a:blip r:embed="rId28">
                      <a:extLst>
                        <a:ext uri="{28A0092B-C50C-407E-A947-70E740481C1C}">
                          <a14:useLocalDpi xmlns:a14="http://schemas.microsoft.com/office/drawing/2010/main" val="0"/>
                        </a:ext>
                      </a:extLst>
                    </a:blip>
                    <a:stretch>
                      <a:fillRect/>
                    </a:stretch>
                  </pic:blipFill>
                  <pic:spPr>
                    <a:xfrm>
                      <a:off x="0" y="0"/>
                      <a:ext cx="2019300" cy="793750"/>
                    </a:xfrm>
                    <a:prstGeom prst="rect">
                      <a:avLst/>
                    </a:prstGeom>
                  </pic:spPr>
                </pic:pic>
              </a:graphicData>
            </a:graphic>
            <wp14:sizeRelH relativeFrom="page">
              <wp14:pctWidth>0</wp14:pctWidth>
            </wp14:sizeRelH>
            <wp14:sizeRelV relativeFrom="page">
              <wp14:pctHeight>0</wp14:pctHeight>
            </wp14:sizeRelV>
          </wp:anchor>
        </w:drawing>
      </w:r>
      <w:r w:rsidR="00810988">
        <w:rPr>
          <w:noProof/>
        </w:rPr>
        <mc:AlternateContent>
          <mc:Choice Requires="wps">
            <w:drawing>
              <wp:anchor distT="0" distB="0" distL="114300" distR="114300" simplePos="0" relativeHeight="251755520" behindDoc="1" locked="0" layoutInCell="1" allowOverlap="1" wp14:anchorId="5E87DD07" wp14:editId="7DB801CE">
                <wp:simplePos x="0" y="0"/>
                <wp:positionH relativeFrom="column">
                  <wp:posOffset>4800600</wp:posOffset>
                </wp:positionH>
                <wp:positionV relativeFrom="paragraph">
                  <wp:posOffset>0</wp:posOffset>
                </wp:positionV>
                <wp:extent cx="2317115" cy="3771900"/>
                <wp:effectExtent l="0" t="0" r="6985" b="0"/>
                <wp:wrapNone/>
                <wp:docPr id="211" name="Rectangle: Rounded Corners 211"/>
                <wp:cNvGraphicFramePr/>
                <a:graphic xmlns:a="http://schemas.openxmlformats.org/drawingml/2006/main">
                  <a:graphicData uri="http://schemas.microsoft.com/office/word/2010/wordprocessingShape">
                    <wps:wsp>
                      <wps:cNvSpPr/>
                      <wps:spPr>
                        <a:xfrm>
                          <a:off x="0" y="0"/>
                          <a:ext cx="2317115" cy="3771900"/>
                        </a:xfrm>
                        <a:prstGeom prst="roundRect">
                          <a:avLst>
                            <a:gd name="adj" fmla="val 1262"/>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B0B8D9" id="Rectangle: Rounded Corners 211" o:spid="_x0000_s1026" style="position:absolute;margin-left:378pt;margin-top:0;width:182.45pt;height:297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" fillcolor="#d8d8d8 [2732]" stroked="f" strokeweight="1pt">
                <v:stroke joinstyle="miter"/>
              </v:roundrect>
            </w:pict>
          </mc:Fallback>
        </mc:AlternateContent>
      </w:r>
      <w:r w:rsidR="00810988">
        <w:rPr>
          <w:noProof/>
        </w:rPr>
        <mc:AlternateContent>
          <mc:Choice Requires="wps">
            <w:drawing>
              <wp:anchor distT="0" distB="0" distL="114300" distR="114300" simplePos="0" relativeHeight="251637750" behindDoc="0" locked="0" layoutInCell="1" allowOverlap="1" wp14:anchorId="6DCA7E9A" wp14:editId="172A28C9">
                <wp:simplePos x="0" y="0"/>
                <wp:positionH relativeFrom="column">
                  <wp:posOffset>4814570</wp:posOffset>
                </wp:positionH>
                <wp:positionV relativeFrom="paragraph">
                  <wp:posOffset>4002405</wp:posOffset>
                </wp:positionV>
                <wp:extent cx="2273300" cy="5374640"/>
                <wp:effectExtent l="12700" t="12700" r="12700" b="10160"/>
                <wp:wrapNone/>
                <wp:docPr id="214" name="Rectangle: Rounded Corners 214"/>
                <wp:cNvGraphicFramePr/>
                <a:graphic xmlns:a="http://schemas.openxmlformats.org/drawingml/2006/main">
                  <a:graphicData uri="http://schemas.microsoft.com/office/word/2010/wordprocessingShape">
                    <wps:wsp>
                      <wps:cNvSpPr/>
                      <wps:spPr>
                        <a:xfrm>
                          <a:off x="0" y="0"/>
                          <a:ext cx="2273300" cy="5374640"/>
                        </a:xfrm>
                        <a:prstGeom prst="roundRect">
                          <a:avLst>
                            <a:gd name="adj" fmla="val 8525"/>
                          </a:avLst>
                        </a:prstGeom>
                        <a:noFill/>
                        <a:ln w="19050" cmpd="dbl">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BD2409" id="Rectangle: Rounded Corners 214" o:spid="_x0000_s1026" style="position:absolute;margin-left:379.1pt;margin-top:315.15pt;width:179pt;height:423.2pt;z-index:2516377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" filled="f" strokecolor="black [3213]" strokeweight="1.5pt">
                <v:stroke linestyle="thinThin" joinstyle="miter"/>
              </v:roundrect>
            </w:pict>
          </mc:Fallback>
        </mc:AlternateContent>
      </w:r>
    </w:p>
    <w:sectPr w:rsidR="0024062D" w:rsidSect="00B05CFD">
      <w:footerReference w:type="default" r:id="rId29"/>
      <w:pgSz w:w="12240" w:h="15840"/>
      <w:pgMar w:top="504" w:right="504" w:bottom="504" w:left="504" w:header="50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25666" w14:textId="77777777" w:rsidR="00250E65" w:rsidRDefault="00250E65" w:rsidP="0024062D">
      <w:r>
        <w:separator/>
      </w:r>
    </w:p>
  </w:endnote>
  <w:endnote w:type="continuationSeparator" w:id="0">
    <w:p w14:paraId="1EE6ABEC" w14:textId="77777777" w:rsidR="00250E65" w:rsidRDefault="00250E65" w:rsidP="00240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BAD94" w14:textId="77777777" w:rsidR="0024062D" w:rsidRDefault="0024062D">
    <w:pPr>
      <w:pStyle w:val="Footer"/>
      <w:jc w:val="right"/>
    </w:pPr>
  </w:p>
  <w:p w14:paraId="0E7EFF07" w14:textId="77777777" w:rsidR="0024062D" w:rsidRDefault="00240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C68DC" w14:textId="77777777" w:rsidR="00250E65" w:rsidRDefault="00250E65" w:rsidP="0024062D">
      <w:r>
        <w:separator/>
      </w:r>
    </w:p>
  </w:footnote>
  <w:footnote w:type="continuationSeparator" w:id="0">
    <w:p w14:paraId="5CA6CB22" w14:textId="77777777" w:rsidR="00250E65" w:rsidRDefault="00250E65" w:rsidP="00240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E3EAB"/>
    <w:multiLevelType w:val="hybridMultilevel"/>
    <w:tmpl w:val="54EA05D8"/>
    <w:lvl w:ilvl="0" w:tplc="AFC23E38">
      <w:numFmt w:val="bullet"/>
      <w:lvlText w:val="•"/>
      <w:lvlJc w:val="left"/>
      <w:pPr>
        <w:ind w:left="720" w:hanging="72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24060FB"/>
    <w:multiLevelType w:val="hybridMultilevel"/>
    <w:tmpl w:val="B2F8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D30432"/>
    <w:multiLevelType w:val="hybridMultilevel"/>
    <w:tmpl w:val="67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3672F"/>
    <w:multiLevelType w:val="hybridMultilevel"/>
    <w:tmpl w:val="62AE1504"/>
    <w:lvl w:ilvl="0" w:tplc="AF3AE728">
      <w:start w:val="1"/>
      <w:numFmt w:val="bullet"/>
      <w:pStyle w:val="A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E68A5"/>
    <w:multiLevelType w:val="hybridMultilevel"/>
    <w:tmpl w:val="389418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8F4730"/>
    <w:multiLevelType w:val="hybridMultilevel"/>
    <w:tmpl w:val="C9E012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C150BD"/>
    <w:multiLevelType w:val="hybridMultilevel"/>
    <w:tmpl w:val="42DC70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3066C3"/>
    <w:multiLevelType w:val="hybridMultilevel"/>
    <w:tmpl w:val="16143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A1388A"/>
    <w:multiLevelType w:val="hybridMultilevel"/>
    <w:tmpl w:val="73223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C26E80"/>
    <w:multiLevelType w:val="hybridMultilevel"/>
    <w:tmpl w:val="DB8E66B2"/>
    <w:lvl w:ilvl="0" w:tplc="6B0E84BE">
      <w:start w:val="1"/>
      <w:numFmt w:val="bullet"/>
      <w:pStyle w:val="AInsidetheIssu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F6CD4"/>
    <w:multiLevelType w:val="hybridMultilevel"/>
    <w:tmpl w:val="7A56BD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5642290">
    <w:abstractNumId w:val="5"/>
  </w:num>
  <w:num w:numId="2" w16cid:durableId="1474829800">
    <w:abstractNumId w:val="4"/>
  </w:num>
  <w:num w:numId="3" w16cid:durableId="253519830">
    <w:abstractNumId w:val="6"/>
  </w:num>
  <w:num w:numId="4" w16cid:durableId="1150248330">
    <w:abstractNumId w:val="7"/>
  </w:num>
  <w:num w:numId="5" w16cid:durableId="530194013">
    <w:abstractNumId w:val="8"/>
  </w:num>
  <w:num w:numId="6" w16cid:durableId="438646515">
    <w:abstractNumId w:val="0"/>
  </w:num>
  <w:num w:numId="7" w16cid:durableId="1943536308">
    <w:abstractNumId w:val="10"/>
  </w:num>
  <w:num w:numId="8" w16cid:durableId="575675835">
    <w:abstractNumId w:val="1"/>
  </w:num>
  <w:num w:numId="9" w16cid:durableId="1990404335">
    <w:abstractNumId w:val="9"/>
  </w:num>
  <w:num w:numId="10" w16cid:durableId="369303511">
    <w:abstractNumId w:val="3"/>
  </w:num>
  <w:num w:numId="11" w16cid:durableId="1056512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0NTY3NTU0M7EwsDBV0lEKTi0uzszPAykwNKwFAPJM4uAtAAAA"/>
  </w:docVars>
  <w:rsids>
    <w:rsidRoot w:val="0024062D"/>
    <w:rsid w:val="0000184B"/>
    <w:rsid w:val="00030623"/>
    <w:rsid w:val="00065676"/>
    <w:rsid w:val="00072E07"/>
    <w:rsid w:val="00082D47"/>
    <w:rsid w:val="00087DA3"/>
    <w:rsid w:val="000A089D"/>
    <w:rsid w:val="000E0BE7"/>
    <w:rsid w:val="0011265A"/>
    <w:rsid w:val="00140658"/>
    <w:rsid w:val="00152210"/>
    <w:rsid w:val="00153E7B"/>
    <w:rsid w:val="001926AE"/>
    <w:rsid w:val="001A31E7"/>
    <w:rsid w:val="001B1F10"/>
    <w:rsid w:val="001D7EF9"/>
    <w:rsid w:val="001E0600"/>
    <w:rsid w:val="001F0237"/>
    <w:rsid w:val="00200CEA"/>
    <w:rsid w:val="00210B4D"/>
    <w:rsid w:val="00235005"/>
    <w:rsid w:val="0024062D"/>
    <w:rsid w:val="00244B22"/>
    <w:rsid w:val="002501B7"/>
    <w:rsid w:val="00250E65"/>
    <w:rsid w:val="00256ABE"/>
    <w:rsid w:val="002A2BC8"/>
    <w:rsid w:val="002B0A72"/>
    <w:rsid w:val="00304C39"/>
    <w:rsid w:val="00305123"/>
    <w:rsid w:val="0033337A"/>
    <w:rsid w:val="003568CB"/>
    <w:rsid w:val="003630A4"/>
    <w:rsid w:val="003708A7"/>
    <w:rsid w:val="003B586F"/>
    <w:rsid w:val="003C67CE"/>
    <w:rsid w:val="003C687C"/>
    <w:rsid w:val="003E22F7"/>
    <w:rsid w:val="00403154"/>
    <w:rsid w:val="00413280"/>
    <w:rsid w:val="00424669"/>
    <w:rsid w:val="004278B6"/>
    <w:rsid w:val="004333B5"/>
    <w:rsid w:val="00453EEA"/>
    <w:rsid w:val="004A02DB"/>
    <w:rsid w:val="004C2557"/>
    <w:rsid w:val="004C48DB"/>
    <w:rsid w:val="004D54CC"/>
    <w:rsid w:val="00503B2D"/>
    <w:rsid w:val="00513093"/>
    <w:rsid w:val="00532864"/>
    <w:rsid w:val="0054307F"/>
    <w:rsid w:val="005679CE"/>
    <w:rsid w:val="005768AC"/>
    <w:rsid w:val="005B3BE5"/>
    <w:rsid w:val="005B431B"/>
    <w:rsid w:val="005B719E"/>
    <w:rsid w:val="005D37F0"/>
    <w:rsid w:val="005E3184"/>
    <w:rsid w:val="00621AD1"/>
    <w:rsid w:val="006439E9"/>
    <w:rsid w:val="006539C9"/>
    <w:rsid w:val="00663978"/>
    <w:rsid w:val="00677121"/>
    <w:rsid w:val="00691AEB"/>
    <w:rsid w:val="0069323B"/>
    <w:rsid w:val="006C22F1"/>
    <w:rsid w:val="006C7226"/>
    <w:rsid w:val="006D1161"/>
    <w:rsid w:val="006D4910"/>
    <w:rsid w:val="006E6A85"/>
    <w:rsid w:val="006F0771"/>
    <w:rsid w:val="006F251E"/>
    <w:rsid w:val="006F512D"/>
    <w:rsid w:val="00700E9D"/>
    <w:rsid w:val="00724D4E"/>
    <w:rsid w:val="007326E4"/>
    <w:rsid w:val="00742158"/>
    <w:rsid w:val="00754957"/>
    <w:rsid w:val="00763248"/>
    <w:rsid w:val="0076701A"/>
    <w:rsid w:val="0078543B"/>
    <w:rsid w:val="007B1ED3"/>
    <w:rsid w:val="007B4C2D"/>
    <w:rsid w:val="007D45C6"/>
    <w:rsid w:val="007E5A2A"/>
    <w:rsid w:val="00803002"/>
    <w:rsid w:val="008049BF"/>
    <w:rsid w:val="00810988"/>
    <w:rsid w:val="00824094"/>
    <w:rsid w:val="0083231E"/>
    <w:rsid w:val="0084726B"/>
    <w:rsid w:val="00856CFB"/>
    <w:rsid w:val="008758A5"/>
    <w:rsid w:val="008A00A3"/>
    <w:rsid w:val="008E4AA5"/>
    <w:rsid w:val="008E6E39"/>
    <w:rsid w:val="008F15AB"/>
    <w:rsid w:val="008F4802"/>
    <w:rsid w:val="009122B1"/>
    <w:rsid w:val="009149B9"/>
    <w:rsid w:val="00915FAD"/>
    <w:rsid w:val="0093317D"/>
    <w:rsid w:val="00940486"/>
    <w:rsid w:val="00940CE5"/>
    <w:rsid w:val="00940F79"/>
    <w:rsid w:val="009742C6"/>
    <w:rsid w:val="00974C36"/>
    <w:rsid w:val="00984167"/>
    <w:rsid w:val="009B544C"/>
    <w:rsid w:val="009D0E41"/>
    <w:rsid w:val="009E54E3"/>
    <w:rsid w:val="00A02383"/>
    <w:rsid w:val="00A221B6"/>
    <w:rsid w:val="00A34B04"/>
    <w:rsid w:val="00A35AC3"/>
    <w:rsid w:val="00AA1498"/>
    <w:rsid w:val="00AC3EA4"/>
    <w:rsid w:val="00AD02DA"/>
    <w:rsid w:val="00AF67EC"/>
    <w:rsid w:val="00B028D7"/>
    <w:rsid w:val="00B05CFD"/>
    <w:rsid w:val="00B506C5"/>
    <w:rsid w:val="00B52015"/>
    <w:rsid w:val="00B65754"/>
    <w:rsid w:val="00B8399A"/>
    <w:rsid w:val="00BA08E5"/>
    <w:rsid w:val="00BA2B41"/>
    <w:rsid w:val="00BF6024"/>
    <w:rsid w:val="00C12286"/>
    <w:rsid w:val="00C1413A"/>
    <w:rsid w:val="00C1443F"/>
    <w:rsid w:val="00C41B78"/>
    <w:rsid w:val="00C45F49"/>
    <w:rsid w:val="00C544D1"/>
    <w:rsid w:val="00C716EB"/>
    <w:rsid w:val="00CA4ED5"/>
    <w:rsid w:val="00CA740C"/>
    <w:rsid w:val="00CB07F0"/>
    <w:rsid w:val="00D115A7"/>
    <w:rsid w:val="00D1738C"/>
    <w:rsid w:val="00D20672"/>
    <w:rsid w:val="00D31C41"/>
    <w:rsid w:val="00D3638B"/>
    <w:rsid w:val="00D51458"/>
    <w:rsid w:val="00D576E7"/>
    <w:rsid w:val="00D76B2B"/>
    <w:rsid w:val="00D77841"/>
    <w:rsid w:val="00D9563F"/>
    <w:rsid w:val="00D97C6C"/>
    <w:rsid w:val="00DA2FEF"/>
    <w:rsid w:val="00DA5933"/>
    <w:rsid w:val="00DA5FC0"/>
    <w:rsid w:val="00DB5751"/>
    <w:rsid w:val="00DC6497"/>
    <w:rsid w:val="00DE16CE"/>
    <w:rsid w:val="00DF2C7B"/>
    <w:rsid w:val="00DF74FD"/>
    <w:rsid w:val="00E02A25"/>
    <w:rsid w:val="00E05A31"/>
    <w:rsid w:val="00E20FC1"/>
    <w:rsid w:val="00E300C7"/>
    <w:rsid w:val="00E44284"/>
    <w:rsid w:val="00E51056"/>
    <w:rsid w:val="00E55532"/>
    <w:rsid w:val="00E61D1E"/>
    <w:rsid w:val="00E62E04"/>
    <w:rsid w:val="00E64378"/>
    <w:rsid w:val="00EA7060"/>
    <w:rsid w:val="00EA70ED"/>
    <w:rsid w:val="00EB621F"/>
    <w:rsid w:val="00EB76C8"/>
    <w:rsid w:val="00ED2941"/>
    <w:rsid w:val="00EE379A"/>
    <w:rsid w:val="00F067E3"/>
    <w:rsid w:val="00F11A5A"/>
    <w:rsid w:val="00F170AC"/>
    <w:rsid w:val="00F4083E"/>
    <w:rsid w:val="00F523C5"/>
    <w:rsid w:val="00F80C7A"/>
    <w:rsid w:val="00F82A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8497"/>
  <w15:chartTrackingRefBased/>
  <w15:docId w15:val="{C1DE1736-48D2-4C5F-B594-162B2222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62D"/>
    <w:pPr>
      <w:spacing w:after="0" w:line="240" w:lineRule="auto"/>
    </w:pPr>
    <w:rPr>
      <w:rFonts w:ascii="Arial" w:eastAsia="Times New Roman" w:hAnsi="Arial" w:cs="Times New Roman"/>
      <w:color w:val="000000"/>
      <w:kern w:val="28"/>
      <w:szCs w:val="24"/>
      <w:lang w:val="en-US"/>
    </w:rPr>
  </w:style>
  <w:style w:type="paragraph" w:styleId="Heading3">
    <w:name w:val="heading 3"/>
    <w:link w:val="Heading3Char"/>
    <w:qFormat/>
    <w:rsid w:val="0024062D"/>
    <w:pPr>
      <w:spacing w:before="240" w:after="60" w:line="240" w:lineRule="auto"/>
      <w:outlineLvl w:val="2"/>
    </w:pPr>
    <w:rPr>
      <w:rFonts w:ascii="Arial" w:eastAsia="Times New Roman" w:hAnsi="Arial" w:cs="Arial"/>
      <w:b/>
      <w:bCs/>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4062D"/>
    <w:rPr>
      <w:color w:val="0000FF"/>
      <w:u w:val="single"/>
    </w:rPr>
  </w:style>
  <w:style w:type="paragraph" w:styleId="Header">
    <w:name w:val="header"/>
    <w:basedOn w:val="Normal"/>
    <w:link w:val="HeaderChar"/>
    <w:uiPriority w:val="99"/>
    <w:unhideWhenUsed/>
    <w:rsid w:val="0024062D"/>
    <w:pPr>
      <w:tabs>
        <w:tab w:val="center" w:pos="4680"/>
        <w:tab w:val="right" w:pos="9360"/>
      </w:tabs>
    </w:pPr>
  </w:style>
  <w:style w:type="character" w:customStyle="1" w:styleId="HeaderChar">
    <w:name w:val="Header Char"/>
    <w:basedOn w:val="DefaultParagraphFont"/>
    <w:link w:val="Header"/>
    <w:uiPriority w:val="99"/>
    <w:rsid w:val="0024062D"/>
    <w:rPr>
      <w:rFonts w:ascii="Arial" w:eastAsia="Times New Roman" w:hAnsi="Arial" w:cs="Times New Roman"/>
      <w:color w:val="000000"/>
      <w:kern w:val="28"/>
      <w:szCs w:val="24"/>
      <w:lang w:val="en-US"/>
    </w:rPr>
  </w:style>
  <w:style w:type="paragraph" w:styleId="Footer">
    <w:name w:val="footer"/>
    <w:basedOn w:val="Normal"/>
    <w:link w:val="FooterChar"/>
    <w:uiPriority w:val="99"/>
    <w:unhideWhenUsed/>
    <w:rsid w:val="0024062D"/>
    <w:pPr>
      <w:tabs>
        <w:tab w:val="center" w:pos="4680"/>
        <w:tab w:val="right" w:pos="9360"/>
      </w:tabs>
    </w:pPr>
  </w:style>
  <w:style w:type="character" w:customStyle="1" w:styleId="FooterChar">
    <w:name w:val="Footer Char"/>
    <w:basedOn w:val="DefaultParagraphFont"/>
    <w:link w:val="Footer"/>
    <w:uiPriority w:val="99"/>
    <w:rsid w:val="0024062D"/>
    <w:rPr>
      <w:rFonts w:ascii="Arial" w:eastAsia="Times New Roman" w:hAnsi="Arial" w:cs="Times New Roman"/>
      <w:color w:val="000000"/>
      <w:kern w:val="28"/>
      <w:szCs w:val="24"/>
      <w:lang w:val="en-US"/>
    </w:rPr>
  </w:style>
  <w:style w:type="character" w:customStyle="1" w:styleId="Heading3Char">
    <w:name w:val="Heading 3 Char"/>
    <w:basedOn w:val="DefaultParagraphFont"/>
    <w:link w:val="Heading3"/>
    <w:rsid w:val="0024062D"/>
    <w:rPr>
      <w:rFonts w:ascii="Arial" w:eastAsia="Times New Roman" w:hAnsi="Arial" w:cs="Arial"/>
      <w:b/>
      <w:bCs/>
      <w:color w:val="000000"/>
      <w:kern w:val="28"/>
      <w:sz w:val="20"/>
      <w:szCs w:val="20"/>
      <w:lang w:val="en-US"/>
    </w:rPr>
  </w:style>
  <w:style w:type="paragraph" w:styleId="BodyText">
    <w:name w:val="Body Text"/>
    <w:link w:val="BodyTextChar"/>
    <w:rsid w:val="0024062D"/>
    <w:pPr>
      <w:spacing w:after="120" w:line="240" w:lineRule="auto"/>
    </w:pPr>
    <w:rPr>
      <w:rFonts w:ascii="Times New Roman" w:eastAsia="Times New Roman" w:hAnsi="Times New Roman" w:cs="Times New Roman"/>
      <w:color w:val="000000"/>
      <w:kern w:val="28"/>
      <w:sz w:val="20"/>
      <w:szCs w:val="20"/>
      <w:lang w:val="en-US"/>
    </w:rPr>
  </w:style>
  <w:style w:type="character" w:customStyle="1" w:styleId="BodyTextChar">
    <w:name w:val="Body Text Char"/>
    <w:basedOn w:val="DefaultParagraphFont"/>
    <w:link w:val="BodyText"/>
    <w:rsid w:val="0024062D"/>
    <w:rPr>
      <w:rFonts w:ascii="Times New Roman" w:eastAsia="Times New Roman" w:hAnsi="Times New Roman" w:cs="Times New Roman"/>
      <w:color w:val="000000"/>
      <w:kern w:val="28"/>
      <w:sz w:val="20"/>
      <w:szCs w:val="20"/>
      <w:lang w:val="en-US"/>
    </w:rPr>
  </w:style>
  <w:style w:type="paragraph" w:styleId="NormalWeb">
    <w:name w:val="Normal (Web)"/>
    <w:basedOn w:val="Normal"/>
    <w:uiPriority w:val="99"/>
    <w:semiHidden/>
    <w:unhideWhenUsed/>
    <w:rsid w:val="0024062D"/>
    <w:pPr>
      <w:spacing w:before="100" w:beforeAutospacing="1" w:after="100" w:afterAutospacing="1"/>
    </w:pPr>
    <w:rPr>
      <w:rFonts w:ascii="Times New Roman" w:eastAsiaTheme="minorEastAsia" w:hAnsi="Times New Roman"/>
      <w:color w:val="auto"/>
      <w:kern w:val="0"/>
      <w:sz w:val="24"/>
      <w:lang w:val="en-CA" w:eastAsia="en-CA"/>
    </w:rPr>
  </w:style>
  <w:style w:type="paragraph" w:styleId="Title">
    <w:name w:val="Title"/>
    <w:basedOn w:val="Normal"/>
    <w:next w:val="Normal"/>
    <w:link w:val="TitleChar"/>
    <w:uiPriority w:val="10"/>
    <w:qFormat/>
    <w:rsid w:val="006C22F1"/>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6C22F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F512D"/>
    <w:pPr>
      <w:ind w:left="720"/>
      <w:contextualSpacing/>
    </w:pPr>
  </w:style>
  <w:style w:type="paragraph" w:customStyle="1" w:styleId="ABody">
    <w:name w:val="A Body"/>
    <w:basedOn w:val="Normal"/>
    <w:autoRedefine/>
    <w:qFormat/>
    <w:rsid w:val="0054307F"/>
    <w:pPr>
      <w:spacing w:after="120" w:line="280" w:lineRule="exact"/>
    </w:pPr>
    <w:rPr>
      <w:rFonts w:cs="Courier New"/>
      <w:sz w:val="20"/>
      <w:lang w:val="en"/>
    </w:rPr>
  </w:style>
  <w:style w:type="paragraph" w:customStyle="1" w:styleId="ASub1">
    <w:name w:val="A Sub 1"/>
    <w:basedOn w:val="ABody"/>
    <w:autoRedefine/>
    <w:qFormat/>
    <w:rsid w:val="008E4AA5"/>
    <w:rPr>
      <w:rFonts w:ascii="Arial Narrow" w:hAnsi="Arial Narrow"/>
      <w:b/>
      <w:sz w:val="28"/>
    </w:rPr>
  </w:style>
  <w:style w:type="paragraph" w:customStyle="1" w:styleId="AInsidetheIssue">
    <w:name w:val="A Inside the Issue"/>
    <w:basedOn w:val="ABody"/>
    <w:autoRedefine/>
    <w:qFormat/>
    <w:rsid w:val="00CB07F0"/>
    <w:pPr>
      <w:numPr>
        <w:numId w:val="9"/>
      </w:numPr>
      <w:spacing w:after="80" w:line="240" w:lineRule="exact"/>
      <w:ind w:left="144" w:hanging="144"/>
    </w:pPr>
    <w:rPr>
      <w:sz w:val="18"/>
    </w:rPr>
  </w:style>
  <w:style w:type="paragraph" w:customStyle="1" w:styleId="AWinnerName">
    <w:name w:val="A Winner Name"/>
    <w:basedOn w:val="ASub1"/>
    <w:qFormat/>
    <w:rsid w:val="004278B6"/>
    <w:pPr>
      <w:jc w:val="center"/>
    </w:pPr>
  </w:style>
  <w:style w:type="paragraph" w:customStyle="1" w:styleId="AQuote1">
    <w:name w:val="A Quote 1"/>
    <w:basedOn w:val="ABody"/>
    <w:autoRedefine/>
    <w:qFormat/>
    <w:rsid w:val="0054307F"/>
    <w:pPr>
      <w:spacing w:after="0"/>
    </w:pPr>
    <w:rPr>
      <w:rFonts w:ascii="Times New Roman" w:hAnsi="Times New Roman"/>
      <w:i/>
    </w:rPr>
  </w:style>
  <w:style w:type="paragraph" w:customStyle="1" w:styleId="ASub2">
    <w:name w:val="A Sub 2"/>
    <w:basedOn w:val="ASub1"/>
    <w:autoRedefine/>
    <w:qFormat/>
    <w:rsid w:val="00663978"/>
    <w:rPr>
      <w:rFonts w:eastAsia="Verdana"/>
      <w:b w:val="0"/>
    </w:rPr>
  </w:style>
  <w:style w:type="paragraph" w:customStyle="1" w:styleId="ABulletList">
    <w:name w:val="A Bullet List"/>
    <w:basedOn w:val="ABody"/>
    <w:autoRedefine/>
    <w:qFormat/>
    <w:rsid w:val="00663978"/>
    <w:pPr>
      <w:numPr>
        <w:numId w:val="10"/>
      </w:numPr>
      <w:spacing w:after="60" w:line="260" w:lineRule="exact"/>
      <w:ind w:left="288" w:hanging="144"/>
    </w:pPr>
  </w:style>
  <w:style w:type="paragraph" w:customStyle="1" w:styleId="AHeader1">
    <w:name w:val="A Header 1"/>
    <w:basedOn w:val="ASub1"/>
    <w:autoRedefine/>
    <w:qFormat/>
    <w:rsid w:val="008E4AA5"/>
    <w:pPr>
      <w:pBdr>
        <w:bottom w:val="single" w:sz="2" w:space="1" w:color="auto"/>
      </w:pBdr>
      <w:spacing w:after="0" w:line="240" w:lineRule="auto"/>
    </w:pPr>
    <w:rPr>
      <w:sz w:val="40"/>
    </w:rPr>
  </w:style>
  <w:style w:type="paragraph" w:customStyle="1" w:styleId="AQuoteName">
    <w:name w:val="A Quote Name"/>
    <w:basedOn w:val="AQuote1"/>
    <w:qFormat/>
    <w:rsid w:val="0054307F"/>
    <w:rPr>
      <w:b/>
      <w:i w:val="0"/>
    </w:rPr>
  </w:style>
  <w:style w:type="paragraph" w:styleId="BalloonText">
    <w:name w:val="Balloon Text"/>
    <w:basedOn w:val="Normal"/>
    <w:link w:val="BalloonTextChar"/>
    <w:uiPriority w:val="99"/>
    <w:semiHidden/>
    <w:unhideWhenUsed/>
    <w:rsid w:val="00305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123"/>
    <w:rPr>
      <w:rFonts w:ascii="Segoe UI" w:eastAsia="Times New Roman" w:hAnsi="Segoe UI" w:cs="Segoe UI"/>
      <w:color w:val="000000"/>
      <w:kern w:val="28"/>
      <w:sz w:val="18"/>
      <w:szCs w:val="18"/>
      <w:lang w:val="en-US"/>
    </w:rPr>
  </w:style>
  <w:style w:type="character" w:styleId="UnresolvedMention">
    <w:name w:val="Unresolved Mention"/>
    <w:basedOn w:val="DefaultParagraphFont"/>
    <w:uiPriority w:val="99"/>
    <w:semiHidden/>
    <w:unhideWhenUsed/>
    <w:rsid w:val="00CA4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JimbosFloors.com" TargetMode="External"/><Relationship Id="rId18" Type="http://schemas.openxmlformats.org/officeDocument/2006/relationships/hyperlink" Target="mailto:Support@JimbosFloors.com" TargetMode="External"/><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www.JimbosFloors.com" TargetMode="External"/><Relationship Id="rId17" Type="http://schemas.openxmlformats.org/officeDocument/2006/relationships/hyperlink" Target="mailto:Support@JimbosFloors.com" TargetMode="External"/><Relationship Id="rId25" Type="http://schemas.openxmlformats.org/officeDocument/2006/relationships/image" Target="media/image13.jp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0.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5CE1-FBCF-0245-B68F-705799C7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Words>
  <Characters>6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Bambrough</dc:creator>
  <cp:keywords/>
  <dc:description/>
  <cp:lastModifiedBy>Jolyn Armstrong</cp:lastModifiedBy>
  <cp:revision>2</cp:revision>
  <cp:lastPrinted>2016-11-18T23:01:00Z</cp:lastPrinted>
  <dcterms:created xsi:type="dcterms:W3CDTF">2025-02-22T17:19:00Z</dcterms:created>
  <dcterms:modified xsi:type="dcterms:W3CDTF">2025-02-22T17:19:00Z</dcterms:modified>
</cp:coreProperties>
</file>